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A6E97" w14:textId="77777777" w:rsidR="00F521D9" w:rsidRDefault="00F521D9" w:rsidP="00733C19">
      <w:pPr>
        <w:pStyle w:val="Title"/>
        <w:rPr>
          <w:color w:val="FF0000"/>
          <w:sz w:val="24"/>
          <w:szCs w:val="24"/>
          <w:highlight w:val="yellow"/>
        </w:rPr>
      </w:pPr>
    </w:p>
    <w:p w14:paraId="51516C33" w14:textId="77777777" w:rsidR="00F521D9" w:rsidRDefault="00F521D9" w:rsidP="00733C19">
      <w:pPr>
        <w:pStyle w:val="Title"/>
        <w:rPr>
          <w:color w:val="FF0000"/>
          <w:sz w:val="24"/>
          <w:szCs w:val="24"/>
          <w:highlight w:val="yellow"/>
        </w:rPr>
      </w:pPr>
    </w:p>
    <w:p w14:paraId="01A2B2EA" w14:textId="77777777" w:rsidR="002041C1" w:rsidRPr="002041C1" w:rsidRDefault="002041C1" w:rsidP="005642DE">
      <w:pPr>
        <w:pStyle w:val="Title"/>
        <w:jc w:val="left"/>
        <w:rPr>
          <w:rFonts w:ascii="Calibri" w:hAnsi="Calibri" w:cs="Calibri"/>
          <w:sz w:val="24"/>
          <w:szCs w:val="24"/>
        </w:rPr>
      </w:pPr>
    </w:p>
    <w:p w14:paraId="59B673E1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47885369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53F4ABD3" w14:textId="77777777" w:rsidR="00DD5A33" w:rsidRPr="00985AE1" w:rsidRDefault="002E5490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Bidders Conference</w:t>
      </w:r>
      <w:r w:rsidR="005A1278">
        <w:rPr>
          <w:rFonts w:ascii="Calibri" w:hAnsi="Calibri" w:cs="Calibri"/>
          <w:sz w:val="40"/>
          <w:szCs w:val="40"/>
        </w:rPr>
        <w:t xml:space="preserve"> Attendee</w:t>
      </w:r>
      <w:r w:rsidR="002568B0" w:rsidRPr="002568B0">
        <w:rPr>
          <w:rFonts w:ascii="Calibri" w:hAnsi="Calibri" w:cs="Calibri"/>
          <w:sz w:val="40"/>
          <w:szCs w:val="40"/>
        </w:rPr>
        <w:t>s</w:t>
      </w:r>
      <w:r w:rsidR="00D34403">
        <w:rPr>
          <w:rFonts w:ascii="Calibri" w:hAnsi="Calibri" w:cs="Calibri"/>
          <w:sz w:val="40"/>
          <w:szCs w:val="40"/>
        </w:rPr>
        <w:t xml:space="preserve"> List</w:t>
      </w:r>
    </w:p>
    <w:p w14:paraId="6C709ED5" w14:textId="77777777" w:rsidR="00985AE1" w:rsidRPr="00A85450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4E0A0E17" w14:textId="77777777" w:rsidR="00D34403" w:rsidRPr="00A85450" w:rsidRDefault="00D34403" w:rsidP="00D34403">
      <w:pPr>
        <w:pStyle w:val="RFP-QHeader2"/>
        <w:rPr>
          <w:rFonts w:ascii="Calibri" w:hAnsi="Calibri" w:cs="Calibri"/>
          <w:sz w:val="20"/>
        </w:rPr>
      </w:pPr>
    </w:p>
    <w:p w14:paraId="6A855DEE" w14:textId="77777777" w:rsidR="00A7648E" w:rsidRPr="00A7648E" w:rsidRDefault="00A7648E" w:rsidP="00A7648E">
      <w:pPr>
        <w:jc w:val="center"/>
        <w:rPr>
          <w:rFonts w:ascii="Calibri" w:hAnsi="Calibri" w:cs="Calibri"/>
          <w:b/>
          <w:sz w:val="40"/>
          <w:szCs w:val="40"/>
        </w:rPr>
      </w:pPr>
      <w:r w:rsidRPr="00A7648E">
        <w:rPr>
          <w:rFonts w:ascii="Calibri" w:hAnsi="Calibri" w:cs="Calibri"/>
          <w:b/>
          <w:sz w:val="40"/>
          <w:szCs w:val="40"/>
        </w:rPr>
        <w:t>REQUEST FOR QUOTATION No. 902204</w:t>
      </w:r>
    </w:p>
    <w:p w14:paraId="30C82E6C" w14:textId="77777777" w:rsidR="00A7648E" w:rsidRPr="00A7648E" w:rsidRDefault="00A7648E" w:rsidP="00A7648E">
      <w:pPr>
        <w:jc w:val="center"/>
        <w:rPr>
          <w:rFonts w:ascii="Calibri" w:hAnsi="Calibri" w:cs="Calibri"/>
          <w:b/>
          <w:sz w:val="40"/>
          <w:szCs w:val="40"/>
        </w:rPr>
      </w:pPr>
      <w:r w:rsidRPr="00A7648E">
        <w:rPr>
          <w:rFonts w:ascii="Calibri" w:hAnsi="Calibri" w:cs="Calibri"/>
          <w:b/>
          <w:sz w:val="40"/>
          <w:szCs w:val="40"/>
        </w:rPr>
        <w:t>for</w:t>
      </w:r>
    </w:p>
    <w:p w14:paraId="529D0CF2" w14:textId="73825E23" w:rsidR="00DD5A33" w:rsidRDefault="00A7648E" w:rsidP="00A7648E">
      <w:pPr>
        <w:jc w:val="center"/>
        <w:rPr>
          <w:rFonts w:ascii="Calibri" w:hAnsi="Calibri" w:cs="Calibri"/>
          <w:b/>
          <w:sz w:val="40"/>
          <w:szCs w:val="40"/>
        </w:rPr>
      </w:pPr>
      <w:r w:rsidRPr="00A7648E">
        <w:rPr>
          <w:rFonts w:ascii="Calibri" w:hAnsi="Calibri" w:cs="Calibri"/>
          <w:b/>
          <w:sz w:val="40"/>
          <w:szCs w:val="40"/>
        </w:rPr>
        <w:t>REVENUE MAXIMIZATION SERVICES</w:t>
      </w:r>
    </w:p>
    <w:p w14:paraId="6B62613E" w14:textId="77777777" w:rsidR="002066C2" w:rsidRPr="00A7648E" w:rsidRDefault="002066C2" w:rsidP="00A7648E">
      <w:pPr>
        <w:jc w:val="center"/>
        <w:rPr>
          <w:rFonts w:ascii="Calibri" w:hAnsi="Calibri" w:cs="Calibri"/>
          <w:b/>
          <w:sz w:val="20"/>
        </w:rPr>
      </w:pPr>
    </w:p>
    <w:p w14:paraId="0C1D3466" w14:textId="654920BD" w:rsidR="00985AE1" w:rsidRPr="00985AE1" w:rsidRDefault="00DC419B" w:rsidP="00A7648E">
      <w:pPr>
        <w:jc w:val="center"/>
        <w:rPr>
          <w:rFonts w:ascii="Calibri" w:hAnsi="Calibri" w:cs="Calibri"/>
          <w:sz w:val="20"/>
        </w:rPr>
      </w:pPr>
      <w:r>
        <w:rPr>
          <w:rFonts w:ascii="Calibri" w:hAnsi="Calibri" w:cs="Calibri"/>
          <w:b/>
          <w:sz w:val="28"/>
          <w:szCs w:val="28"/>
        </w:rPr>
        <w:t>Networking/Bidders Conference</w:t>
      </w:r>
      <w:r w:rsidR="008B5AFB" w:rsidRPr="00634894">
        <w:rPr>
          <w:rFonts w:ascii="Calibri" w:hAnsi="Calibri" w:cs="Calibri"/>
          <w:b/>
          <w:sz w:val="28"/>
          <w:szCs w:val="28"/>
        </w:rPr>
        <w:t xml:space="preserve"> Held </w:t>
      </w:r>
      <w:r w:rsidR="00A7648E" w:rsidRPr="00A7648E">
        <w:rPr>
          <w:rFonts w:ascii="Calibri" w:hAnsi="Calibri" w:cs="Calibri"/>
          <w:b/>
          <w:sz w:val="28"/>
          <w:szCs w:val="28"/>
        </w:rPr>
        <w:t>October 26, 2022</w:t>
      </w:r>
      <w:r w:rsidR="00A7648E" w:rsidRPr="00A7648E">
        <w:rPr>
          <w:rFonts w:ascii="Calibri" w:hAnsi="Calibri" w:cs="Calibri"/>
          <w:b/>
          <w:sz w:val="28"/>
          <w:szCs w:val="28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788FE3E3" w14:textId="77777777" w:rsidTr="00C367AB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76FD6CA" w14:textId="2F23B2FB" w:rsidR="00985AE1" w:rsidRPr="00C367AB" w:rsidRDefault="00985AE1" w:rsidP="00D34403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</w:t>
            </w:r>
            <w:r w:rsidR="00D34403">
              <w:rPr>
                <w:rFonts w:ascii="Calibri" w:hAnsi="Calibri" w:cs="Calibri"/>
                <w:b/>
                <w:sz w:val="28"/>
                <w:szCs w:val="28"/>
              </w:rPr>
              <w:t xml:space="preserve">eral Services Agency (GSA), </w:t>
            </w:r>
            <w:r w:rsidR="00D34403" w:rsidRPr="00A7648E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A7648E" w:rsidRPr="00A7648E">
              <w:rPr>
                <w:rFonts w:ascii="Calibri" w:hAnsi="Calibri" w:cs="Calibri"/>
                <w:b/>
                <w:sz w:val="28"/>
                <w:szCs w:val="28"/>
              </w:rPr>
              <w:t>Q</w:t>
            </w:r>
            <w:r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2E5490">
              <w:rPr>
                <w:rFonts w:ascii="Calibri" w:hAnsi="Calibri" w:cs="Calibri"/>
                <w:b/>
                <w:sz w:val="28"/>
                <w:szCs w:val="28"/>
              </w:rPr>
              <w:t>Bidders Conference</w:t>
            </w:r>
            <w:r w:rsidR="005A1278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Attende</w:t>
            </w:r>
            <w:r w:rsidR="002568B0">
              <w:rPr>
                <w:rFonts w:ascii="Calibri" w:hAnsi="Calibri" w:cs="Calibri"/>
                <w:b/>
                <w:sz w:val="28"/>
                <w:szCs w:val="28"/>
              </w:rPr>
              <w:t>es</w:t>
            </w:r>
            <w:r w:rsidR="00D34403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D34403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SLEB Vendor Database.  This </w:t>
            </w:r>
            <w:r w:rsidR="008A60BD" w:rsidRPr="00A7648E">
              <w:rPr>
                <w:rFonts w:ascii="Calibri" w:hAnsi="Calibri" w:cs="Calibri"/>
                <w:b/>
                <w:sz w:val="28"/>
                <w:szCs w:val="28"/>
              </w:rPr>
              <w:t>RFQ</w:t>
            </w:r>
            <w:r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="002E5490">
              <w:rPr>
                <w:rFonts w:ascii="Calibri" w:hAnsi="Calibri" w:cs="Calibri"/>
                <w:b/>
                <w:sz w:val="28"/>
                <w:szCs w:val="28"/>
              </w:rPr>
              <w:t>Bidders Conference</w:t>
            </w:r>
            <w:r w:rsidR="005A1278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Attendee</w:t>
            </w:r>
            <w:r w:rsidR="009A343C" w:rsidRPr="009A343C">
              <w:rPr>
                <w:rFonts w:ascii="Calibri" w:hAnsi="Calibri" w:cs="Calibri"/>
                <w:b/>
                <w:sz w:val="28"/>
                <w:szCs w:val="28"/>
              </w:rPr>
              <w:t>s</w:t>
            </w:r>
            <w:r w:rsidR="00D34403"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List</w:t>
            </w:r>
            <w:r w:rsidRPr="00634894">
              <w:rPr>
                <w:rFonts w:ascii="Calibri" w:hAnsi="Calibri" w:cs="Calibri"/>
                <w:b/>
                <w:sz w:val="28"/>
                <w:szCs w:val="28"/>
              </w:rPr>
              <w:t xml:space="preserve"> will also be posted on the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 GSA Contracting Opportunities website located at </w:t>
            </w:r>
            <w:hyperlink r:id="rId13" w:history="1">
              <w:r w:rsidR="004E55D5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4E55D5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432679DE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361E23F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56D7A1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479B22F7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259931A7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011297E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415B4B25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665EA16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57640035" w14:textId="77777777" w:rsidR="002041C1" w:rsidRDefault="002041C1" w:rsidP="00D34403">
      <w:pPr>
        <w:rPr>
          <w:rFonts w:ascii="Calibri" w:hAnsi="Calibri" w:cs="Calibri"/>
          <w:sz w:val="20"/>
        </w:rPr>
      </w:pPr>
    </w:p>
    <w:p w14:paraId="3268C5C6" w14:textId="7ABAED9B" w:rsidR="00ED5291" w:rsidRDefault="00ED5291">
      <w:pPr>
        <w:jc w:val="center"/>
        <w:rPr>
          <w:rFonts w:ascii="Calibri" w:hAnsi="Calibri" w:cs="Calibri"/>
          <w:sz w:val="20"/>
        </w:rPr>
      </w:pPr>
    </w:p>
    <w:p w14:paraId="703A498B" w14:textId="77777777" w:rsidR="002066C2" w:rsidRDefault="002066C2">
      <w:pPr>
        <w:jc w:val="center"/>
        <w:rPr>
          <w:rFonts w:ascii="Calibri" w:hAnsi="Calibri" w:cs="Calibri"/>
          <w:sz w:val="20"/>
        </w:rPr>
      </w:pPr>
    </w:p>
    <w:p w14:paraId="78781292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16D5C7B" w14:textId="525C0D71" w:rsidR="00ED5291" w:rsidRPr="0062630A" w:rsidRDefault="00873A02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45F87A5C" wp14:editId="0C7A7EB8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B81B4D2" w14:textId="77777777" w:rsidR="00ED5291" w:rsidRDefault="00ED5291" w:rsidP="00ED5291">
      <w:pPr>
        <w:ind w:left="2520"/>
        <w:rPr>
          <w:rFonts w:ascii="Calibri" w:hAnsi="Calibri" w:cs="Calibri"/>
          <w:color w:val="008000"/>
          <w:sz w:val="20"/>
        </w:rPr>
        <w:sectPr w:rsidR="00ED5291" w:rsidSect="000655C4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6805DFA5" w14:textId="77777777" w:rsidR="00DA63B9" w:rsidRDefault="00DA63B9" w:rsidP="00E6575A">
      <w:pPr>
        <w:keepNext/>
        <w:spacing w:after="120"/>
        <w:rPr>
          <w:rFonts w:ascii="Calibri" w:hAnsi="Calibri" w:cs="Calibri"/>
        </w:rPr>
      </w:pPr>
    </w:p>
    <w:p w14:paraId="4461B307" w14:textId="77777777" w:rsidR="00DD5A33" w:rsidRPr="00985AE1" w:rsidRDefault="00DD5A33" w:rsidP="00E6575A">
      <w:pPr>
        <w:keepNext/>
        <w:spacing w:after="120"/>
        <w:rPr>
          <w:rFonts w:ascii="Calibri" w:hAnsi="Calibri" w:cs="Calibri"/>
        </w:rPr>
      </w:pPr>
      <w:r w:rsidRPr="00985AE1">
        <w:rPr>
          <w:rFonts w:ascii="Calibri" w:hAnsi="Calibri" w:cs="Calibri"/>
        </w:rPr>
        <w:t xml:space="preserve">The following participants </w:t>
      </w:r>
      <w:r w:rsidR="005B654C">
        <w:rPr>
          <w:rFonts w:ascii="Calibri" w:hAnsi="Calibri" w:cs="Calibri"/>
        </w:rPr>
        <w:t>attended the Bidders Conference</w:t>
      </w:r>
      <w:r w:rsidRPr="00985AE1">
        <w:rPr>
          <w:rFonts w:ascii="Calibri" w:hAnsi="Calibri" w:cs="Calibri"/>
        </w:rPr>
        <w:t>:</w:t>
      </w:r>
    </w:p>
    <w:tbl>
      <w:tblPr>
        <w:tblW w:w="111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6"/>
        <w:gridCol w:w="3600"/>
        <w:gridCol w:w="3090"/>
        <w:gridCol w:w="3888"/>
      </w:tblGrid>
      <w:tr w:rsidR="00530140" w:rsidRPr="00985AE1" w14:paraId="21F29C3B" w14:textId="77777777" w:rsidTr="006A2053">
        <w:trPr>
          <w:cantSplit/>
          <w:tblHeader/>
        </w:trPr>
        <w:tc>
          <w:tcPr>
            <w:tcW w:w="576" w:type="dxa"/>
            <w:tcBorders>
              <w:top w:val="nil"/>
              <w:left w:val="nil"/>
            </w:tcBorders>
          </w:tcPr>
          <w:p w14:paraId="731DF792" w14:textId="77777777" w:rsidR="00DD5A33" w:rsidRPr="00985AE1" w:rsidRDefault="00DD5A33">
            <w:pPr>
              <w:keepNext/>
              <w:rPr>
                <w:rFonts w:ascii="Calibri" w:hAnsi="Calibri" w:cs="Calibri"/>
              </w:rPr>
            </w:pPr>
          </w:p>
          <w:p w14:paraId="5FAF88AF" w14:textId="77777777" w:rsidR="00530140" w:rsidRPr="00530140" w:rsidRDefault="00530140" w:rsidP="00711E1A">
            <w:pPr>
              <w:rPr>
                <w:rFonts w:ascii="Calibri" w:hAnsi="Calibri" w:cs="Calibri"/>
              </w:rPr>
            </w:pPr>
          </w:p>
        </w:tc>
        <w:tc>
          <w:tcPr>
            <w:tcW w:w="3600" w:type="dxa"/>
            <w:vAlign w:val="center"/>
          </w:tcPr>
          <w:p w14:paraId="6C1B8A19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Company Name / Address</w:t>
            </w:r>
          </w:p>
        </w:tc>
        <w:tc>
          <w:tcPr>
            <w:tcW w:w="3090" w:type="dxa"/>
            <w:vAlign w:val="center"/>
          </w:tcPr>
          <w:p w14:paraId="778DC9D4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Representative</w:t>
            </w:r>
          </w:p>
        </w:tc>
        <w:tc>
          <w:tcPr>
            <w:tcW w:w="3888" w:type="dxa"/>
            <w:vAlign w:val="center"/>
          </w:tcPr>
          <w:p w14:paraId="1584C7D3" w14:textId="77777777" w:rsidR="00530140" w:rsidRPr="00985AE1" w:rsidRDefault="00530140">
            <w:pPr>
              <w:jc w:val="center"/>
              <w:rPr>
                <w:rFonts w:ascii="Calibri" w:hAnsi="Calibri" w:cs="Calibri"/>
                <w:b/>
              </w:rPr>
            </w:pPr>
            <w:r w:rsidRPr="00985AE1">
              <w:rPr>
                <w:rFonts w:ascii="Calibri" w:hAnsi="Calibri" w:cs="Calibri"/>
                <w:b/>
              </w:rPr>
              <w:t>Contact Information</w:t>
            </w:r>
          </w:p>
        </w:tc>
      </w:tr>
      <w:tr w:rsidR="00530140" w:rsidRPr="00985AE1" w14:paraId="5CBBDC46" w14:textId="77777777" w:rsidTr="00711E1A">
        <w:tc>
          <w:tcPr>
            <w:tcW w:w="576" w:type="dxa"/>
            <w:vMerge w:val="restart"/>
          </w:tcPr>
          <w:p w14:paraId="73604E36" w14:textId="77777777" w:rsidR="00530140" w:rsidRPr="00530140" w:rsidRDefault="00530140" w:rsidP="00711E1A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476EFA3" w14:textId="721428AD" w:rsidR="00901A4D" w:rsidRPr="00901A4D" w:rsidRDefault="00901A4D" w:rsidP="00634894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r w:rsidRPr="00901A4D">
              <w:rPr>
                <w:rFonts w:ascii="Calibri" w:hAnsi="Calibri" w:cs="Calibri"/>
                <w:b/>
                <w:sz w:val="20"/>
              </w:rPr>
              <w:t>Indira Designs Inc</w:t>
            </w:r>
            <w:r w:rsidR="002066C2">
              <w:rPr>
                <w:rFonts w:ascii="Calibri" w:hAnsi="Calibri" w:cs="Calibri"/>
                <w:b/>
                <w:sz w:val="20"/>
              </w:rPr>
              <w:t>.</w:t>
            </w:r>
          </w:p>
          <w:p w14:paraId="528BF7BD" w14:textId="7E649A0D" w:rsidR="00901A4D" w:rsidRPr="00901A4D" w:rsidRDefault="00901A4D" w:rsidP="00634894">
            <w:pPr>
              <w:pStyle w:val="Header"/>
              <w:rPr>
                <w:rFonts w:ascii="Calibri" w:hAnsi="Calibri" w:cs="Calibri"/>
                <w:b/>
                <w:sz w:val="20"/>
              </w:rPr>
            </w:pPr>
            <w:r w:rsidRPr="00901A4D">
              <w:rPr>
                <w:rFonts w:ascii="Calibri" w:hAnsi="Calibri" w:cs="Calibri"/>
                <w:b/>
                <w:sz w:val="20"/>
              </w:rPr>
              <w:t>1941 Jackson Street Suite #6</w:t>
            </w:r>
          </w:p>
          <w:p w14:paraId="71B7A514" w14:textId="79EA63EF" w:rsidR="00402D5C" w:rsidRPr="009A343C" w:rsidRDefault="00901A4D" w:rsidP="00634894">
            <w:pPr>
              <w:pStyle w:val="Header"/>
              <w:rPr>
                <w:rFonts w:ascii="Calibri" w:hAnsi="Calibri" w:cs="Calibri"/>
                <w:b/>
                <w:color w:val="FF0000"/>
                <w:sz w:val="20"/>
              </w:rPr>
            </w:pPr>
            <w:r w:rsidRPr="00901A4D">
              <w:rPr>
                <w:rFonts w:ascii="Calibri" w:hAnsi="Calibri" w:cs="Calibri"/>
                <w:b/>
                <w:sz w:val="20"/>
              </w:rPr>
              <w:t>Oakland CA 94612</w:t>
            </w: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2147EFF" w14:textId="77777777" w:rsidR="00901A4D" w:rsidRPr="00901A4D" w:rsidRDefault="00901A4D" w:rsidP="00901A4D">
            <w:pPr>
              <w:rPr>
                <w:rFonts w:ascii="Calibri" w:hAnsi="Calibri" w:cs="Calibri"/>
                <w:b/>
                <w:sz w:val="20"/>
              </w:rPr>
            </w:pPr>
            <w:r w:rsidRPr="00901A4D">
              <w:rPr>
                <w:rFonts w:ascii="Calibri" w:hAnsi="Calibri" w:cs="Calibri"/>
                <w:b/>
                <w:sz w:val="20"/>
              </w:rPr>
              <w:t>Harsha Dhananjay</w:t>
            </w:r>
          </w:p>
          <w:p w14:paraId="2D44EF92" w14:textId="5155C286" w:rsidR="00634894" w:rsidRPr="009A343C" w:rsidRDefault="00634894" w:rsidP="00530140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8A77EE4" w14:textId="31B8427A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  <w:r w:rsidR="00901A4D">
              <w:rPr>
                <w:rFonts w:ascii="Calibri" w:hAnsi="Calibri" w:cs="Calibri"/>
                <w:sz w:val="20"/>
              </w:rPr>
              <w:t>310-962-4525</w:t>
            </w:r>
          </w:p>
        </w:tc>
      </w:tr>
      <w:tr w:rsidR="00530140" w:rsidRPr="00985AE1" w14:paraId="4125947A" w14:textId="77777777" w:rsidTr="00711E1A">
        <w:tc>
          <w:tcPr>
            <w:tcW w:w="576" w:type="dxa"/>
            <w:vMerge/>
          </w:tcPr>
          <w:p w14:paraId="2DFE5567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11F2072" w14:textId="77777777" w:rsidR="00530140" w:rsidRPr="009A343C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22C6896" w14:textId="77777777" w:rsidR="00530140" w:rsidRPr="009A343C" w:rsidRDefault="00530140" w:rsidP="00530140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CB54505" w14:textId="646EB679" w:rsidR="00530140" w:rsidRPr="00985AE1" w:rsidRDefault="00530140" w:rsidP="006A2053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  <w:r w:rsidR="00901A4D">
              <w:rPr>
                <w:rFonts w:ascii="Segoe UI" w:hAnsi="Segoe UI" w:cs="Segoe UI"/>
                <w:color w:val="242424"/>
                <w:sz w:val="21"/>
                <w:szCs w:val="21"/>
                <w:shd w:val="clear" w:color="auto" w:fill="FFFFFF"/>
              </w:rPr>
              <w:t>id@indiradesigns.com</w:t>
            </w:r>
          </w:p>
        </w:tc>
      </w:tr>
      <w:tr w:rsidR="00530140" w:rsidRPr="00985AE1" w14:paraId="4680F63B" w14:textId="77777777" w:rsidTr="00711E1A">
        <w:tc>
          <w:tcPr>
            <w:tcW w:w="576" w:type="dxa"/>
            <w:vMerge/>
          </w:tcPr>
          <w:p w14:paraId="59BDE6FB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5532324" w14:textId="77777777" w:rsidR="00530140" w:rsidRPr="009A343C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17814DD" w14:textId="77777777" w:rsidR="00530140" w:rsidRPr="009A343C" w:rsidRDefault="00530140" w:rsidP="00530140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6C534A2" w14:textId="77777777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</w:p>
        </w:tc>
      </w:tr>
      <w:tr w:rsidR="00530140" w:rsidRPr="00985AE1" w14:paraId="6E74D7EC" w14:textId="77777777" w:rsidTr="00711E1A">
        <w:tc>
          <w:tcPr>
            <w:tcW w:w="576" w:type="dxa"/>
            <w:vMerge/>
          </w:tcPr>
          <w:p w14:paraId="5C7304EE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39113F3" w14:textId="77777777" w:rsidR="00530140" w:rsidRPr="009A343C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FB723ED" w14:textId="77777777" w:rsidR="00530140" w:rsidRPr="009A343C" w:rsidRDefault="00530140" w:rsidP="00530140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FE9FBFD" w14:textId="77777777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</w:p>
        </w:tc>
      </w:tr>
      <w:tr w:rsidR="00530140" w:rsidRPr="00985AE1" w14:paraId="01642041" w14:textId="77777777" w:rsidTr="00711E1A">
        <w:tc>
          <w:tcPr>
            <w:tcW w:w="576" w:type="dxa"/>
            <w:vMerge/>
          </w:tcPr>
          <w:p w14:paraId="138C6FB9" w14:textId="77777777" w:rsidR="00530140" w:rsidRPr="00530140" w:rsidRDefault="00530140" w:rsidP="00711E1A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DA6D0C5" w14:textId="77777777" w:rsidR="00530140" w:rsidRPr="009A343C" w:rsidRDefault="00530140" w:rsidP="00530140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3A3D0C2" w14:textId="77777777" w:rsidR="00530140" w:rsidRPr="009A343C" w:rsidRDefault="00530140" w:rsidP="00530140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E8C8F59" w14:textId="22EEDAEB" w:rsidR="00530140" w:rsidRPr="00985AE1" w:rsidRDefault="00530140" w:rsidP="0063489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  <w:r w:rsidR="00901A4D">
              <w:rPr>
                <w:rFonts w:ascii="Calibri" w:hAnsi="Calibri" w:cs="Calibri"/>
                <w:sz w:val="20"/>
              </w:rPr>
              <w:t>YES</w:t>
            </w:r>
          </w:p>
        </w:tc>
      </w:tr>
      <w:tr w:rsidR="000655C4" w:rsidRPr="00985AE1" w14:paraId="0D5FDAD8" w14:textId="77777777" w:rsidTr="00711E1A">
        <w:tc>
          <w:tcPr>
            <w:tcW w:w="576" w:type="dxa"/>
            <w:vMerge w:val="restart"/>
          </w:tcPr>
          <w:p w14:paraId="793605B2" w14:textId="77777777" w:rsidR="000655C4" w:rsidRPr="00530140" w:rsidRDefault="000655C4" w:rsidP="000655C4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7F59651" w14:textId="383D2808" w:rsidR="000655C4" w:rsidRPr="009A343C" w:rsidRDefault="000655C4" w:rsidP="000655C4">
            <w:pPr>
              <w:pStyle w:val="Header"/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394568E" w14:textId="1D357DF8" w:rsidR="000655C4" w:rsidRPr="009A343C" w:rsidRDefault="000655C4" w:rsidP="000655C4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C930BF" w14:textId="77777777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</w:p>
        </w:tc>
      </w:tr>
      <w:tr w:rsidR="000655C4" w:rsidRPr="00985AE1" w14:paraId="212749AB" w14:textId="77777777" w:rsidTr="00711E1A">
        <w:tc>
          <w:tcPr>
            <w:tcW w:w="576" w:type="dxa"/>
            <w:vMerge/>
          </w:tcPr>
          <w:p w14:paraId="315B4093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4C91269" w14:textId="77777777" w:rsidR="000655C4" w:rsidRPr="009A343C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D3F2CE" w14:textId="77777777" w:rsidR="000655C4" w:rsidRPr="009A343C" w:rsidRDefault="000655C4" w:rsidP="000655C4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168633" w14:textId="77777777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</w:p>
        </w:tc>
      </w:tr>
      <w:tr w:rsidR="000655C4" w:rsidRPr="00985AE1" w14:paraId="51B061CC" w14:textId="77777777" w:rsidTr="00711E1A">
        <w:tc>
          <w:tcPr>
            <w:tcW w:w="576" w:type="dxa"/>
            <w:vMerge/>
          </w:tcPr>
          <w:p w14:paraId="7B41DCB7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BD5025" w14:textId="77777777" w:rsidR="000655C4" w:rsidRPr="009A343C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1B85211" w14:textId="77777777" w:rsidR="000655C4" w:rsidRPr="009A343C" w:rsidRDefault="000655C4" w:rsidP="000655C4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731199D" w14:textId="77777777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</w:p>
        </w:tc>
      </w:tr>
      <w:tr w:rsidR="000655C4" w:rsidRPr="00985AE1" w14:paraId="3A5DD0BC" w14:textId="77777777" w:rsidTr="00711E1A">
        <w:tc>
          <w:tcPr>
            <w:tcW w:w="576" w:type="dxa"/>
            <w:vMerge/>
          </w:tcPr>
          <w:p w14:paraId="76A49DB5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443175A" w14:textId="77777777" w:rsidR="000655C4" w:rsidRPr="009A343C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CE38F11" w14:textId="77777777" w:rsidR="000655C4" w:rsidRPr="009A343C" w:rsidRDefault="000655C4" w:rsidP="000655C4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0F461EF" w14:textId="77777777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</w:p>
        </w:tc>
      </w:tr>
      <w:tr w:rsidR="000655C4" w:rsidRPr="00985AE1" w14:paraId="6A583B0A" w14:textId="77777777" w:rsidTr="00711E1A">
        <w:tc>
          <w:tcPr>
            <w:tcW w:w="576" w:type="dxa"/>
            <w:vMerge/>
          </w:tcPr>
          <w:p w14:paraId="3C1D9E01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7436C45" w14:textId="77777777" w:rsidR="000655C4" w:rsidRPr="009A343C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09D8016" w14:textId="77777777" w:rsidR="000655C4" w:rsidRPr="009A343C" w:rsidRDefault="000655C4" w:rsidP="000655C4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547B0D8" w14:textId="77777777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</w:p>
        </w:tc>
      </w:tr>
      <w:tr w:rsidR="000655C4" w:rsidRPr="00985AE1" w14:paraId="51B4056C" w14:textId="77777777" w:rsidTr="00711E1A">
        <w:tc>
          <w:tcPr>
            <w:tcW w:w="576" w:type="dxa"/>
            <w:vMerge w:val="restart"/>
          </w:tcPr>
          <w:p w14:paraId="55DDD00A" w14:textId="77777777" w:rsidR="000655C4" w:rsidRPr="00530140" w:rsidRDefault="000655C4" w:rsidP="000655C4">
            <w:pPr>
              <w:pStyle w:val="Header"/>
              <w:numPr>
                <w:ilvl w:val="0"/>
                <w:numId w:val="6"/>
              </w:numPr>
              <w:tabs>
                <w:tab w:val="left" w:pos="360"/>
              </w:tabs>
              <w:ind w:left="0" w:firstLine="0"/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CF75270" w14:textId="282E5C60" w:rsidR="000655C4" w:rsidRPr="009A343C" w:rsidRDefault="000655C4" w:rsidP="000655C4">
            <w:pPr>
              <w:pStyle w:val="Header"/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090" w:type="dxa"/>
            <w:vMerge w:val="restart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722A0D4" w14:textId="4E7F2ACE" w:rsidR="000655C4" w:rsidRPr="009A343C" w:rsidRDefault="000655C4" w:rsidP="000655C4">
            <w:pPr>
              <w:rPr>
                <w:rFonts w:ascii="Calibri" w:hAnsi="Calibri" w:cs="Calibri"/>
                <w:b/>
                <w:color w:val="FF0000"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680AE85" w14:textId="77777777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hone: </w:t>
            </w:r>
          </w:p>
        </w:tc>
      </w:tr>
      <w:tr w:rsidR="000655C4" w:rsidRPr="00985AE1" w14:paraId="09057243" w14:textId="77777777" w:rsidTr="00711E1A">
        <w:tc>
          <w:tcPr>
            <w:tcW w:w="576" w:type="dxa"/>
            <w:vMerge/>
          </w:tcPr>
          <w:p w14:paraId="0240E9AA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F50C1AD" w14:textId="77777777" w:rsidR="000655C4" w:rsidRPr="00985AE1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822D60E" w14:textId="77777777" w:rsidR="000655C4" w:rsidRPr="00985AE1" w:rsidRDefault="000655C4" w:rsidP="000655C4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B7A9726" w14:textId="77777777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E-Mail: </w:t>
            </w:r>
          </w:p>
        </w:tc>
      </w:tr>
      <w:tr w:rsidR="000655C4" w:rsidRPr="00985AE1" w14:paraId="2DD08A21" w14:textId="77777777" w:rsidTr="00711E1A">
        <w:tc>
          <w:tcPr>
            <w:tcW w:w="576" w:type="dxa"/>
            <w:vMerge/>
          </w:tcPr>
          <w:p w14:paraId="30FD2592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A971279" w14:textId="77777777" w:rsidR="000655C4" w:rsidRPr="00985AE1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0ACB441" w14:textId="77777777" w:rsidR="000655C4" w:rsidRPr="00985AE1" w:rsidRDefault="000655C4" w:rsidP="000655C4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C8BE4AC" w14:textId="77777777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Prime Contractor: </w:t>
            </w:r>
          </w:p>
        </w:tc>
      </w:tr>
      <w:tr w:rsidR="000655C4" w:rsidRPr="00985AE1" w14:paraId="4C6F877D" w14:textId="77777777" w:rsidTr="00711E1A">
        <w:tc>
          <w:tcPr>
            <w:tcW w:w="576" w:type="dxa"/>
            <w:vMerge/>
          </w:tcPr>
          <w:p w14:paraId="344FE031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7588739" w14:textId="77777777" w:rsidR="000655C4" w:rsidRPr="00985AE1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A48843B" w14:textId="77777777" w:rsidR="000655C4" w:rsidRPr="00985AE1" w:rsidRDefault="000655C4" w:rsidP="000655C4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B057BE9" w14:textId="77777777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>Subcontractor:</w:t>
            </w:r>
          </w:p>
        </w:tc>
      </w:tr>
      <w:tr w:rsidR="000655C4" w:rsidRPr="00985AE1" w14:paraId="60173957" w14:textId="77777777" w:rsidTr="00711E1A">
        <w:tc>
          <w:tcPr>
            <w:tcW w:w="576" w:type="dxa"/>
            <w:vMerge/>
          </w:tcPr>
          <w:p w14:paraId="6DADAB56" w14:textId="77777777" w:rsidR="000655C4" w:rsidRPr="00530140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sz w:val="20"/>
              </w:rPr>
            </w:pPr>
          </w:p>
        </w:tc>
        <w:tc>
          <w:tcPr>
            <w:tcW w:w="360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A92F5C8" w14:textId="77777777" w:rsidR="000655C4" w:rsidRPr="00985AE1" w:rsidRDefault="000655C4" w:rsidP="000655C4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090" w:type="dxa"/>
            <w:vMerge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2EBD718" w14:textId="77777777" w:rsidR="000655C4" w:rsidRPr="00985AE1" w:rsidRDefault="000655C4" w:rsidP="000655C4">
            <w:pPr>
              <w:rPr>
                <w:rFonts w:ascii="Calibri" w:hAnsi="Calibri" w:cs="Calibri"/>
                <w:b/>
                <w:sz w:val="20"/>
              </w:rPr>
            </w:pPr>
          </w:p>
        </w:tc>
        <w:tc>
          <w:tcPr>
            <w:tcW w:w="3888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CA77A9A" w14:textId="77777777" w:rsidR="000655C4" w:rsidRPr="00985AE1" w:rsidRDefault="000655C4" w:rsidP="000655C4">
            <w:pPr>
              <w:rPr>
                <w:rFonts w:ascii="Calibri" w:hAnsi="Calibri" w:cs="Calibri"/>
                <w:sz w:val="20"/>
              </w:rPr>
            </w:pPr>
            <w:r w:rsidRPr="00985AE1">
              <w:rPr>
                <w:rFonts w:ascii="Calibri" w:hAnsi="Calibri" w:cs="Calibri"/>
                <w:sz w:val="20"/>
              </w:rPr>
              <w:t xml:space="preserve">Certified SLEB: </w:t>
            </w:r>
          </w:p>
        </w:tc>
      </w:tr>
    </w:tbl>
    <w:p w14:paraId="75FF9ECF" w14:textId="77777777" w:rsidR="009A343C" w:rsidRDefault="009A343C" w:rsidP="0015709F">
      <w:pPr>
        <w:pStyle w:val="HeaderExhibit"/>
        <w:sectPr w:rsidR="009A343C" w:rsidSect="009A343C">
          <w:headerReference w:type="default" r:id="rId19"/>
          <w:footerReference w:type="default" r:id="rId20"/>
          <w:headerReference w:type="first" r:id="rId21"/>
          <w:footerReference w:type="first" r:id="rId22"/>
          <w:pgSz w:w="12240" w:h="15840" w:code="1"/>
          <w:pgMar w:top="1710" w:right="810" w:bottom="720" w:left="432" w:header="900" w:footer="120" w:gutter="0"/>
          <w:cols w:space="720"/>
          <w:docGrid w:linePitch="360"/>
        </w:sectPr>
      </w:pPr>
    </w:p>
    <w:p w14:paraId="6A7C7417" w14:textId="18FC0155" w:rsidR="008F1AC7" w:rsidRPr="000655C4" w:rsidRDefault="008F1AC7" w:rsidP="0015709F">
      <w:pPr>
        <w:pStyle w:val="HeaderExhibit"/>
        <w:rPr>
          <w:sz w:val="32"/>
        </w:rPr>
      </w:pPr>
      <w:r w:rsidRPr="0015709F">
        <w:lastRenderedPageBreak/>
        <w:t xml:space="preserve">VENDOR </w:t>
      </w:r>
      <w:r w:rsidR="002568B0">
        <w:t xml:space="preserve">BID </w:t>
      </w:r>
      <w:r w:rsidRPr="0015709F">
        <w:t>LIST</w:t>
      </w:r>
      <w:r w:rsidR="000655C4">
        <w:t xml:space="preserve"> </w:t>
      </w:r>
    </w:p>
    <w:p w14:paraId="437E912A" w14:textId="54542089" w:rsidR="00D86EC4" w:rsidRPr="00465CE3" w:rsidRDefault="0063163F" w:rsidP="007E065F">
      <w:pPr>
        <w:spacing w:after="240"/>
        <w:jc w:val="center"/>
        <w:rPr>
          <w:rFonts w:ascii="Calibri" w:hAnsi="Calibri" w:cs="Calibri"/>
          <w:b/>
          <w:sz w:val="20"/>
        </w:rPr>
      </w:pPr>
      <w:r w:rsidRPr="00465CE3">
        <w:rPr>
          <w:rFonts w:ascii="Calibri" w:hAnsi="Calibri" w:cs="Calibri"/>
          <w:b/>
          <w:bCs/>
          <w:iCs/>
          <w:sz w:val="28"/>
          <w:szCs w:val="28"/>
        </w:rPr>
        <w:t>RF</w:t>
      </w:r>
      <w:r w:rsidR="008A60BD" w:rsidRPr="00465CE3">
        <w:rPr>
          <w:rFonts w:ascii="Calibri" w:hAnsi="Calibri" w:cs="Calibri"/>
          <w:b/>
          <w:bCs/>
          <w:iCs/>
          <w:sz w:val="28"/>
          <w:szCs w:val="28"/>
        </w:rPr>
        <w:t>Q</w:t>
      </w:r>
      <w:r w:rsidR="008F1AC7" w:rsidRPr="00465CE3">
        <w:rPr>
          <w:rFonts w:ascii="Calibri" w:hAnsi="Calibri" w:cs="Calibri"/>
          <w:b/>
          <w:bCs/>
          <w:iCs/>
          <w:sz w:val="28"/>
          <w:szCs w:val="28"/>
        </w:rPr>
        <w:t xml:space="preserve"> No. 9</w:t>
      </w:r>
      <w:r w:rsidR="00A7648E" w:rsidRPr="00465CE3">
        <w:rPr>
          <w:rFonts w:ascii="Calibri" w:hAnsi="Calibri" w:cs="Calibri"/>
          <w:b/>
          <w:bCs/>
          <w:iCs/>
          <w:sz w:val="28"/>
          <w:szCs w:val="28"/>
        </w:rPr>
        <w:t>02204</w:t>
      </w:r>
      <w:r w:rsidR="008F1AC7" w:rsidRPr="00465CE3">
        <w:rPr>
          <w:rFonts w:ascii="Calibri" w:hAnsi="Calibri" w:cs="Calibri"/>
          <w:b/>
          <w:bCs/>
          <w:iCs/>
          <w:sz w:val="28"/>
          <w:szCs w:val="28"/>
        </w:rPr>
        <w:t xml:space="preserve"> – </w:t>
      </w:r>
      <w:r w:rsidR="00465CE3" w:rsidRPr="00465CE3">
        <w:rPr>
          <w:rFonts w:ascii="Calibri" w:hAnsi="Calibri" w:cs="Calibri"/>
          <w:b/>
          <w:sz w:val="28"/>
          <w:szCs w:val="28"/>
        </w:rPr>
        <w:t>REVENUE MAXIMIZATION SERVICES</w:t>
      </w:r>
    </w:p>
    <w:p w14:paraId="6AA48E6A" w14:textId="04D874D4" w:rsidR="00DD5A33" w:rsidRDefault="008F1AC7" w:rsidP="00873A02">
      <w:pPr>
        <w:spacing w:after="240"/>
        <w:rPr>
          <w:rFonts w:ascii="Calibri" w:hAnsi="Calibri" w:cs="Calibri"/>
          <w:szCs w:val="26"/>
        </w:rPr>
      </w:pPr>
      <w:r w:rsidRPr="008F1AC7">
        <w:rPr>
          <w:rFonts w:ascii="Calibri" w:hAnsi="Calibri" w:cs="Calibri"/>
          <w:szCs w:val="26"/>
        </w:rPr>
        <w:t xml:space="preserve">This </w:t>
      </w:r>
      <w:r w:rsidRPr="00465CE3">
        <w:rPr>
          <w:rFonts w:ascii="Calibri" w:hAnsi="Calibri" w:cs="Calibri"/>
          <w:szCs w:val="26"/>
        </w:rPr>
        <w:t>RF</w:t>
      </w:r>
      <w:r w:rsidR="008A60BD" w:rsidRPr="00465CE3">
        <w:rPr>
          <w:rFonts w:ascii="Calibri" w:hAnsi="Calibri" w:cs="Calibri"/>
          <w:szCs w:val="26"/>
        </w:rPr>
        <w:t>Q</w:t>
      </w:r>
      <w:r w:rsidRPr="008F1AC7">
        <w:rPr>
          <w:rFonts w:ascii="Calibri" w:hAnsi="Calibri" w:cs="Calibri"/>
          <w:szCs w:val="26"/>
        </w:rPr>
        <w:t xml:space="preserve"> is being issued to all vendors on the Vendor Bid List; the following revised vendor</w:t>
      </w:r>
      <w:r w:rsidR="009A343C">
        <w:rPr>
          <w:rFonts w:ascii="Calibri" w:hAnsi="Calibri" w:cs="Calibri"/>
          <w:szCs w:val="26"/>
        </w:rPr>
        <w:t xml:space="preserve"> bid</w:t>
      </w:r>
      <w:r w:rsidRPr="008F1AC7">
        <w:rPr>
          <w:rFonts w:ascii="Calibri" w:hAnsi="Calibri" w:cs="Calibri"/>
          <w:szCs w:val="26"/>
        </w:rPr>
        <w:t xml:space="preserve"> list includes contact information for each vendor attendee at the Networking/Bidders Conferences.</w:t>
      </w:r>
    </w:p>
    <w:p w14:paraId="7F06AD0C" w14:textId="384ED6BE" w:rsidR="00873A02" w:rsidRDefault="00873A02" w:rsidP="00873A02">
      <w:pPr>
        <w:spacing w:after="240"/>
        <w:rPr>
          <w:rFonts w:ascii="Calibri" w:hAnsi="Calibri" w:cs="Calibri"/>
          <w:szCs w:val="26"/>
        </w:rPr>
      </w:pP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913"/>
        <w:gridCol w:w="1912"/>
        <w:gridCol w:w="1912"/>
        <w:gridCol w:w="1912"/>
        <w:gridCol w:w="1912"/>
        <w:gridCol w:w="1912"/>
        <w:gridCol w:w="1917"/>
      </w:tblGrid>
      <w:tr w:rsidR="00873A02" w:rsidRPr="00CA0DE7" w14:paraId="518E594D" w14:textId="77777777" w:rsidTr="003A55C2">
        <w:trPr>
          <w:trHeight w:val="240"/>
        </w:trPr>
        <w:tc>
          <w:tcPr>
            <w:tcW w:w="5000" w:type="pct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00"/>
            <w:vAlign w:val="bottom"/>
            <w:hideMark/>
          </w:tcPr>
          <w:p w14:paraId="47137C24" w14:textId="77777777" w:rsidR="00873A02" w:rsidRPr="00CA0DE7" w:rsidRDefault="00873A02" w:rsidP="003A55C2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b/>
                <w:bCs/>
                <w:color w:val="000000"/>
                <w:sz w:val="18"/>
                <w:szCs w:val="18"/>
              </w:rPr>
              <w:t>RFQ No. 902204 - Revenue Maximization Services</w:t>
            </w:r>
          </w:p>
        </w:tc>
      </w:tr>
      <w:tr w:rsidR="00873A02" w:rsidRPr="00CA0DE7" w14:paraId="0E1D8367" w14:textId="77777777" w:rsidTr="003A55C2">
        <w:trPr>
          <w:trHeight w:val="240"/>
        </w:trPr>
        <w:tc>
          <w:tcPr>
            <w:tcW w:w="714" w:type="pct"/>
            <w:tcBorders>
              <w:top w:val="nil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000000" w:fill="FFFF00"/>
            <w:noWrap/>
            <w:vAlign w:val="center"/>
            <w:hideMark/>
          </w:tcPr>
          <w:p w14:paraId="5D04D236" w14:textId="77777777" w:rsidR="00873A02" w:rsidRPr="00CA0DE7" w:rsidRDefault="00873A02" w:rsidP="003A55C2">
            <w:pPr>
              <w:rPr>
                <w:rFonts w:ascii="Arial Narrow" w:hAnsi="Arial Narrow" w:cs="Arial"/>
                <w:b/>
                <w:bCs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b/>
                <w:bCs/>
                <w:color w:val="000000"/>
                <w:sz w:val="18"/>
                <w:szCs w:val="18"/>
              </w:rPr>
              <w:t>Business Nam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000000" w:fill="FFFF00"/>
            <w:noWrap/>
            <w:vAlign w:val="center"/>
            <w:hideMark/>
          </w:tcPr>
          <w:p w14:paraId="1D014965" w14:textId="77777777" w:rsidR="00873A02" w:rsidRPr="00CA0DE7" w:rsidRDefault="00873A02" w:rsidP="003A55C2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b/>
                <w:bCs/>
                <w:color w:val="000000"/>
                <w:sz w:val="18"/>
                <w:szCs w:val="18"/>
              </w:rPr>
              <w:t>Contact Nam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000000" w:fill="FFFF00"/>
            <w:noWrap/>
            <w:vAlign w:val="center"/>
            <w:hideMark/>
          </w:tcPr>
          <w:p w14:paraId="5569711F" w14:textId="77777777" w:rsidR="00873A02" w:rsidRPr="00CA0DE7" w:rsidRDefault="00873A02" w:rsidP="003A55C2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b/>
                <w:bCs/>
                <w:color w:val="000000"/>
                <w:sz w:val="18"/>
                <w:szCs w:val="18"/>
              </w:rPr>
              <w:t>Phon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000000" w:fill="FFFF00"/>
            <w:noWrap/>
            <w:vAlign w:val="center"/>
            <w:hideMark/>
          </w:tcPr>
          <w:p w14:paraId="49258C66" w14:textId="77777777" w:rsidR="00873A02" w:rsidRPr="00CA0DE7" w:rsidRDefault="00873A02" w:rsidP="003A55C2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b/>
                <w:bCs/>
                <w:color w:val="000000"/>
                <w:sz w:val="18"/>
                <w:szCs w:val="18"/>
              </w:rPr>
              <w:t>Addres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000000" w:fill="FFFF00"/>
            <w:noWrap/>
            <w:vAlign w:val="center"/>
            <w:hideMark/>
          </w:tcPr>
          <w:p w14:paraId="4088129A" w14:textId="77777777" w:rsidR="00873A02" w:rsidRPr="00CA0DE7" w:rsidRDefault="00873A02" w:rsidP="003A55C2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b/>
                <w:bCs/>
                <w:color w:val="000000"/>
                <w:sz w:val="18"/>
                <w:szCs w:val="18"/>
              </w:rPr>
              <w:t>City</w:t>
            </w:r>
          </w:p>
        </w:tc>
        <w:tc>
          <w:tcPr>
            <w:tcW w:w="714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000000" w:fill="FFFF00"/>
            <w:noWrap/>
            <w:vAlign w:val="center"/>
            <w:hideMark/>
          </w:tcPr>
          <w:p w14:paraId="3F3E66DA" w14:textId="77777777" w:rsidR="00873A02" w:rsidRPr="00CA0DE7" w:rsidRDefault="00873A02" w:rsidP="003A55C2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b/>
                <w:bCs/>
                <w:color w:val="000000"/>
                <w:sz w:val="18"/>
                <w:szCs w:val="18"/>
              </w:rPr>
              <w:t>Stat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000000" w:fill="FFFF00"/>
            <w:noWrap/>
            <w:vAlign w:val="center"/>
            <w:hideMark/>
          </w:tcPr>
          <w:p w14:paraId="57FC88EB" w14:textId="77777777" w:rsidR="00873A02" w:rsidRPr="00CA0DE7" w:rsidRDefault="00873A02" w:rsidP="003A55C2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b/>
                <w:bCs/>
                <w:color w:val="000000"/>
                <w:sz w:val="18"/>
                <w:szCs w:val="18"/>
              </w:rPr>
              <w:t>Email</w:t>
            </w:r>
          </w:p>
        </w:tc>
      </w:tr>
      <w:tr w:rsidR="00873A02" w:rsidRPr="00CA0DE7" w14:paraId="4BF9A3E4" w14:textId="77777777" w:rsidTr="003A55C2">
        <w:trPr>
          <w:trHeight w:val="230"/>
        </w:trPr>
        <w:tc>
          <w:tcPr>
            <w:tcW w:w="7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46CCB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@LINK Communications</w:t>
            </w:r>
          </w:p>
        </w:tc>
        <w:tc>
          <w:tcPr>
            <w:tcW w:w="71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27D76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ara Chan</w:t>
            </w:r>
          </w:p>
        </w:tc>
        <w:tc>
          <w:tcPr>
            <w:tcW w:w="71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7F653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925 ) 426-0703</w:t>
            </w:r>
          </w:p>
        </w:tc>
        <w:tc>
          <w:tcPr>
            <w:tcW w:w="71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5B67F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4512 Mirador Dr</w:t>
            </w:r>
          </w:p>
        </w:tc>
        <w:tc>
          <w:tcPr>
            <w:tcW w:w="714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2B05F4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LEASANTON</w:t>
            </w:r>
          </w:p>
        </w:tc>
        <w:tc>
          <w:tcPr>
            <w:tcW w:w="7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3D386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16A66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rschan2000@yahoo.com</w:t>
            </w:r>
          </w:p>
        </w:tc>
      </w:tr>
      <w:tr w:rsidR="00873A02" w:rsidRPr="00CA0DE7" w14:paraId="1F920596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1134B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360 Total Concep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1F8CD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honda Scot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6A2D4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836-036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58DB1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555 12th Street, Suite 167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3AD994F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57804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49FD9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honda@360tcpr.com</w:t>
            </w:r>
          </w:p>
        </w:tc>
      </w:tr>
      <w:tr w:rsidR="00873A02" w:rsidRPr="00CA0DE7" w14:paraId="7C54354B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ED17C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44 Energy Technologies In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B5B6F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rad Edgar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38BF6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789-9917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13A98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001 42nd Street, Suite 2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585CB64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AA2A1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CDE19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rad.edgar@44energytech.com</w:t>
            </w:r>
          </w:p>
        </w:tc>
      </w:tr>
      <w:tr w:rsidR="00873A02" w:rsidRPr="00CA0DE7" w14:paraId="036EC227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8D7D7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A.S.K. for Succes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13754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Jane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almgren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871B5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828-0442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304CF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4470 Hidden Ct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5706803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HAYWAR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0C26D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DF954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m.ask4success@comcast.net</w:t>
            </w:r>
          </w:p>
        </w:tc>
      </w:tr>
      <w:tr w:rsidR="00873A02" w:rsidRPr="00CA0DE7" w14:paraId="4CC8B47A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1B013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binader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Group In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0AC43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Selma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binader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1764E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535-9492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85C3D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4132 Culver Stree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48B7AAA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9EF47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FD5C4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experts@abinadergroup.com</w:t>
            </w:r>
          </w:p>
        </w:tc>
      </w:tr>
      <w:tr w:rsidR="00873A02" w:rsidRPr="00CA0DE7" w14:paraId="5E1C20F5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C0932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Abner J. Boles III PhD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D9053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bner Bol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A92F7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882-878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8E11E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4310 Mountain Blvd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3E520E4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9C20E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96893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jb@netwiz.net</w:t>
            </w:r>
          </w:p>
        </w:tc>
      </w:tr>
      <w:tr w:rsidR="00873A02" w:rsidRPr="00CA0DE7" w14:paraId="62C59A91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29467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Acumen Building Enterprise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825AC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arlene Barret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E0E8F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530-3029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555A4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7770 Pardee Lane, Suite 2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7D75A29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AA537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D0F14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arlene.barrett@acumentransit.com</w:t>
            </w:r>
          </w:p>
        </w:tc>
      </w:tr>
      <w:tr w:rsidR="00873A02" w:rsidRPr="00CA0DE7" w14:paraId="74FA5D4D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C7A21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ADALAT Corporatio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A2180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Venkata Ramana Rao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adala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80D64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673-4722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A946E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34278 Torrey Pine Lan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510B42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UNION CIT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B04AC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4EF42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adalaraman@yahoo.com</w:t>
            </w:r>
          </w:p>
        </w:tc>
      </w:tr>
      <w:tr w:rsidR="00873A02" w:rsidRPr="00CA0DE7" w14:paraId="6F47E166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DA55F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Admail-Express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20123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rian Schot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68622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477-624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8A9AF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31640 Hayman Stree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0668721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HAYWAR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DAD33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1A7D5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rian.schott@admail.com</w:t>
            </w:r>
          </w:p>
        </w:tc>
      </w:tr>
      <w:tr w:rsidR="00873A02" w:rsidRPr="00CA0DE7" w14:paraId="05649109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9F01F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Adroit Resources In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1C0B2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ausami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Kakkar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E55CA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573-64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20E34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39500 Stevenson Place, Suite 202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66BB64B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FREMONT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2D51C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8661D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ausami@adroitresources.com</w:t>
            </w:r>
          </w:p>
        </w:tc>
      </w:tr>
      <w:tr w:rsidR="00873A02" w:rsidRPr="00CA0DE7" w14:paraId="6FFE013A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1CB99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Advanced Resourc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08E65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atrick Collin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78931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287-99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AE73E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001 Broadway, Suite 288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16A21DE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1A904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9DDB9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ricsltd@aol.com</w:t>
            </w:r>
          </w:p>
        </w:tc>
      </w:tr>
      <w:tr w:rsidR="00873A02" w:rsidRPr="00CA0DE7" w14:paraId="2458A147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81F1F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AE3 Partners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2BD60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Rick Duma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BFF51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538-999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2B101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1 Embarcadero West, Suite 20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6014D87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0F0C0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E0ACF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rickd@ae3partners.com</w:t>
            </w:r>
          </w:p>
        </w:tc>
      </w:tr>
      <w:tr w:rsidR="00873A02" w:rsidRPr="00CA0DE7" w14:paraId="4B03DB94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2FEBF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Agape Enterprises Consulting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7B83E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on Stoneham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7EDDA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925 ) 803-5736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0A08C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7223 Avon Cour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5AFF0A6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UBLIN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F5BBA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AEB28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toneham@agape1.biz</w:t>
            </w:r>
          </w:p>
        </w:tc>
      </w:tr>
      <w:tr w:rsidR="00873A02" w:rsidRPr="00CA0DE7" w14:paraId="720258BD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0BA43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AIM Training Solutions DBA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otivaim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A8B27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Elie Habib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D283A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800 ) 305-385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12498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25 12th Street, 4th Floor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009BBD6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DC778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9A497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ccounting@motivaim.com</w:t>
            </w:r>
          </w:p>
        </w:tc>
      </w:tr>
      <w:tr w:rsidR="00873A02" w:rsidRPr="00CA0DE7" w14:paraId="33A998CD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132F1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lastRenderedPageBreak/>
              <w:t>  All Point Staffing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0161E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nthony Beama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1707F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782-48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991ED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6250 Industrial Blvd., Suite 46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6940F9F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HAYWAR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26D17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E00EE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tony@allpointstaffing.com</w:t>
            </w:r>
          </w:p>
        </w:tc>
      </w:tr>
      <w:tr w:rsidR="00873A02" w:rsidRPr="00CA0DE7" w14:paraId="1668D2E5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57D03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Allen J Schuh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DC468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llen J Schuh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8A230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925 ) 462-1762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6F6F2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2344 Corte De La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ara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0409202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LEASANTON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3A6AC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BE164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schuh101@yahoo.com</w:t>
            </w:r>
          </w:p>
        </w:tc>
      </w:tr>
      <w:tr w:rsidR="00873A02" w:rsidRPr="00CA0DE7" w14:paraId="4ECEB499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6F6AC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ALMA Strategi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5FB74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rturo Taboad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07AD2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292-661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89D8F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943 Cerrito Stree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5A55D0A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LBAN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35F3B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D920D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taboada@almastrategies.com</w:t>
            </w:r>
          </w:p>
        </w:tc>
      </w:tr>
      <w:tr w:rsidR="00873A02" w:rsidRPr="00CA0DE7" w14:paraId="05797ACB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F3242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lthouse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Construction Group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BECC7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James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lthouse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B6415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209 ) 743-2056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F5F0E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7057 Industrial Blvd, Ste 207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762804F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HAYWAR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36E44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BA19B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amesa@althouseconst.com</w:t>
            </w:r>
          </w:p>
        </w:tc>
      </w:tr>
      <w:tr w:rsidR="00873A02" w:rsidRPr="00CA0DE7" w14:paraId="6A556615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68742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ltrian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-A Management Group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3C845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Harriet STRICKLE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ADA95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774-957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4731A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3405 Dimond St #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39477CA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4D421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CAACD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hstricklen@amanagementgroup.co</w:t>
            </w:r>
          </w:p>
        </w:tc>
      </w:tr>
      <w:tr w:rsidR="00873A02" w:rsidRPr="00CA0DE7" w14:paraId="603E80F4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3A136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Alvan Quamina Consulting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069C0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lvan Quamin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9D657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435-7688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49FEF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645 81st Avenu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1AC70BD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D32DB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34E4E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gvquamina@aol.com</w:t>
            </w:r>
          </w:p>
        </w:tc>
      </w:tr>
      <w:tr w:rsidR="00873A02" w:rsidRPr="00CA0DE7" w14:paraId="6B3B6E0A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E6075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American Medical Forensic Spe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B3F09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att McCarthy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20B65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985-833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00861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000 Powell Street, Suite 52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42241F2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EMERYVILLE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CFBDA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E6D9B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mccarthy@amfs.com</w:t>
            </w:r>
          </w:p>
        </w:tc>
      </w:tr>
      <w:tr w:rsidR="00873A02" w:rsidRPr="00CA0DE7" w14:paraId="318EA41C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F95BA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AMS Consulting, LL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3F31B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Robert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Estimo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6273C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925 ) 225-9922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0135C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5627 Stoneridge Drive, Suite 32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E79A10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LEASANTON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3AC84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9DFA0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restimo@amsconsulting.net</w:t>
            </w:r>
          </w:p>
        </w:tc>
      </w:tr>
      <w:tr w:rsidR="00873A02" w:rsidRPr="00CA0DE7" w14:paraId="42C680D7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3A827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Anderson Audio Visual - East Bay, LP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ACD7B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raig Park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DC6D5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652-503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5A43C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904 Pardee Stree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44E6AEC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B52B8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313B8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robinson@andersonav.com</w:t>
            </w:r>
          </w:p>
        </w:tc>
      </w:tr>
      <w:tr w:rsidR="00873A02" w:rsidRPr="00CA0DE7" w14:paraId="5F4187F3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49923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Andree Driskell &amp; Associat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7C421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ndree Driskell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FF757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687-1256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49662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675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Hegenberger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Road, Suite 239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0BE030B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AD5AC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A3E97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ndreedriskell@earthlink.net</w:t>
            </w:r>
          </w:p>
        </w:tc>
      </w:tr>
      <w:tr w:rsidR="00873A02" w:rsidRPr="00CA0DE7" w14:paraId="2091C8D6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0954C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Anjanette Scott LL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0779B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njanette Scot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D6414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717-947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92C65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9108 Parsons Avenu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6DCFBC0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ASTRO VALLE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CB912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04DCA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njanettescott@yahoo.com</w:t>
            </w:r>
          </w:p>
        </w:tc>
      </w:tr>
      <w:tr w:rsidR="00873A02" w:rsidRPr="00CA0DE7" w14:paraId="1BB41617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D28F3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Application Associat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CDD44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aniel Fingerma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56703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527-2772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1B59C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915 Mendocino Ave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3D4EF2F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AD960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01F8D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an@appassoc.com</w:t>
            </w:r>
          </w:p>
        </w:tc>
      </w:tr>
      <w:tr w:rsidR="00873A02" w:rsidRPr="00CA0DE7" w14:paraId="0F564C91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C03CD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Applied Digital Design In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EB88D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ohn Akin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EE179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925 ) 447-889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0BFA8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417 6th S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54981FB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LIVERMORE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541D6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BB9BD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akins@ieee.org</w:t>
            </w:r>
          </w:p>
        </w:tc>
      </w:tr>
      <w:tr w:rsidR="00873A02" w:rsidRPr="00CA0DE7" w14:paraId="5CFE0684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C418C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rchgate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Consulting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F6D2A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rvind Ahuj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FAF93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459-0964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38DDC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937 Sherman Way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57A0C06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LEASANTON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14611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E9EB8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ndy@archgateconsulting.com</w:t>
            </w:r>
          </w:p>
        </w:tc>
      </w:tr>
      <w:tr w:rsidR="00873A02" w:rsidRPr="00CA0DE7" w14:paraId="28F207E9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4CD9A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Arum Consulting Group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47DF5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Ike Arum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502BD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714 ) 728-015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AE3D5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600 Ivy Driv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3073AD2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5E796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52577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rum.consulting@gmail.com</w:t>
            </w:r>
          </w:p>
        </w:tc>
      </w:tr>
      <w:tr w:rsidR="00873A02" w:rsidRPr="00CA0DE7" w14:paraId="02BFEA44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26386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Asian Community Mental Health Servic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4EC18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hillip Su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641AE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869-60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692A9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310 8th Street, Suite 20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6592F94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21B9E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9A5BC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hillips@acmhs.org</w:t>
            </w:r>
          </w:p>
        </w:tc>
      </w:tr>
      <w:tr w:rsidR="00873A02" w:rsidRPr="00CA0DE7" w14:paraId="26C5D3B4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8AE7A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ASIAN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E6C1C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Lamar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Heystek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A599C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397-8838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0A66D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11 10th Street, Suite 3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B188C1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23E1E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D5EBD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resident@asianinc.org</w:t>
            </w:r>
          </w:p>
        </w:tc>
      </w:tr>
      <w:tr w:rsidR="00873A02" w:rsidRPr="00CA0DE7" w14:paraId="67EC1628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575B2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ATHENA MANAGEMENT SOLUTIONS LL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5010C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Kami Johnso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A06B9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888 ) 327-252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4BB29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18 GABLE AV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360FB3B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EFB75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B167E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kjohnson@athenamanagementsolution.com</w:t>
            </w:r>
          </w:p>
        </w:tc>
      </w:tr>
      <w:tr w:rsidR="00873A02" w:rsidRPr="00CA0DE7" w14:paraId="706629F1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1AE56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Aubrey Cramer Consultatio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E0923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ubrey Cramer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55247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531-524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659C3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500 Carisbrook driv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3126A48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19705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8B707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ubreycramer@comcast.net</w:t>
            </w:r>
          </w:p>
        </w:tc>
      </w:tr>
      <w:tr w:rsidR="00873A02" w:rsidRPr="00CA0DE7" w14:paraId="3BB2103D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6402E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B &amp; B Copy Express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D0379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Ma.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rnarditta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Ferriols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F1E71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835-97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3A1BA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814 Franklin Street, #81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4A44343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39ADD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A8E04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th@bbcopyexpress.com</w:t>
            </w:r>
          </w:p>
        </w:tc>
      </w:tr>
      <w:tr w:rsidR="00873A02" w:rsidRPr="00CA0DE7" w14:paraId="1D328851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25D06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Baines Group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B8A38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ichael Bain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66876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238-4669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64482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562 14th Stree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1231486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271E8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C87B6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ainesgroupinc1110@sbcglobal.net</w:t>
            </w:r>
          </w:p>
        </w:tc>
      </w:tr>
      <w:tr w:rsidR="00873A02" w:rsidRPr="00CA0DE7" w14:paraId="6B5D7FF9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A44ED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Balance Geo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723A0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Martin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Trso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, PG, CPG, CPESC, QSD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2995F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559-8036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6AA94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MB 442, 1442A Walnut Stree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4DEDCBE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37FEF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3FBDB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artintrso@sbcglobal.net</w:t>
            </w:r>
          </w:p>
        </w:tc>
      </w:tr>
      <w:tr w:rsidR="00873A02" w:rsidRPr="00CA0DE7" w14:paraId="34B5D254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036EA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Balance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Hydrologics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B854B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Colleen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Haraden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976AF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704-10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EF682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800 Bancroft Way, Suite 10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677CC6D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4F1EF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2230C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haraden@balancehydro.com</w:t>
            </w:r>
          </w:p>
        </w:tc>
      </w:tr>
      <w:tr w:rsidR="00873A02" w:rsidRPr="00CA0DE7" w14:paraId="64B0F705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52B56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Barbara Ramsey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064F4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arbara Ramsey, M.D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1BC08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384-071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B649F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440 Bonita Avenu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164189A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A0F6C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3EA0F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ramsey53@gmail.com</w:t>
            </w:r>
          </w:p>
        </w:tc>
      </w:tr>
      <w:tr w:rsidR="00873A02" w:rsidRPr="00CA0DE7" w14:paraId="1D2E2C15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0160D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Barbara Stanto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EE0D9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arbara Stanto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8D790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925 ) 373-9638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6913E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222 North P Stree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E2C6EC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LIVERMORE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20860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284D6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icroangelo@earthlink.net</w:t>
            </w:r>
          </w:p>
        </w:tc>
      </w:tr>
      <w:tr w:rsidR="00873A02" w:rsidRPr="00CA0DE7" w14:paraId="1D2805BE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5DD5E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Bartle Wells Associat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E4DD0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oug Dov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015AD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653-3399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07EF5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889 Alcatraz Avenu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6E7667D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BD2EB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57536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dove@bartlewells.com</w:t>
            </w:r>
          </w:p>
        </w:tc>
      </w:tr>
      <w:tr w:rsidR="00873A02" w:rsidRPr="00CA0DE7" w14:paraId="6B74DC99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7103A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Baseline Environmental Consulting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A59E9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Bruce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belli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-Ame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C1016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420-8686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5FDFB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5900 Hollis Street, Suite D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1516C07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EMERYVILLE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212D6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F9566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ruce@baseline-env.com</w:t>
            </w:r>
          </w:p>
        </w:tc>
      </w:tr>
      <w:tr w:rsidR="00873A02" w:rsidRPr="00CA0DE7" w14:paraId="0132F3B9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3FCD5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Basin Research Associates.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B59B3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olin Busby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1126C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430-844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09CCA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933 Davis Street, Suite 21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CFC0DA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AN LEANDRO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3F530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021D8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asinres1@gmail.com</w:t>
            </w:r>
          </w:p>
        </w:tc>
      </w:tr>
      <w:tr w:rsidR="00873A02" w:rsidRPr="00CA0DE7" w14:paraId="391A0459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BCBE7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Bay Area Business Roundtabl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E3FFA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rnard Ashcraf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D2700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568-6302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20CF6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8517 Earhart Road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6FC17CD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FC0B0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F005C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rttcjobs@aol.com</w:t>
            </w:r>
          </w:p>
        </w:tc>
      </w:tr>
      <w:tr w:rsidR="00873A02" w:rsidRPr="00CA0DE7" w14:paraId="67260493" w14:textId="77777777" w:rsidTr="003A55C2">
        <w:trPr>
          <w:trHeight w:val="46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25A37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Bay Area Chapter of the Association of Black Psychologist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FE1ED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Tony Jackso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F1366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847-438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C0FEA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459 W MacArthur Blvd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79F5784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4E794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050F3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aabpsiprez24@gmail.com</w:t>
            </w:r>
          </w:p>
        </w:tc>
      </w:tr>
      <w:tr w:rsidR="00873A02" w:rsidRPr="00CA0DE7" w14:paraId="3EBF5A02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8A79C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Bay Area Program Mgt.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Grp.LLC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6FBE1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ichele Bellow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DC1B3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267-6114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0C38C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333 Broadway #300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AEA646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9F1D1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5EE68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bellows@envirotranssolutions.com</w:t>
            </w:r>
          </w:p>
        </w:tc>
      </w:tr>
      <w:tr w:rsidR="00873A02" w:rsidRPr="00CA0DE7" w14:paraId="52D1BE73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ECCDB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Be A Mentor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9C371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Robert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Goetsch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FAA99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795-6488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48510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1260 B Street,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TE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37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3B59779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HAYWAR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D09CE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7E280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goetsch@beamentor.org</w:t>
            </w:r>
          </w:p>
        </w:tc>
      </w:tr>
      <w:tr w:rsidR="00873A02" w:rsidRPr="00CA0DE7" w14:paraId="5B8E12A0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8426E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Becky L. Taylor Associat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D65A8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cky Taylor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5C576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638-7276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92844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69 </w:t>
            </w:r>
            <w:proofErr w:type="gram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Thousand</w:t>
            </w:r>
            <w:proofErr w:type="gram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Oaks Driv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71EA756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70526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7D721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LTaylorassoc@comcast.net</w:t>
            </w:r>
          </w:p>
        </w:tc>
      </w:tr>
      <w:tr w:rsidR="00873A02" w:rsidRPr="00CA0DE7" w14:paraId="60FC5B53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6D682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Becton Healthcare Resourc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418CD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Neisha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Becto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C3F01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925 ) 520-000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DE64B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5674 Stoneridge Drive, Suite 108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72CBA45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LEASANTON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B995C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E7217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nbecton@bhrcorp.org</w:t>
            </w:r>
          </w:p>
        </w:tc>
      </w:tr>
      <w:tr w:rsidR="00873A02" w:rsidRPr="00CA0DE7" w14:paraId="331B1B26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4871D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Bedrock Media, In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452F0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avid Takeuchi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29460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888 ) 722-1852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6F6BE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318 Harrison St. Suite 302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0A8A769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3BC17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83C4A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takeuchi@bedrockbrands.com</w:t>
            </w:r>
          </w:p>
        </w:tc>
      </w:tr>
      <w:tr w:rsidR="00873A02" w:rsidRPr="00CA0DE7" w14:paraId="4814CECA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ED3F4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llecci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&amp; Associates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A20CD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aniel Leary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D28F5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925 ) 681-488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D18EC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7077 Koll Center Pkwy, Ste 21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0E60A0B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LEASANTON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2A70F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CFB9B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aniel@bellecci.com</w:t>
            </w:r>
          </w:p>
        </w:tc>
      </w:tr>
      <w:tr w:rsidR="00873A02" w:rsidRPr="00CA0DE7" w14:paraId="27CB2AB3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4DFA7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llos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Group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8E945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Thea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llos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DD1FF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540-572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207BE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250 Addison St # 211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5A3E551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2223A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F7D59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tbellos@bellosgroup.com</w:t>
            </w:r>
          </w:p>
        </w:tc>
      </w:tr>
      <w:tr w:rsidR="00873A02" w:rsidRPr="00CA0DE7" w14:paraId="4F72928C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31EB4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Berkeley Training Associat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1B928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tan Taubma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D1246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845-765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6F4C4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625 Alcatraz Ave, Ste 129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74CE221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EFEE9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8604C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tatraining@earthlink.net</w:t>
            </w:r>
          </w:p>
        </w:tc>
      </w:tr>
      <w:tr w:rsidR="00873A02" w:rsidRPr="00CA0DE7" w14:paraId="4BDE5F17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6CE48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Berrio Hayward Law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88809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Itzel Hayward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BAD1E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415 ) 786-6678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12DCE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08 John Stree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0CB1C29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3F76D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B7C3C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rriohayward@gmail.com</w:t>
            </w:r>
          </w:p>
        </w:tc>
      </w:tr>
      <w:tr w:rsidR="00873A02" w:rsidRPr="00CA0DE7" w14:paraId="5886FF6B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F2DF3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Beth Newell, Consulting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6AA72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Elizabeth Newell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9BA9B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330 ) 573-9728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CB630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742 PARKER AV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3DA37D5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CD62A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80D56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eanewell@gmail.com</w:t>
            </w:r>
          </w:p>
        </w:tc>
      </w:tr>
      <w:tr w:rsidR="00873A02" w:rsidRPr="00CA0DE7" w14:paraId="4697E4E2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019E8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Beyond the Arc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2ADDF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acqueline Espinoz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92D09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280-5536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58BB4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600 Tenth Street, Suite 616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015296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2E887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FF6A2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gov@beyondthearc.net</w:t>
            </w:r>
          </w:p>
        </w:tc>
      </w:tr>
      <w:tr w:rsidR="00873A02" w:rsidRPr="00CA0DE7" w14:paraId="166F8F61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348AF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Bibby, LL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C40FE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ouglas Bibby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A2F98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525-9499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4B2CA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109 Neilson S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33FD95B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LBAN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5F935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162AA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bibby@bibbyllc.com</w:t>
            </w:r>
          </w:p>
        </w:tc>
      </w:tr>
      <w:tr w:rsidR="00873A02" w:rsidRPr="00CA0DE7" w14:paraId="5383706D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DC4AF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ikeHub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35A21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Gene Oh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97AEC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205-3006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182BF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522 Park Stree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25C1E6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LAMEDA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7A75E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AC995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gene@bikehub.com</w:t>
            </w:r>
          </w:p>
        </w:tc>
      </w:tr>
      <w:tr w:rsidR="00873A02" w:rsidRPr="00CA0DE7" w14:paraId="7AE15522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7CECE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Bikram Singh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9A061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ikram Singh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E8204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252-1372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2B3D1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43154 Mayfair Park Ave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3D3EB4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FREMONT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60505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2B5ED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ikram555us@aol.com</w:t>
            </w:r>
          </w:p>
        </w:tc>
      </w:tr>
      <w:tr w:rsidR="00873A02" w:rsidRPr="00CA0DE7" w14:paraId="429605F3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8BF80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Bill Say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B810E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ill Say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6DED6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548-870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3A313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904 Virginia Stree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C7EAA8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0C294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1570D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ill@billsay.com</w:t>
            </w:r>
          </w:p>
        </w:tc>
      </w:tr>
      <w:tr w:rsidR="00873A02" w:rsidRPr="00CA0DE7" w14:paraId="7728BAF0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6F171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Bill Stewar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D4AE3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ill Stewar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2C089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520-4399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523A7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235 Dexter Way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6B997DC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HAYWAR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B5558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85FC3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stewart741@aol.com</w:t>
            </w:r>
          </w:p>
        </w:tc>
      </w:tr>
      <w:tr w:rsidR="00873A02" w:rsidRPr="00CA0DE7" w14:paraId="5A2FDB0F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9892E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izMechanix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-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Vervial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Group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48A2B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Bette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aoust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97885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925 ) 425-951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5587F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7734 Creekside Driv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694D977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LEASANTON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9C6A4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0663C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tteD@BizMechanix.com</w:t>
            </w:r>
          </w:p>
        </w:tc>
      </w:tr>
      <w:tr w:rsidR="00873A02" w:rsidRPr="00CA0DE7" w14:paraId="70CC3EED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F3A6A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BluePoint Planning LL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4CB36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indy Craig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8B376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338-037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D8709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950 Mountain Blvd., #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7463F6F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759A5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06F40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indy@bluepointplanning.com</w:t>
            </w:r>
          </w:p>
        </w:tc>
      </w:tr>
      <w:tr w:rsidR="00873A02" w:rsidRPr="00CA0DE7" w14:paraId="132B4DCD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97058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onnewit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Developmen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BB05F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Natalie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onnewit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E1E33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325-360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D5F40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97 Lee Stree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9FF2B2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727A6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28D2C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natalie@bonnewit.com</w:t>
            </w:r>
          </w:p>
        </w:tc>
      </w:tr>
      <w:tr w:rsidR="00873A02" w:rsidRPr="00CA0DE7" w14:paraId="0C86C240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5470B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Bottomley Design &amp; Planning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74DBA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Terence Bottomley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1B279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663-3808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CA1C0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600 Grand Ave., #202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67A2FCE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D367B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B0039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tbottomley@bottomleydp.com</w:t>
            </w:r>
          </w:p>
        </w:tc>
      </w:tr>
      <w:tr w:rsidR="00873A02" w:rsidRPr="00CA0DE7" w14:paraId="3CEE9291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D6D78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Branes, LL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1764C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Lorre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Zuppan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82277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749-679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31062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986 Southwood Dr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44C4EA3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LAMEDA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B2696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E42F1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zuppan@branes.com</w:t>
            </w:r>
          </w:p>
        </w:tc>
      </w:tr>
      <w:tr w:rsidR="00873A02" w:rsidRPr="00CA0DE7" w14:paraId="7EE3305D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79940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Brian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Fulfrost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3091B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Brian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Fulfrost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538DD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831 ) 566-7686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7497D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56 Rio Vista Avenu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1BF2ECA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E7832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05FDB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faconsult@gmail.com</w:t>
            </w:r>
          </w:p>
        </w:tc>
      </w:tr>
      <w:tr w:rsidR="00873A02" w:rsidRPr="00CA0DE7" w14:paraId="69D58B12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C36CA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Bright Research Group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2C08B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rightstar Ohlso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579B1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238-9948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E695A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211 Preservation Park Way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0C090E8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E199E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A9A96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ohlson@brightresearchgroup.com</w:t>
            </w:r>
          </w:p>
        </w:tc>
      </w:tr>
      <w:tr w:rsidR="00873A02" w:rsidRPr="00CA0DE7" w14:paraId="6675D406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450E8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BTW Consultants, Inc, dba Informing Chang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4B147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Gail Camacho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5D787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665-61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E2650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040 Bancroft Way, Suite 4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B49F56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7B3F3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9F5B1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gcamacho@informingchange.com</w:t>
            </w:r>
          </w:p>
        </w:tc>
      </w:tr>
      <w:tr w:rsidR="00873A02" w:rsidRPr="00CA0DE7" w14:paraId="024FE9CA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53C83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Builders Control In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34BE4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ohn Bohanno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734FA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534-5716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C4830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8 Embarcadero Cov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7E4767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0C7DD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20119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ohnbohannon@builderscontrol.com</w:t>
            </w:r>
          </w:p>
        </w:tc>
      </w:tr>
      <w:tr w:rsidR="00873A02" w:rsidRPr="00CA0DE7" w14:paraId="3901C0BA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C88E4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Business Place Strategies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06ED7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lark Sep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D1F85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530-3789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317F0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891 GLENDOME CIR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4EE2B2F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97B62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FF58E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lark@businessplacestrategies.com</w:t>
            </w:r>
          </w:p>
        </w:tc>
      </w:tr>
      <w:tr w:rsidR="00873A02" w:rsidRPr="00CA0DE7" w14:paraId="62EC315F" w14:textId="77777777" w:rsidTr="003A55C2">
        <w:trPr>
          <w:trHeight w:val="46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4B654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Business Recovery Services, Inc. DBA Bank UP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78459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Michael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antimauro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1320B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522-9714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DB5C1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301 Marina Village Parkway, Ste. 25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01695E3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LAMEDA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10940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DCB3D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santimauro@bank-up.com</w:t>
            </w:r>
          </w:p>
        </w:tc>
      </w:tr>
      <w:tr w:rsidR="00873A02" w:rsidRPr="00CA0DE7" w14:paraId="5A042695" w14:textId="77777777" w:rsidTr="003A55C2">
        <w:trPr>
          <w:trHeight w:val="46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2EE36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utterFly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Direct Marketing &amp; Communication Services LL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D7A53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uford Johnso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EAEA6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251-866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304C9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77 8th St., Ste 199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6CF5F88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CCA3C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F71C4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uford@butterfly-direct.com</w:t>
            </w:r>
          </w:p>
        </w:tc>
      </w:tr>
      <w:tr w:rsidR="00873A02" w:rsidRPr="00CA0DE7" w14:paraId="1EBE26E8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48FFB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alifornia Construction Management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86E44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ohn McGrew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F1292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871-47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C3919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101 Marina Village Pkwy Suite 201, Office #25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6BB4DC9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LAMEDA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06AEC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92AB3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mcgrew@califcm.com</w:t>
            </w:r>
          </w:p>
        </w:tc>
      </w:tr>
      <w:tr w:rsidR="00873A02" w:rsidRPr="00CA0DE7" w14:paraId="3AA9DE2D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E75D4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California Health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ollaborativ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F28C8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tephen Ramirez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066DD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59 ) 224-4524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B1880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519 17th Stree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03BD79F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C123B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5428B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ramirez@healthcollaborative.org</w:t>
            </w:r>
          </w:p>
        </w:tc>
      </w:tr>
      <w:tr w:rsidR="00873A02" w:rsidRPr="00CA0DE7" w14:paraId="1DA59753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BD2FF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California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EDLink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E561A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Janice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Haris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E1395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444-269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616C1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436 14th Street, Suite 91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427C6BA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A891C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AACDC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haris@camedlink.com</w:t>
            </w:r>
          </w:p>
        </w:tc>
      </w:tr>
      <w:tr w:rsidR="00873A02" w:rsidRPr="00CA0DE7" w14:paraId="55F2056F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AB160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ambridge Systematics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780FC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Wendy Williamso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03645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873-87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2C7BC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555 12th St., Suite 16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5994460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01746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9994E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wwilliamson@camsys.com</w:t>
            </w:r>
          </w:p>
        </w:tc>
      </w:tr>
      <w:tr w:rsidR="00873A02" w:rsidRPr="00CA0DE7" w14:paraId="23293E15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C750E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ardea Servic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77CF7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atricia Blackbur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5ED36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835-37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E0379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614 Grand Ave, Suite 4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8C0447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E4E35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DB391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blackburn@cardeaservices.org</w:t>
            </w:r>
          </w:p>
        </w:tc>
      </w:tr>
      <w:tr w:rsidR="00873A02" w:rsidRPr="00CA0DE7" w14:paraId="1C89C22C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3F7D9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argo Velocity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C24BD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Daniel Johnson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ohnson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E4819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913-6558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4BC00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140 Shattuck Ave, Suite 90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58131F1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C9EED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89E7A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an.johnson@cargovelocity.com</w:t>
            </w:r>
          </w:p>
        </w:tc>
      </w:tr>
      <w:tr w:rsidR="00873A02" w:rsidRPr="00CA0DE7" w14:paraId="7C3457C2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EAE22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BX Technologies, In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F3000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Christian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'Andrade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5420B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729-713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78247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8393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apwell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Drive, Suite 17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031A9E4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5E01F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E3BF7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hrisd@cbxtech.com</w:t>
            </w:r>
          </w:p>
        </w:tc>
      </w:tr>
      <w:tr w:rsidR="00873A02" w:rsidRPr="00CA0DE7" w14:paraId="4AB5EB1F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179FD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DX Wireless In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5AF5F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Robert Simmon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9A9A8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925 ) 218-421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274E2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4435 Shearwater Cour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70ED82C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LEASANTON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F2C57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14DED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ob.simmons@cdxwireless.com</w:t>
            </w:r>
          </w:p>
        </w:tc>
      </w:tr>
      <w:tr w:rsidR="00873A02" w:rsidRPr="00CA0DE7" w14:paraId="7E82BB88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09D84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E2 Corporatio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BA273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lyde Wong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7EDDD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925 ) 463-730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10724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6140 Stoneridge Mall Road Suite 5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1BFD792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LEASANTON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D485F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6E4CB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wong@ce2corp.com</w:t>
            </w:r>
          </w:p>
        </w:tc>
      </w:tr>
      <w:tr w:rsidR="00873A02" w:rsidRPr="00CA0DE7" w14:paraId="171B9166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615E8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EFERTS LL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74EA5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ohn Joseph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4FD2F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403-525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5D3E1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38698 Moore Driv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532516C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FREMONT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80099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6BD6C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ohnjk@ceferts.com</w:t>
            </w:r>
          </w:p>
        </w:tc>
      </w:tr>
      <w:tr w:rsidR="00873A02" w:rsidRPr="00CA0DE7" w14:paraId="44DD3ECB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A5A85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enter for Community Dispute Settlemen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379A2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iane Jeronimo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21726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925 ) 373-103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2EC80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91 McLeod Stree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60BBF8D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LIVERMORE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59969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1B140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iane.jeronimo@comcast.net</w:t>
            </w:r>
          </w:p>
        </w:tc>
      </w:tr>
      <w:tr w:rsidR="00873A02" w:rsidRPr="00CA0DE7" w14:paraId="3DCE0E0F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BEC63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enter for Strategic Facilitatio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C6147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Robert Hopkin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0C5BA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532-659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2596A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730 Sybil Av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3121F6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AN LEANDRO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A6604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386D8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robert@strategicfacilitation.com</w:t>
            </w:r>
          </w:p>
        </w:tc>
      </w:tr>
      <w:tr w:rsidR="00873A02" w:rsidRPr="00CA0DE7" w14:paraId="09E0C133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FE3CA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erebral Palsy Center for the Bay Are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68A48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Nancy R Rosenberg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7CF08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531-332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23BC2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4500 Lincoln Av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32F56FF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4599B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7E35B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nrosenberg@cpcoak.org</w:t>
            </w:r>
          </w:p>
        </w:tc>
      </w:tr>
      <w:tr w:rsidR="00873A02" w:rsidRPr="00CA0DE7" w14:paraId="477F975F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6068B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GR MANAGEMENT CONSULTANT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9E0E3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ARY BRIGHTBILL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95519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844-7752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67EB5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901 Harrison St., Suite 1100, Room 111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5BD430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031BC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40F83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aratran@aol.com</w:t>
            </w:r>
          </w:p>
        </w:tc>
      </w:tr>
      <w:tr w:rsidR="00873A02" w:rsidRPr="00CA0DE7" w14:paraId="562542D5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DEEA3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hange Cade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CCC7A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adet Akilah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1432E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292-5992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F27F4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357 Vernon Street Suite 206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00862D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57CFE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590BC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kilah@changecadet.com</w:t>
            </w:r>
          </w:p>
        </w:tc>
      </w:tr>
      <w:tr w:rsidR="00873A02" w:rsidRPr="00CA0DE7" w14:paraId="44BDDF55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81BD0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haves &amp; Associat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3E3CC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rlene Chav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AE091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268-69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9F81B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89 Park Stree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7D3F0E9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AN LEANDRO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0500F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AC441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rlene@chaves-associates.com</w:t>
            </w:r>
          </w:p>
        </w:tc>
      </w:tr>
      <w:tr w:rsidR="00873A02" w:rsidRPr="00CA0DE7" w14:paraId="291D45CE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2D8EB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hemmeen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Groups, LL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C86C8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elanie Baskara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F8486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408 ) 888-943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FEEE6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165 Parkhurst Stree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560C2AA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HAYWAR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DF91A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DA348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elanievanitha@gmail.com</w:t>
            </w:r>
          </w:p>
        </w:tc>
      </w:tr>
      <w:tr w:rsidR="00873A02" w:rsidRPr="00CA0DE7" w14:paraId="0877E9F4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0BBCD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ICA Holdings Corporatio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5939A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Hugues Durand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04E36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415 ) 812-044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94C14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300 Frank Ogawa Plaza, 2nd floor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11C8B3E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AE508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21599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huguesl@veloxtechnology.com</w:t>
            </w:r>
          </w:p>
        </w:tc>
      </w:tr>
      <w:tr w:rsidR="00873A02" w:rsidRPr="00CA0DE7" w14:paraId="41DD03CA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56EA2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iddio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-Morris Associates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6233C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im Morri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6885E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208-71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E59C0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611 Telegraph Ave #808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99F795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F7677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70AE5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morris@ciddiomorris.com</w:t>
            </w:r>
          </w:p>
        </w:tc>
      </w:tr>
      <w:tr w:rsidR="00873A02" w:rsidRPr="00CA0DE7" w14:paraId="778132A9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E7417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iddio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-Morris Associates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C726F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im Morri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2F403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208-71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BFD12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611 Telegraph Ave #808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37C6BF1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EE3E6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99CE0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morris@ciddiomorris.com</w:t>
            </w:r>
          </w:p>
        </w:tc>
      </w:tr>
      <w:tr w:rsidR="00873A02" w:rsidRPr="00CA0DE7" w14:paraId="7EAD0DA5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817AF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indy Towl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578CC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indy Towl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C0A4D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581-273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80407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1437 Mission Blvd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6536F5B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HAYWAR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C71ED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2B56C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indy.ancillary@gmail.com</w:t>
            </w:r>
          </w:p>
        </w:tc>
      </w:tr>
      <w:tr w:rsidR="00873A02" w:rsidRPr="00CA0DE7" w14:paraId="2B6EBE97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F16EB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ircles of Chang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318BB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Robert Quintana Hopki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CADE6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207-6658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C1E78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730 Sybil Av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71DB4FD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AN LEANDRO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42290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FEAE3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Robert@circlesofchange.us.com</w:t>
            </w:r>
          </w:p>
        </w:tc>
      </w:tr>
      <w:tr w:rsidR="00873A02" w:rsidRPr="00CA0DE7" w14:paraId="063D9AF9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92605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ircleUp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Educatio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86363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Tyrone Botelho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DA51D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417-529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83777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6731 Skyview Driv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6B8B8E9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AEA36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27F70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olutions@circleuped.org</w:t>
            </w:r>
          </w:p>
        </w:tc>
      </w:tr>
      <w:tr w:rsidR="00873A02" w:rsidRPr="00CA0DE7" w14:paraId="7C2B03B2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6EEF7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JM Associat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E66E9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heryl Johnso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2E85E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326-726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D4CFD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720 College Ave, #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4735E61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8AD4F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ADAF4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jmassociates.2011@gmail.com</w:t>
            </w:r>
          </w:p>
        </w:tc>
      </w:tr>
      <w:tr w:rsidR="00873A02" w:rsidRPr="00CA0DE7" w14:paraId="183362ED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39C4F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laremont Behavioral Services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470B8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Laurie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lez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92304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800 ) 834-377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5305C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050 Marina Village Parkway, Suite 20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1B10C7E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LAMEDA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0EBDC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F5510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lslez@ClaremontEAP.com</w:t>
            </w:r>
          </w:p>
        </w:tc>
      </w:tr>
      <w:tr w:rsidR="00873A02" w:rsidRPr="00CA0DE7" w14:paraId="75CEA3F4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66D39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laros Group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D0799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Laura Peck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D543A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524-315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909D6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969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Kains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Ave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3F271E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LBAN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942DA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567B8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lpeck@clarosconsulting.com</w:t>
            </w:r>
          </w:p>
        </w:tc>
      </w:tr>
      <w:tr w:rsidR="00873A02" w:rsidRPr="00CA0DE7" w14:paraId="6B1D3031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74B40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oastline Managemen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2B2D7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hana Londo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7BD53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238-1114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AEA40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641 17th Stree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11D7514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4BA47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7AE7D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hanaclondon@aol.com</w:t>
            </w:r>
          </w:p>
        </w:tc>
      </w:tr>
      <w:tr w:rsidR="00873A02" w:rsidRPr="00CA0DE7" w14:paraId="1A753562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CEC92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oleman Strategy Group LL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06BE3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Vanessa Colema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BD46C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295-512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50729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6222 Majestic Av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748FD3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6480C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A6C8E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vanessacoleman@gmail.com</w:t>
            </w:r>
          </w:p>
        </w:tc>
      </w:tr>
      <w:tr w:rsidR="00873A02" w:rsidRPr="00CA0DE7" w14:paraId="618A42BF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8DBBC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omfort Homesak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68BC1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Lisa Pric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03DA0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839-612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D0101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440 Broadway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590527A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E21F5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F97F0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price04@yahoo.com</w:t>
            </w:r>
          </w:p>
        </w:tc>
      </w:tr>
      <w:tr w:rsidR="00873A02" w:rsidRPr="00CA0DE7" w14:paraId="6D78B103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2F7D1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ommunities in Collaboration, LL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DFB8A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Heather Imbode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BC70F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684-671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47268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7800 MacArthur Blvd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4D9CC3C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EB95A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E97D4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heather@communitiesincollaboration.com</w:t>
            </w:r>
          </w:p>
        </w:tc>
      </w:tr>
      <w:tr w:rsidR="00873A02" w:rsidRPr="00CA0DE7" w14:paraId="4496CC66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2BA93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ommunities-N-Concert, LL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0776D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ick Gardner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66604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338-4518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89808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424 Lake Park Ave, Suite 44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0913AB7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6669F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BBD2E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ick@communitiesnconcert.org</w:t>
            </w:r>
          </w:p>
        </w:tc>
      </w:tr>
      <w:tr w:rsidR="00873A02" w:rsidRPr="00CA0DE7" w14:paraId="16D3F4FA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2C2EC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ompliance and Closure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0BA4A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Nalini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Frush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B9112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925 ) 426-539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D5027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7020 Koll Center Parkway, Suite 134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FCD015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LEASANTON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8A26B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3BD7D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nfrush@aol.com</w:t>
            </w:r>
          </w:p>
        </w:tc>
      </w:tr>
      <w:tr w:rsidR="00873A02" w:rsidRPr="00CA0DE7" w14:paraId="2676ADA5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69D23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omputers And You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B1848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heryl Dockery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3724D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433-0194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8DEDA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5026 Melrose Avenu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0CE20DF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D587F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78F5B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heryldockery@comcast.net</w:t>
            </w:r>
          </w:p>
        </w:tc>
      </w:tr>
      <w:tr w:rsidR="00873A02" w:rsidRPr="00CA0DE7" w14:paraId="5665E338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F04FB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onferra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Softwar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2EB88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Sudheer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Gullapalli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69205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408 ) 792-7429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0A0CE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39180 Liberty St, Suite 101, Office #4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529E0AC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FREMONT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F6C3A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B7A5F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udheer.g@conferrasoft.com</w:t>
            </w:r>
          </w:p>
        </w:tc>
      </w:tr>
      <w:tr w:rsidR="00873A02" w:rsidRPr="00CA0DE7" w14:paraId="0ACF6591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CABEE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onfigClouds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0B4CF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Israel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rockiaraj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93478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408 ) 888-943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2D37E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165 Parkhurst Stree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04C5813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HAYWAR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9EF2C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59319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elanievanitha@gmail.com</w:t>
            </w:r>
          </w:p>
        </w:tc>
      </w:tr>
      <w:tr w:rsidR="00873A02" w:rsidRPr="00CA0DE7" w14:paraId="3B3AF186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780FA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onstruction Consulting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FCE79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Renee Clark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4E2E2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836-4949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4C756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626 Martin Luther King Jr Way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3C40492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3567B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59631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CURLO@AOL.COM</w:t>
            </w:r>
          </w:p>
        </w:tc>
      </w:tr>
      <w:tr w:rsidR="00873A02" w:rsidRPr="00CA0DE7" w14:paraId="28E97429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5073E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onstruction Management West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7A3C2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Lionel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Recio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63887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834-71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76988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361 17th Street, 3rd Floor, Suite B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59C5D9A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B52AE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DF987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mwest@flash.net</w:t>
            </w:r>
          </w:p>
        </w:tc>
      </w:tr>
      <w:tr w:rsidR="00873A02" w:rsidRPr="00CA0DE7" w14:paraId="369EC235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1A1BD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ontent Critical, LL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AAE3D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Rick Owe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F4908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781-037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59F69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5000 Industrial Blvd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7C56E83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HAYWAR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838AA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4296C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rowen@contentcritical.com</w:t>
            </w:r>
          </w:p>
        </w:tc>
      </w:tr>
      <w:tr w:rsidR="00873A02" w:rsidRPr="00CA0DE7" w14:paraId="5831EA4B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8D3F6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ontreras Consulting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C6053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olleen Contrera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C3150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814-8177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0A85A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6 Sunny Cove Circl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54B66F3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LAMEDA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6AF55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113BD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olleencontreras@yahoo.com</w:t>
            </w:r>
          </w:p>
        </w:tc>
      </w:tr>
      <w:tr w:rsidR="00873A02" w:rsidRPr="00CA0DE7" w14:paraId="1D9D7492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F61FC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ornerstone Facilities Consulting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2D072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Wayne Perry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784D6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239-5018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3ECB1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3055 Alvarado Street, Suite 132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1601839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AN LEANDRO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178EA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28930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wperry@cornerstoneconcilium.com</w:t>
            </w:r>
          </w:p>
        </w:tc>
      </w:tr>
      <w:tr w:rsidR="00873A02" w:rsidRPr="00CA0DE7" w14:paraId="58B737BA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8DD6A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PM Logistics, LL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6FFDA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bbigail Brow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62288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274-132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BAE7B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5506 Thornhill Driv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305740F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38757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4BDF0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bbigail@cpmlogistics.net</w:t>
            </w:r>
          </w:p>
        </w:tc>
      </w:tr>
      <w:tr w:rsidR="00873A02" w:rsidRPr="00CA0DE7" w14:paraId="49EDBFC6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E1B8E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RA International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7F6A0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Paul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Leuchte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1489C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617 ) 425-3022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F595E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5335 College Ave., #26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0684316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92E7E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294FF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mcdermott@crai.com</w:t>
            </w:r>
          </w:p>
        </w:tc>
      </w:tr>
      <w:tr w:rsidR="00873A02" w:rsidRPr="00CA0DE7" w14:paraId="35601EF9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E2F13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raig Hart Consulting, LL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4D709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ydni Craig-Har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E67E3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301-0668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84165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340 Powell Street, Suite 22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455AAB4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EMERYVILLE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A87C2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E6EEB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ydni@craighartconsulting.com</w:t>
            </w:r>
          </w:p>
        </w:tc>
      </w:tr>
      <w:tr w:rsidR="00873A02" w:rsidRPr="00CA0DE7" w14:paraId="2E87A4C2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90F70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reative Adaptive Thinking, LL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6250D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ecilio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Mill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C50F6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916 ) 947-5008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EC58C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555 12th Stree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3D15AD7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CA7C5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ACD58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ecilio@creativeadaptivethinking.com</w:t>
            </w:r>
          </w:p>
        </w:tc>
      </w:tr>
      <w:tr w:rsidR="00873A02" w:rsidRPr="00CA0DE7" w14:paraId="121841D2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C879B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restPoint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Solutions In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F2807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Fabomi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juola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37B31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925 ) 828-600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DE735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5994 W. Las Positas Blvd, #22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56FB9F5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LEASANTON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D3C3B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9C529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fojuola@crestpt.com</w:t>
            </w:r>
          </w:p>
        </w:tc>
      </w:tr>
      <w:tr w:rsidR="00873A02" w:rsidRPr="00CA0DE7" w14:paraId="440B889D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A1D12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ristobal Consulting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E1CA6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Kristene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Cristobal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1E368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407-079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1E5E2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781 Spruce Stree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740E4C0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807FA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A6F4D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ristobalconsulting@gmail.com</w:t>
            </w:r>
          </w:p>
        </w:tc>
      </w:tr>
      <w:tr w:rsidR="00873A02" w:rsidRPr="00CA0DE7" w14:paraId="2CA2A7C8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84C4F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ross Ocean Technologies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8591C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ohn Shor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36227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214-3588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D3DD6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901 Harrison Street, Suite 1100, Office #1132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05E2AE6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8D53E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299E1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short@cot-inc.com</w:t>
            </w:r>
          </w:p>
        </w:tc>
      </w:tr>
      <w:tr w:rsidR="00873A02" w:rsidRPr="00CA0DE7" w14:paraId="0CBB2FAE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0B6BC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rowell and Associat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33E15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Gloria Crowell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583A8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913-5694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CAB6F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16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aggiora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Driv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07DA251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D5A23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07E3C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roglo@pacbell.net</w:t>
            </w:r>
          </w:p>
        </w:tc>
      </w:tr>
      <w:tr w:rsidR="00873A02" w:rsidRPr="00CA0DE7" w14:paraId="66259818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20D18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rown Health Servic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12B4B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lifton Johnso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AB51F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770-148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74D5E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43551 Mission Blvd, Ste 106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7240242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FREMONT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84024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8179A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johnson@crown-health.com</w:t>
            </w:r>
          </w:p>
        </w:tc>
      </w:tr>
      <w:tr w:rsidR="00873A02" w:rsidRPr="00CA0DE7" w14:paraId="5DF3EC24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48BE0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SB Consulting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AF5FF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assandra Benjami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0295B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893-4656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36BD1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204 Preservation Pkwy, Suite 2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1001D26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0D311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DE085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sbenjamin@sbcglobal.net</w:t>
            </w:r>
          </w:p>
        </w:tc>
      </w:tr>
      <w:tr w:rsidR="00873A02" w:rsidRPr="00CA0DE7" w14:paraId="27020FF8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B713C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-STEP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7F301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Thomas Sharp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65623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505-669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767D4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37112 Maple Stree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65AFD7D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FREMONT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839E9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D25B3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toms@c-step.com</w:t>
            </w:r>
          </w:p>
        </w:tc>
      </w:tr>
      <w:tr w:rsidR="00873A02" w:rsidRPr="00CA0DE7" w14:paraId="2D7AAD29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2B5F6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ustom Performance Solutions In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F7E91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ythia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McCan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B67FD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530-342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53E69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4333 Atlas Av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01C266F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483A6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6B251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indymccann@cpsolutions.com</w:t>
            </w:r>
          </w:p>
        </w:tc>
      </w:tr>
      <w:tr w:rsidR="00873A02" w:rsidRPr="00CA0DE7" w14:paraId="0E97D823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51D48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CY Partner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527E8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Xinyuan Yang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CCF23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292-696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73D98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615 Broadway, Suite 6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5F6DE65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98114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4992F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atherineyang9@gmail.com</w:t>
            </w:r>
          </w:p>
        </w:tc>
      </w:tr>
      <w:tr w:rsidR="00873A02" w:rsidRPr="00CA0DE7" w14:paraId="245DEFCD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4B785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ytel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Group In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54F30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ames Baker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FC47C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925 ) 354-689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59ACC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7200 Foothill Boulevard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1145225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ASTRO VALLE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2F5E4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DFEB9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im@cytelgroup.com</w:t>
            </w:r>
          </w:p>
        </w:tc>
      </w:tr>
      <w:tr w:rsidR="00873A02" w:rsidRPr="00CA0DE7" w14:paraId="418CB607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C54D2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D. Nicholson &amp; Associat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2EE96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an Nicholso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BBF7E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703-8109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21D4D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611 Telegraph Ave., #31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0AF0505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71803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70EEF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an.Nicholson@OctagonRS.com</w:t>
            </w:r>
          </w:p>
        </w:tc>
      </w:tr>
      <w:tr w:rsidR="00873A02" w:rsidRPr="00CA0DE7" w14:paraId="70467502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2FEFC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abri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0E8FD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Ravinder Kaur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B1102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406-7159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C6B63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212 Preservation Parkway, suite 3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0A48247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C62BF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54E79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kaur@dabri.com</w:t>
            </w:r>
          </w:p>
        </w:tc>
      </w:tr>
      <w:tr w:rsidR="00873A02" w:rsidRPr="00CA0DE7" w14:paraId="15730B77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03BB0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Dahlia Moodie &amp; Associat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2B95C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ahlia Moodi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1E962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302-665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73A80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70 Washington St, Ste 30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7027F3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75D4A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22A07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ahlia@ecoptions.biz</w:t>
            </w:r>
          </w:p>
        </w:tc>
      </w:tr>
      <w:tr w:rsidR="00873A02" w:rsidRPr="00CA0DE7" w14:paraId="78BACA11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8B8EF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Dahlin &amp; Associat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F8CFE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eter Dahli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4BDA7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507-3056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088DC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024 55th St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3932D10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99796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894F7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ahlinpm@aol.com</w:t>
            </w:r>
          </w:p>
        </w:tc>
      </w:tr>
      <w:tr w:rsidR="00873A02" w:rsidRPr="00CA0DE7" w14:paraId="721B1170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E6EAB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Danquah Group, LL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C6F76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eth Danquah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0DCF2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925 ) 475-5058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D0255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4900 Hopyard Rd., Suite 100, Office No. 1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4D355A3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LEASANTON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2C122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47DDF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danquah@danquahgroup.com</w:t>
            </w:r>
          </w:p>
        </w:tc>
      </w:tr>
      <w:tr w:rsidR="00873A02" w:rsidRPr="00CA0DE7" w14:paraId="5A18F320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78E52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Darien Louie Consulting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FCFA5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arien Loui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1CB34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418-860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164BD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1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Rishell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Driv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79682E8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EC0F3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CCE92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arienlouie8888@gmail.com</w:t>
            </w:r>
          </w:p>
        </w:tc>
      </w:tr>
      <w:tr w:rsidR="00873A02" w:rsidRPr="00CA0DE7" w14:paraId="09A40612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3405C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David Dickson Consulting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CEF73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avid G. Dickso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EDE05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707 ) 479-849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C4B67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800 Hearst Av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0B98979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B999F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4163F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avid.d@comcast.net</w:t>
            </w:r>
          </w:p>
        </w:tc>
      </w:tr>
      <w:tr w:rsidR="00873A02" w:rsidRPr="00CA0DE7" w14:paraId="28D5C88D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899B2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David Paul Rosen &amp; Associat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1142D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Stacey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Nordwall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3E03B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451-2552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20E2D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330 Broadway, Ste 937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65AA17E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41106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EDEE2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tacey@draconsultants.com</w:t>
            </w:r>
          </w:p>
        </w:tc>
      </w:tr>
      <w:tr w:rsidR="00873A02" w:rsidRPr="00CA0DE7" w14:paraId="36DE0340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7B8B2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David R. Nakashim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9677B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avid Nakashim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7C715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530-096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13FA3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6616 Banning Driv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5773800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44BAB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D7838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avenakashima@gmail.com</w:t>
            </w:r>
          </w:p>
        </w:tc>
      </w:tr>
      <w:tr w:rsidR="00873A02" w:rsidRPr="00CA0DE7" w14:paraId="5E325019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2F77F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Debra Kaufman Consulting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1AA7D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ebra Kaufma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A5738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415 ) 519-5507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4D606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300 Oxford Stree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587813E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05F82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7CC8D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kaufmanconsulting@gmail.com</w:t>
            </w:r>
          </w:p>
        </w:tc>
      </w:tr>
      <w:tr w:rsidR="00873A02" w:rsidRPr="00CA0DE7" w14:paraId="4DDA18AC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37C76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ecitech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Consulting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EA22C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im Sparkma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44C3A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796-120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136AB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39420 Liberty Street, Suite 262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AF292A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FREMONT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FE648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62300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info@decitech-inc.com</w:t>
            </w:r>
          </w:p>
        </w:tc>
      </w:tr>
      <w:tr w:rsidR="00873A02" w:rsidRPr="00CA0DE7" w14:paraId="5DEBAB97" w14:textId="77777777" w:rsidTr="003A55C2">
        <w:trPr>
          <w:trHeight w:val="46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F14FE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eens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Electronics, Inc. DBA A-Plus Printer Servic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94484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Musa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arary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A6D94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656-45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EAB68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44875 Industrial Dr., Ste J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7768962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FREMONT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46867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35E6F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ales@deenselectronics.com</w:t>
            </w:r>
          </w:p>
        </w:tc>
      </w:tr>
      <w:tr w:rsidR="00873A02" w:rsidRPr="00CA0DE7" w14:paraId="21B78D97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22A07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Delta Financial Accounting &amp; 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71C7B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Grace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Uwadiale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06DDC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569-963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777E5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675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Hegenber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Road Suite 21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01361E3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27C60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DA388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graceuwadiale@deltafinancialconsult.com</w:t>
            </w:r>
          </w:p>
        </w:tc>
      </w:tr>
      <w:tr w:rsidR="00873A02" w:rsidRPr="00CA0DE7" w14:paraId="0EC497C6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BFA35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erbin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Research &amp; Evaluatio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EAE18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Leslie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erbin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DAE17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482-96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0881E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725 Carmel St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16B3A9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30F31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5A92F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lderbin@mindspring.com</w:t>
            </w:r>
          </w:p>
        </w:tc>
      </w:tr>
      <w:tr w:rsidR="00873A02" w:rsidRPr="00CA0DE7" w14:paraId="372638F7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FF477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Development Services/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granthelper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64A2F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Marie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ichert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CC298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415 ) 686-6239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6122E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201 Pine St., #15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698537F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0A0C0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E3AB1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arie@granthelper.com</w:t>
            </w:r>
          </w:p>
        </w:tc>
      </w:tr>
      <w:tr w:rsidR="00873A02" w:rsidRPr="00CA0DE7" w14:paraId="3F90AF25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641F6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Devine and Gong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1519F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han U Le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92F6D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925-3994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159B6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970 Broadway, Ste. 92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14F8C3A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768DD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FEB5C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ulee@devinegong.com</w:t>
            </w:r>
          </w:p>
        </w:tc>
      </w:tr>
      <w:tr w:rsidR="00873A02" w:rsidRPr="00CA0DE7" w14:paraId="3119C210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9BF11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DeVine Consulting In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7CC03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effrey DeVin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E7EFE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713-88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EB419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39300 Civic Center Drive, Suite 27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3D4115E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FREMONT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3028A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B508A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effd@devineco.com</w:t>
            </w:r>
          </w:p>
        </w:tc>
      </w:tr>
      <w:tr w:rsidR="00873A02" w:rsidRPr="00CA0DE7" w14:paraId="1F7C087F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36C01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Diane Akers Consulting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74423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iane Aker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1D2E9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514-8152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91454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716 Curtis Stree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401C6AC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LBAN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8F291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BE66D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ianeakers@aol.com</w:t>
            </w:r>
          </w:p>
        </w:tc>
      </w:tr>
      <w:tr w:rsidR="00873A02" w:rsidRPr="00CA0DE7" w14:paraId="1C3CEC45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5EA11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Direct Lenders' Insurance Servic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55D41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Tony Fernand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B6DBD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415 ) 654-984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1D6ED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4900 Hopyard Rd., Ste 100, Room 47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4E32523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LEASANTON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8406C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1C5D8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tony@directlendersins.com</w:t>
            </w:r>
          </w:p>
        </w:tc>
      </w:tr>
      <w:tr w:rsidR="00873A02" w:rsidRPr="00CA0DE7" w14:paraId="548094E3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40DFF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Disability Management Insights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DC085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Linda Stutzma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3847F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583-919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2CE90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0885 Redwood Road, PMB30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32F5854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ASTRO VALLE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670FA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28DBA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linda@dmilnc.com</w:t>
            </w:r>
          </w:p>
        </w:tc>
      </w:tr>
      <w:tr w:rsidR="00873A02" w:rsidRPr="00CA0DE7" w14:paraId="2428793F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DCB58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Dolphin Graphic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2E1AC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Ken Carbon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C5E00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481-8286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2FDB3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7200 Foothill Blvd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54FA684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ASTRO VALLE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F8A0B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DF937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gadmin@dolphingraphics.com</w:t>
            </w:r>
          </w:p>
        </w:tc>
      </w:tr>
      <w:tr w:rsidR="00873A02" w:rsidRPr="00CA0DE7" w14:paraId="6F8678C7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C030E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DRJ &amp; Associat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206DD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onna R. Jacob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23019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881-2552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FFC21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7735 Pineville Cir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9C5987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ASTRO VALLE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7CCCD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F8A2B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rimadrj@gmail.com</w:t>
            </w:r>
          </w:p>
        </w:tc>
      </w:tr>
      <w:tr w:rsidR="00873A02" w:rsidRPr="00CA0DE7" w14:paraId="6A8FA45C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D45CA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Dryad, LL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F293E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Torrey Young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20278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538-60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9A665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35570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alomares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Rd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4C55568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ASTRO VALLE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525A1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E147E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torrey@dryad.us</w:t>
            </w:r>
          </w:p>
        </w:tc>
      </w:tr>
      <w:tr w:rsidR="00873A02" w:rsidRPr="00CA0DE7" w14:paraId="28875A6D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A13B2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Du-All Safety, LL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67504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Terry McCarthy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7FE9C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651-8289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38F28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45950 Hotchkiss Stree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3EBD007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FREMONT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7530E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CA360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terrym@du-all.com</w:t>
            </w:r>
          </w:p>
        </w:tc>
      </w:tr>
      <w:tr w:rsidR="00873A02" w:rsidRPr="00CA0DE7" w14:paraId="24394A2E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A4BDB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DWH Consulting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0E350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arryl Hewit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15F00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888-036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A691F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0139 Crow Creek Road, Suite 1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53398A0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ASTRO VALLE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08F85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3ED9E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arryl@dwhconsulting.com</w:t>
            </w:r>
          </w:p>
        </w:tc>
      </w:tr>
      <w:tr w:rsidR="00873A02" w:rsidRPr="00CA0DE7" w14:paraId="16E35C05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DF9E7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E.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ajdalani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Construction Management In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CE968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Elia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ajdalani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711FA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986-1224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D7C0A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1 Embarcadero West, Suite 21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B078E7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1D23C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1B218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emajdalani@emconstmgt.com</w:t>
            </w:r>
          </w:p>
        </w:tc>
      </w:tr>
      <w:tr w:rsidR="00873A02" w:rsidRPr="00CA0DE7" w14:paraId="79080CFD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4DE2F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Earp Events &amp; Fundraising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08EB9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Laurie Earp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42826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839-31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918A0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300 Frank H Ogawa Plaza, Suite 25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B68011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E6FB9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10F80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laurie@earpevents.com</w:t>
            </w:r>
          </w:p>
        </w:tc>
      </w:tr>
      <w:tr w:rsidR="00873A02" w:rsidRPr="00CA0DE7" w14:paraId="45FF435F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E74E3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Earth Hous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B00A5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argaret Pavel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888EB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652-242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D7821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5275 Miles Av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47A7232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D0EE5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31651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rpalomapavel@yahoo.com</w:t>
            </w:r>
          </w:p>
        </w:tc>
      </w:tr>
      <w:tr w:rsidR="00873A02" w:rsidRPr="00CA0DE7" w14:paraId="38C7CA0C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C8799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Echo West International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EC724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li Imra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E946C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652-3028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4D9F4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5801 Christie Ave., #27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02E4563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EMERYVILLE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C335B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DAE67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_imran777@yahoo.com</w:t>
            </w:r>
          </w:p>
        </w:tc>
      </w:tr>
      <w:tr w:rsidR="00873A02" w:rsidRPr="00CA0DE7" w14:paraId="048871E5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9EF7C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eCIFM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Solutions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936A8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Vimal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Uberoi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6B68F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925 ) 556-345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A7432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7950 Dublin Blvd, Ste 107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68C7B3B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UBLIN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73692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0561D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vimal@ecifm.com</w:t>
            </w:r>
          </w:p>
        </w:tc>
      </w:tr>
      <w:tr w:rsidR="00873A02" w:rsidRPr="00CA0DE7" w14:paraId="6B8783BF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86156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Economic &amp; Planning Systems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F0585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usan Marcu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7959A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841-919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71E19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ne Kaiser Plaza, Suite 141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FE7D4E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F73E3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6DC0B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marcus@epsys.com</w:t>
            </w:r>
          </w:p>
        </w:tc>
      </w:tr>
      <w:tr w:rsidR="00873A02" w:rsidRPr="00CA0DE7" w14:paraId="34B454D7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D6310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EEL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245A2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argo Elli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A4286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202 ) 550-9966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AE7F7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323 Broadway,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65BAFF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9C2F6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392E5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argo@eelasolutions.com</w:t>
            </w:r>
          </w:p>
        </w:tc>
      </w:tr>
      <w:tr w:rsidR="00873A02" w:rsidRPr="00CA0DE7" w14:paraId="46A9797D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2798A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Efficiency n Energy, LL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17B1E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ynthia Christense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11D5F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225-049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4980A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300 Clay Street, Suite 6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18D8608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CE6AD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2A527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christensen@efficiencyenergy.com</w:t>
            </w:r>
          </w:p>
        </w:tc>
      </w:tr>
      <w:tr w:rsidR="00873A02" w:rsidRPr="00CA0DE7" w14:paraId="5BF3280E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A6925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Ellen Muir Systems Coaching &amp; Consulting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48FCF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Ellen Muir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1D057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220-766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67847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29 Euclid Avenu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08529C9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AN LEANDRO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DCCA1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B027C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emuirsc@gmail.com</w:t>
            </w:r>
          </w:p>
        </w:tc>
      </w:tr>
      <w:tr w:rsidR="00873A02" w:rsidRPr="00CA0DE7" w14:paraId="5B76AEC2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54795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Emeryville Occupational Medical Center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C04A7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teven Ges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F65A4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653-52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F135F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6001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hellmound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Street, Suite 11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1DB05A7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EMERYVILLE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A5163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60ED2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r@emeryvilleoccmed.com</w:t>
            </w:r>
          </w:p>
        </w:tc>
      </w:tr>
      <w:tr w:rsidR="00873A02" w:rsidRPr="00CA0DE7" w14:paraId="280FBEC7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1B2E2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Empower Minds, LL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C691A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uzanne Raver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CF1E9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925 ) 784-9659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D48B9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141 Catalina Drive, #159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08FC4E2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LIVERMORE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E8D16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876A8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uzanne@empowerminds.com</w:t>
            </w:r>
          </w:p>
        </w:tc>
      </w:tr>
      <w:tr w:rsidR="00873A02" w:rsidRPr="00CA0DE7" w14:paraId="113017E4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168F1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Energy Performer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7B508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Richard Har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CDEEE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325-9427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52671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951 Scott Stree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474A858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226C0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C553E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rhart@energyperformers.com</w:t>
            </w:r>
          </w:p>
        </w:tc>
      </w:tr>
      <w:tr w:rsidR="00873A02" w:rsidRPr="00CA0DE7" w14:paraId="6E3ACB3F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1132E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Enomik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Business Group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DBE20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Kimone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Goode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79F87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408 ) 406-877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3E88C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80 Swan Way, Suite 275-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051160E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F6360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540B1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kgooden@enomik.com</w:t>
            </w:r>
          </w:p>
        </w:tc>
      </w:tr>
      <w:tr w:rsidR="00873A02" w:rsidRPr="00CA0DE7" w14:paraId="41C71383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9411D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Enpro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Solutions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7C685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R. Maqbool Qadir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BC0DF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925 ) 803-804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70FC0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6500 Dublin Boulevard, Ste 21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5C81419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UBLIN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E9F76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F86EF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Qadir@enprosolutions.com</w:t>
            </w:r>
          </w:p>
        </w:tc>
      </w:tr>
      <w:tr w:rsidR="00873A02" w:rsidRPr="00CA0DE7" w14:paraId="4F3B0EF7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44717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Envirocom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Comm Strategies LL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C2ADA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urlene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Gran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8C2F4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352-7826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FE108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3804 Bancroft Avenu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01CC05A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AN LEANDRO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2650A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EAE40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ggrant@envirocommunications.com</w:t>
            </w:r>
          </w:p>
        </w:tc>
      </w:tr>
      <w:tr w:rsidR="00873A02" w:rsidRPr="00CA0DE7" w14:paraId="71EDFA14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BA056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EnviroIssues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6E1AE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Lynnette Bradbury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0C067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206 ) 922-626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619DB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555 12th Street, Suite 500, Office #52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74EC20B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FDEE7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07164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LBradbury@enviroissues.com</w:t>
            </w:r>
          </w:p>
        </w:tc>
      </w:tr>
      <w:tr w:rsidR="00873A02" w:rsidRPr="00CA0DE7" w14:paraId="7CFF45CD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9FC74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Environmental Risk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ommunicati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ACCBE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ohn Rosengard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183AD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548-557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95E16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121 Tunnel Road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39F53F8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200D9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37352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ohn@erci.com</w:t>
            </w:r>
          </w:p>
        </w:tc>
      </w:tr>
      <w:tr w:rsidR="00873A02" w:rsidRPr="00CA0DE7" w14:paraId="052E0672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25B67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Environmental Safety Servic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D6E4B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ynthia B Martinez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109A9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794-872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0689F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42876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lbrae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Stree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01E781A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FREMONT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6A57D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E7658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ynthia@environmentalsafetysvc.com</w:t>
            </w:r>
          </w:p>
        </w:tc>
      </w:tr>
      <w:tr w:rsidR="00873A02" w:rsidRPr="00CA0DE7" w14:paraId="29D46A1B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B9EB3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EOA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80EEA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on Eisenberg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5132F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832-2852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1C4E6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410 Jackson S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4FF95D4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C30AE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644C6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oneisenberg@eoainc.com</w:t>
            </w:r>
          </w:p>
        </w:tc>
      </w:tr>
      <w:tr w:rsidR="00873A02" w:rsidRPr="00CA0DE7" w14:paraId="73132A7B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F7615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Epigene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International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5EA7D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ohn Al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59BD6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791-1986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C3A0C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37161 Niles Blvd, Suite B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33FD0C3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FREMONT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ADD8C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A1FA7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epigeneint@aol.com</w:t>
            </w:r>
          </w:p>
        </w:tc>
      </w:tr>
      <w:tr w:rsidR="00873A02" w:rsidRPr="00CA0DE7" w14:paraId="2BA72487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519CC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Estoa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, LL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F968D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tephanie Anderso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390B4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243-73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727BB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300 Clay Street, Suite 6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3B01A61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D0B62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BA785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anderson@estoagroup.com</w:t>
            </w:r>
          </w:p>
        </w:tc>
      </w:tr>
      <w:tr w:rsidR="00873A02" w:rsidRPr="00CA0DE7" w14:paraId="62C5256B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312C1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Fact Ques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75D23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Renee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ervo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0E499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545-3228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2B10B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510 3rd Street Suite 101-D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102DCA1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E035C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C3ACB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info@factquestpi.com</w:t>
            </w:r>
          </w:p>
        </w:tc>
      </w:tr>
      <w:tr w:rsidR="00873A02" w:rsidRPr="00CA0DE7" w14:paraId="6EB201A2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39645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Farallon Consulting, LL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CB621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Lori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ettegrew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7E788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879-6804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E19B3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80 Grand Ave, Suite 9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410D841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08B9E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49078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lpettegrew@farallonconsulting.com</w:t>
            </w:r>
          </w:p>
        </w:tc>
      </w:tr>
      <w:tr w:rsidR="00873A02" w:rsidRPr="00CA0DE7" w14:paraId="2E9BACDA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F583E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FAS Servic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D2566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Faith Elizabeth Fuller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48FE8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684-4558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58CCA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593 62nd Stree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4EB0973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6ADD7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67F12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faithefuller@gmail.com</w:t>
            </w:r>
          </w:p>
        </w:tc>
      </w:tr>
      <w:tr w:rsidR="00873A02" w:rsidRPr="00CA0DE7" w14:paraId="3761763C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4303C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Feeney Wireless Californi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F5F18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Ethan Ralsto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40371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888 ) 683-4818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8D4B4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603 Union S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6D8E0DB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09897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DACFC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eralston@feeneywireless.com</w:t>
            </w:r>
          </w:p>
        </w:tc>
      </w:tr>
      <w:tr w:rsidR="00873A02" w:rsidRPr="00CA0DE7" w14:paraId="16B5C0C6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01A22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First Impressions Printing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B6A18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Jennifer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tang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5EF54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784-081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F4AB1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5030 Viking Stree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655371D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HAYWAR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2DD3B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2E0D0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stang@firstimpressionsprinting.com</w:t>
            </w:r>
          </w:p>
        </w:tc>
      </w:tr>
      <w:tr w:rsidR="00873A02" w:rsidRPr="00CA0DE7" w14:paraId="56588773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B1248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Fischer Communication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D221A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Roberta Fischer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621E1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868-335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29666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140 Shattuck Ave., Suite 808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7D4AFFB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02DED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2EA40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obbi@fischercommunications.com</w:t>
            </w:r>
          </w:p>
        </w:tc>
      </w:tr>
      <w:tr w:rsidR="00873A02" w:rsidRPr="00CA0DE7" w14:paraId="21C549F4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5122D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Folstra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B35B3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Folakemi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ladegbami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BE37A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838-692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69B4C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939 Harrison Street, Suite 42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D48BEC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B068B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C6FC2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kemi@folstra.com</w:t>
            </w:r>
          </w:p>
        </w:tc>
      </w:tr>
      <w:tr w:rsidR="00873A02" w:rsidRPr="00CA0DE7" w14:paraId="5D2370B8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B2D5E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Francisco &amp; Associates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C5DF7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oseph Francisco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1A56B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925 ) 785-193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7E2BD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5776 Stoneridge Mall Rd, #32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39656E4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LEASANTON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4DEC9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23669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oef@franciscoandassociates.com</w:t>
            </w:r>
          </w:p>
        </w:tc>
      </w:tr>
      <w:tr w:rsidR="00873A02" w:rsidRPr="00CA0DE7" w14:paraId="3F5DAEEE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A826B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Freeman Fleming Holdings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E209E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wen Garrick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A2D16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251-049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498C7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810 Clay Street, Suite #2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6B9E252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4B318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577CD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wen.garrick@freemanfleming.com</w:t>
            </w:r>
          </w:p>
        </w:tc>
      </w:tr>
      <w:tr w:rsidR="00873A02" w:rsidRPr="00CA0DE7" w14:paraId="3CD173A9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0CC45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Freeman Insurance Services In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D51C5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G. Anthony Freema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AC19A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528-27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62025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035 San Pablo Ave, Suite 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7200FDE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LBAN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869A5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99AEB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g_anthony@freemaninscompany.com</w:t>
            </w:r>
          </w:p>
        </w:tc>
      </w:tr>
      <w:tr w:rsidR="00873A02" w:rsidRPr="00CA0DE7" w14:paraId="626F46A1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4EDC8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Fruge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Psychological Associat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701C5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r. Alexis Green-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Fruge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FBE68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482-3622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C7E0B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300 Clay St., Ste 6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603FF1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D8A1F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88714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info@fpasolutions.com</w:t>
            </w:r>
          </w:p>
        </w:tc>
      </w:tr>
      <w:tr w:rsidR="00873A02" w:rsidRPr="00CA0DE7" w14:paraId="351F3674" w14:textId="77777777" w:rsidTr="003A55C2">
        <w:trPr>
          <w:trHeight w:val="46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F56D0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Future Power Corporation DBA Energy Conservation Option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65480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ahlia Moodi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8989F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647-845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7DA20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66 Franklin Street, Suite 300, Office 317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0CBD478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DB1E0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4DC22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ahlia@ecoptions.biz</w:t>
            </w:r>
          </w:p>
        </w:tc>
      </w:tr>
      <w:tr w:rsidR="00873A02" w:rsidRPr="00CA0DE7" w14:paraId="40402AC3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78CE8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Gardner, Underwood &amp; Bacon LL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9777A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Lisa Smith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D5B8A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444-834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1AA67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440 Broadway, Suite 8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4A718A2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E19B2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BC6A1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lisa.smith@gubllc.com</w:t>
            </w:r>
          </w:p>
        </w:tc>
      </w:tr>
      <w:tr w:rsidR="00873A02" w:rsidRPr="00CA0DE7" w14:paraId="3B843073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B557D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GeeMX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Technologi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F7237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ndrew Steven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17DEE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217 ) 000-181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CEFB8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851 Woodlawn Road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7493C83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LAMEDA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61C29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2333B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ndrews.steve@gmx.com</w:t>
            </w:r>
          </w:p>
        </w:tc>
      </w:tr>
      <w:tr w:rsidR="00873A02" w:rsidRPr="00CA0DE7" w14:paraId="4C3823D2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43895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Genesis Logistics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F9899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cott Mullin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20CA7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476-079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03F1D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4013 Whipple Rd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4961072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UNION CIT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BC19B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1F136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cott.mullins@exel.com</w:t>
            </w:r>
          </w:p>
        </w:tc>
      </w:tr>
      <w:tr w:rsidR="00873A02" w:rsidRPr="00CA0DE7" w14:paraId="52CE42BB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C2FB1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Get It Don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2880D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ill Wasserma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E3BB3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909-3948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929B7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4130 Penniman C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4D63777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A78B4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2580E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ill@letmegetitdone.com</w:t>
            </w:r>
          </w:p>
        </w:tc>
      </w:tr>
      <w:tr w:rsidR="00873A02" w:rsidRPr="00CA0DE7" w14:paraId="105284A4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E2D7A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GetResource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78D63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Nishi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eokule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BF226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936-164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9766C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37488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arsten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Driv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6E4F350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NEWARK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1A800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87083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nishi@getresourceinc.com</w:t>
            </w:r>
          </w:p>
        </w:tc>
      </w:tr>
      <w:tr w:rsidR="00873A02" w:rsidRPr="00CA0DE7" w14:paraId="23851BDE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B7419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Gibson &amp; Associat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5B6E8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aul Gibso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AB3D5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986-099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5D948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300 Clay St., Ste 6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3017583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0A5D4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067A0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aul@gibsonandassociates.com</w:t>
            </w:r>
          </w:p>
        </w:tc>
      </w:tr>
      <w:tr w:rsidR="00873A02" w:rsidRPr="00CA0DE7" w14:paraId="21A1758A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8AD0A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GIS Consultant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72F7E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ruce Joff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9C0D1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238-977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AFE8F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212 Broadway, Suite 61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98997B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D0A37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CD9A3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GIS.Consultants@joffes.com</w:t>
            </w:r>
          </w:p>
        </w:tc>
      </w:tr>
      <w:tr w:rsidR="00873A02" w:rsidRPr="00CA0DE7" w14:paraId="4F19AF97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26EEE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Global Document Solution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A7B72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Rick Owe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297B6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372-174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70E9E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5000 Industrial Blvd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4FCA0C9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HAYWAR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12C16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1502C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rowen@gdocs.com</w:t>
            </w:r>
          </w:p>
        </w:tc>
      </w:tr>
      <w:tr w:rsidR="00873A02" w:rsidRPr="00CA0DE7" w14:paraId="55F8A4DC" w14:textId="77777777" w:rsidTr="00873A0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721F6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Global Investment Company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2A98D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athy Jackso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3555D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835-83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2A7FE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300 Frank H Ogawa Plaza, Suite 254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137AA61B" w14:textId="77777777" w:rsidR="00873A02" w:rsidRPr="00CA0DE7" w:rsidRDefault="00873A02" w:rsidP="00873A0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308B6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B2231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athy@globalinvestmentcompanies.com</w:t>
            </w:r>
          </w:p>
        </w:tc>
      </w:tr>
      <w:tr w:rsidR="00873A02" w:rsidRPr="00CA0DE7" w14:paraId="73DBD367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D969A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Goddess Boot Camp Ministry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B734C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armen West-Jefferso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70EC4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569-489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25DAF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56 Lexington Av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24D971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AN LEANDRO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9F5AB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42705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armen@goddessbootcampministry.com</w:t>
            </w:r>
          </w:p>
        </w:tc>
      </w:tr>
      <w:tr w:rsidR="00873A02" w:rsidRPr="00CA0DE7" w14:paraId="09D4A363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49F98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Government Staffing Associat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F755B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teven Strawser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9F150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446-785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F5BFE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300 Clay Street, Suite 6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71D0A48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519DF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FE74D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teven@govstaff.org</w:t>
            </w:r>
          </w:p>
        </w:tc>
      </w:tr>
      <w:tr w:rsidR="00873A02" w:rsidRPr="00CA0DE7" w14:paraId="6BFEF4EF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8CD38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Graham &amp; Associat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9C7FB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erry Graham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DD8CB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597-135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6C298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71 Sonia Stree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7A81690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7BEC2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4E0AB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erry@grahamslist.com</w:t>
            </w:r>
          </w:p>
        </w:tc>
      </w:tr>
      <w:tr w:rsidR="00873A02" w:rsidRPr="00CA0DE7" w14:paraId="6F46C13C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0773D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Grassetti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Environmental Consulting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F3615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Richard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Grassetti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EADBF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849-2354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06636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7008 Bristol Driv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6B1F84B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3195A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60667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gecons@aol.com</w:t>
            </w:r>
          </w:p>
        </w:tc>
      </w:tr>
      <w:tr w:rsidR="00873A02" w:rsidRPr="00CA0DE7" w14:paraId="7DADEE99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6FFFE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Gray, Greer, Shelby &amp; Vaughn LL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B80F9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elanie Shelby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39E35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855 ) 447-8552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D2C31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737 2nd Street, Unit 101J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2931E6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20F1E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0AA02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mshelby@ggsvllc.com</w:t>
            </w:r>
          </w:p>
        </w:tc>
      </w:tr>
      <w:tr w:rsidR="00873A02" w:rsidRPr="00CA0DE7" w14:paraId="4F2B131D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A75C5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Greenbank Associat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8F547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lice Sung, AIA, LEED AP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A9578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658-806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8F329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17 Greenbank Ave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7B951B0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IEDMONT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9E622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3E681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sung1@gmail.com</w:t>
            </w:r>
          </w:p>
        </w:tc>
      </w:tr>
      <w:tr w:rsidR="00873A02" w:rsidRPr="00CA0DE7" w14:paraId="666A3D8F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892F8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GRM Information Management Sv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F2234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teve Attwood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3FC8E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438-892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0A767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707 W. Tower Rd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170AB4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LAMEDA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84F42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B5903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attwood@grmims.com</w:t>
            </w:r>
          </w:p>
        </w:tc>
      </w:tr>
      <w:tr w:rsidR="00873A02" w:rsidRPr="00CA0DE7" w14:paraId="77E6F984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C87DE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GRM Information Mgmt Servic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92D06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ay Crider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52A05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800 ) 932-3006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DE130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41099 Boyce Road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338CE33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FREMONT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474A4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2B870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crider@grmdocument.com</w:t>
            </w:r>
          </w:p>
        </w:tc>
      </w:tr>
      <w:tr w:rsidR="00873A02" w:rsidRPr="00CA0DE7" w14:paraId="41CC9B21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FF3A1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Gunderson Desig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641EA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ike Gunderso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F8E39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749-0054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3F88B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2033 Clement Avenue,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ldg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31, Ste. 228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126CE08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LAMEDA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E3ACF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53180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ike@gundersondesign.com</w:t>
            </w:r>
          </w:p>
        </w:tc>
      </w:tr>
      <w:tr w:rsidR="00873A02" w:rsidRPr="00CA0DE7" w14:paraId="747E3391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6826B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Gyroscope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A3141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aeryta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Medrano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47E5F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986-011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4D31F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83 Fourth Street, Suite 20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4B83457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C0966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D13F8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aeryta@gyroscopeinc.com</w:t>
            </w:r>
          </w:p>
        </w:tc>
      </w:tr>
      <w:tr w:rsidR="00873A02" w:rsidRPr="00CA0DE7" w14:paraId="6F99BDA5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8D3D9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H &amp; K Mfg Co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814DE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Karen Thompso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978F8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925 ) 828-1659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69453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7112 Village Pkwy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62914AD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UBLIN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0D752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814DF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HKMachine@aol.com</w:t>
            </w:r>
          </w:p>
        </w:tc>
      </w:tr>
      <w:tr w:rsidR="00873A02" w:rsidRPr="00CA0DE7" w14:paraId="16A701F7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0D61D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HANKINS ASSOCIATES IN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70767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ONNA HANKIN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7D6D9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271-807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E2738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3525 LAKE SHORE AV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7976DFE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977CA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F5616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taxdis@comcast.net</w:t>
            </w:r>
          </w:p>
        </w:tc>
      </w:tr>
      <w:tr w:rsidR="00873A02" w:rsidRPr="00CA0DE7" w14:paraId="66635209" w14:textId="77777777" w:rsidTr="003A55C2">
        <w:trPr>
          <w:trHeight w:val="46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032E2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Hanserd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Ventures LLC DBA: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Hanserd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Health Care Solution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0D9A2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Jessica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Hanserd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E0A9A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987-8484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D96EC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518 Leimert Blvd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0E7C36A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903C6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22A6B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essica@hanserdhcsolutions.com</w:t>
            </w:r>
          </w:p>
        </w:tc>
      </w:tr>
      <w:tr w:rsidR="00873A02" w:rsidRPr="00CA0DE7" w14:paraId="74821418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4F180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Harshwal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&amp; Company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58DE6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anwar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Harshwal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59729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452-505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8E85F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7677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port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St, Suite 46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40B53C0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CAB58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D5F76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anwar@harshwal.com</w:t>
            </w:r>
          </w:p>
        </w:tc>
      </w:tr>
      <w:tr w:rsidR="00873A02" w:rsidRPr="00CA0DE7" w14:paraId="426A4CC3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49D47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Hatchuel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Tabernik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and Associat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684A2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Russell Lobar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F2404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559-319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98591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560 9th Street, Suite 21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E9E2F1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0F1CE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C90FA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rlobar@htaconsulting.com</w:t>
            </w:r>
          </w:p>
        </w:tc>
      </w:tr>
      <w:tr w:rsidR="00873A02" w:rsidRPr="00CA0DE7" w14:paraId="11CA75BD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0FBF8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Hattin Construction Management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33DDC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Roosevelt Hatti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D03AE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832-58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7029A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300 Frank H. Ogawa Plaza, Ste 239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42F9AF1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E3E78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6F883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rh@hattincm.com</w:t>
            </w:r>
          </w:p>
        </w:tc>
      </w:tr>
      <w:tr w:rsidR="00873A02" w:rsidRPr="00CA0DE7" w14:paraId="56996BF8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13848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Healing Our Village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CF7FE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wen Garrick MD, MB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6B042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251-049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8C403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810 Clay Street, Suite 2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3087455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C9EAE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E0654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rgarrick@healingourvillage.com</w:t>
            </w:r>
          </w:p>
        </w:tc>
      </w:tr>
      <w:tr w:rsidR="00873A02" w:rsidRPr="00CA0DE7" w14:paraId="7BB73411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CFDE8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Health Equity Partnership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98241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Nancy Hallora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AEC5F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847-383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EDE67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614 Grand Ave, #4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5AAED9C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5F8B9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83789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nshalloran@sonic.net</w:t>
            </w:r>
          </w:p>
        </w:tc>
      </w:tr>
      <w:tr w:rsidR="00873A02" w:rsidRPr="00CA0DE7" w14:paraId="7F5C8BF6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55606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Hess Art Advisory &amp; Appraisal Grp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5F568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laudia W. Hes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88865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925 ) 997-813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95874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2519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Larrikeet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Ct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73745F7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LEASANTON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EADBF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DC52A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hessartappraisal@gmail.com</w:t>
            </w:r>
          </w:p>
        </w:tc>
      </w:tr>
      <w:tr w:rsidR="00873A02" w:rsidRPr="00CA0DE7" w14:paraId="4803049D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7269C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HFS Consultant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50080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at Sinclair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50B22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768-0066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CEA82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505 Fourteenth St., 5th floor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7A16C0C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E8ADA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51B11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ats@hfsconsultants.com</w:t>
            </w:r>
          </w:p>
        </w:tc>
      </w:tr>
      <w:tr w:rsidR="00873A02" w:rsidRPr="00CA0DE7" w14:paraId="48A0ADAA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D4C54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Hixson &amp; Associat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A181F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teven Hixso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03077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834-2558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4339C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389 Bellevue Avenu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F0D3CD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32BEB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1891D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teve@hixsonpm.com</w:t>
            </w:r>
          </w:p>
        </w:tc>
      </w:tr>
      <w:tr w:rsidR="00873A02" w:rsidRPr="00CA0DE7" w14:paraId="47E3F280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333F8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Hope Consulting Group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19FA8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Lianne Hop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AD2C5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650 ) 703-8847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8AE5E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3608 Laguna Avenu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CA21EF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AB9FA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0D9A4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lianne@hopeconsultinggroup.com</w:t>
            </w:r>
          </w:p>
        </w:tc>
      </w:tr>
      <w:tr w:rsidR="00873A02" w:rsidRPr="00CA0DE7" w14:paraId="21CB51FA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DB039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HR Ideas, LL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24E78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eisy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Bach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D3310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925 ) 556-4404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0CFDE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1844 Dublin Blvd., Ste. 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6B76BE9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UBLIN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AC853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6402C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bach@hrideas.com</w:t>
            </w:r>
          </w:p>
        </w:tc>
      </w:tr>
      <w:tr w:rsidR="00873A02" w:rsidRPr="00CA0DE7" w14:paraId="53573831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14BAD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Ijichi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Perkins &amp; Associat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4F92F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Karen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Ijichi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Perkin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C683B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531-968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B8103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823 Steinmetz Way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7F522CA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7B805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AB57E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kiperkins@sbcglobal.net</w:t>
            </w:r>
          </w:p>
        </w:tc>
      </w:tr>
      <w:tr w:rsidR="00873A02" w:rsidRPr="00CA0DE7" w14:paraId="7F743A0E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13876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Indigo Systems LL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3DEE2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Umesh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udaney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E549E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757-804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51A5B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4 Anchor Drive, #44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404F6C8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EMERYVILLE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2FAB7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59148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ududaney@yahoo.com</w:t>
            </w:r>
          </w:p>
        </w:tc>
      </w:tr>
      <w:tr w:rsidR="00873A02" w:rsidRPr="00CA0DE7" w14:paraId="0775A8C8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E416D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Infocus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Consulting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4CCB0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hristine Stoner-Mertz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14FF9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663-72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9D307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615 Broadway, Suite 14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435960C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2B5CB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64FE1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hris@gettinginfocus.com</w:t>
            </w:r>
          </w:p>
        </w:tc>
      </w:tr>
      <w:tr w:rsidR="00873A02" w:rsidRPr="00CA0DE7" w14:paraId="304B3A25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D8B90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InFocus Safety Solutions In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3E259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Khoi Nguye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35F87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384-5728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89AD7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4355 Technology Drive Unit B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6CCFBB7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LIVERMORE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6AD66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4709A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khoi@infocus-Safety.com</w:t>
            </w:r>
          </w:p>
        </w:tc>
      </w:tr>
      <w:tr w:rsidR="00873A02" w:rsidRPr="00CA0DE7" w14:paraId="004628C5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02606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INFONETICA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3A1E4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Mahesh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attatraya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akwale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A833C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925 ) 786-386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D6422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921 Moreno Av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8B510F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LEASANTON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78C32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AA3F2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rfp@infoneticainc.com</w:t>
            </w:r>
          </w:p>
        </w:tc>
      </w:tr>
      <w:tr w:rsidR="00873A02" w:rsidRPr="00CA0DE7" w14:paraId="53858209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96C05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Innovations in Public Health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5EB5D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ulie Williamso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7292E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823-720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79AE2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4618 Belfast Ave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691B2E5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E8CF6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0297C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wwilliamson510@gmail.com</w:t>
            </w:r>
          </w:p>
        </w:tc>
      </w:tr>
      <w:tr w:rsidR="00873A02" w:rsidRPr="00CA0DE7" w14:paraId="1BBE1A49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DA7DD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Inspire Consulting Group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19A00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Grace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Uwadiale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1C217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925 ) 485-5129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3D1A5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6210 Stoneridge Mall Road, Suite 12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7F2941D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LEASANTON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FD036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73923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grace@inspireconsult.com</w:t>
            </w:r>
          </w:p>
        </w:tc>
      </w:tr>
      <w:tr w:rsidR="00873A02" w:rsidRPr="00CA0DE7" w14:paraId="47FA53E5" w14:textId="77777777" w:rsidTr="003A55C2">
        <w:trPr>
          <w:trHeight w:val="46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031A3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Inter-City Printing Co Inc DBA Madison Street Pres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10A21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aul Murai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263EF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451-477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4A6D0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614 Madison Stree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1244D96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5B9BB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C32F4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aul@madisonstreetpress.com</w:t>
            </w:r>
          </w:p>
        </w:tc>
      </w:tr>
      <w:tr w:rsidR="00873A02" w:rsidRPr="00CA0DE7" w14:paraId="2C04AF73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71577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Intergrated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Talent Solutions Inc DBA Vivo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36A52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arilyn Weinstei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6A0F2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925 ) 271-68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D4F48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7901 Stoneridge Drive, Suite 50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36B6E92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LEASANTON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BDA95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9D564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arilyn.weinstein@vivoinc.com</w:t>
            </w:r>
          </w:p>
        </w:tc>
      </w:tr>
      <w:tr w:rsidR="00873A02" w:rsidRPr="00CA0DE7" w14:paraId="41735677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CBA2B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Intrepid Ascent LL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2D714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ark Elso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5FE99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415 ) 533-883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9036A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120 University Ave, #722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488E1F0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83DE3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7ADCB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ark@intrepidascent.com</w:t>
            </w:r>
          </w:p>
        </w:tc>
      </w:tr>
      <w:tr w:rsidR="00873A02" w:rsidRPr="00CA0DE7" w14:paraId="62D43F2F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C8ED3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IPA Planning Solutions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415CF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Ineda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Adesany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97CDC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839-455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BE98D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446 17th St., Ste 20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05F9935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675C1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303E5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ipa@facmania.com</w:t>
            </w:r>
          </w:p>
        </w:tc>
      </w:tr>
      <w:tr w:rsidR="00873A02" w:rsidRPr="00CA0DE7" w14:paraId="63A66BCF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88D51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Iron Mountain Incorporated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6416E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Steve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Pascucci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D0125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415 ) 867-0337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5D16D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6933 Preston Ave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7C42BBA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LIVERMORE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6E02C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72C96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teve.Pascucci@ironmountain.com</w:t>
            </w:r>
          </w:p>
        </w:tc>
      </w:tr>
      <w:tr w:rsidR="00873A02" w:rsidRPr="00CA0DE7" w14:paraId="67CDE1E3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82BEC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Isobel White Consulting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DE160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Isobel Whit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FF47A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828-3554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6BFAD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734 Francisco Stree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43825CD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0D5C2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85670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isobelwhite1@gmail.com</w:t>
            </w:r>
          </w:p>
        </w:tc>
      </w:tr>
      <w:tr w:rsidR="00873A02" w:rsidRPr="00CA0DE7" w14:paraId="5890EFE3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5FAEB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J. Haynes Enterpris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BE4F8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Gwendolyn McClai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FD34C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470-351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DF58A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3357 Shawn Way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5B585FF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HAYWAR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5B4FB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DCFAD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gwendolyn@jhaynesenterprises.com</w:t>
            </w:r>
          </w:p>
        </w:tc>
      </w:tr>
      <w:tr w:rsidR="00873A02" w:rsidRPr="00CA0DE7" w14:paraId="67A94CA7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4FBE1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J.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iakoda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Taylor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3D58E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J.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iakoda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Taylor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88146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666-0839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8434C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137 Hearst Ave, Apt. D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3AEA4D7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B1337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0D134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iakoda@fierceallies.com</w:t>
            </w:r>
          </w:p>
        </w:tc>
      </w:tr>
      <w:tr w:rsidR="00873A02" w:rsidRPr="00CA0DE7" w14:paraId="32AE7F01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EE95E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Jackson Project Servic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F9CD0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Lawrence Jackso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3C81E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770-934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4F6EE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43511 Southerland Way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435D74E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FREMONT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B4AA3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4B454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larryj@jacksonprojectservices.com</w:t>
            </w:r>
          </w:p>
        </w:tc>
      </w:tr>
      <w:tr w:rsidR="00873A02" w:rsidRPr="00CA0DE7" w14:paraId="06621E27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4B0FA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aharas</w:t>
            </w:r>
            <w:proofErr w:type="spellEnd"/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A4155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Nedir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Bey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D29F5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593-8368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36A69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023 - 46th Avenu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00A0CEB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7D5C5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40A76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nedirbey@yahoo.com</w:t>
            </w:r>
          </w:p>
        </w:tc>
      </w:tr>
      <w:tr w:rsidR="00873A02" w:rsidRPr="00CA0DE7" w14:paraId="5EB566E9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2B7B3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James Leadership Group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23881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Kenneth Jam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278A9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415 ) 609-3512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FC358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3 Mission Hill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779DFC6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96B31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C1F3D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kenneth@jamesleadershipgroup.com</w:t>
            </w:r>
          </w:p>
        </w:tc>
      </w:tr>
      <w:tr w:rsidR="00873A02" w:rsidRPr="00CA0DE7" w14:paraId="18EE97DE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39F2A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Jay Crawford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1DD93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ay Crawford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23CF6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792-1919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D87EF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7153 Arbeau Driv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3A8B3CF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NEWARK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FBAC3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9C803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aycrawford@sbcglobal.net</w:t>
            </w:r>
          </w:p>
        </w:tc>
      </w:tr>
      <w:tr w:rsidR="00873A02" w:rsidRPr="00CA0DE7" w14:paraId="69F8DA9C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44DEB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Jayne William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21D04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ayne William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3F0E0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650 ) 279-7976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0AEAA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670 Brooklyn Av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54D8F21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C4C01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8C7F3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ayne@jaynesbrains.com</w:t>
            </w:r>
          </w:p>
        </w:tc>
      </w:tr>
      <w:tr w:rsidR="00873A02" w:rsidRPr="00CA0DE7" w14:paraId="0C7B5E16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E7820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Jenkins, Gales &amp; Martinez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73AA2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Ryan Gal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532D5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310 ) 645-056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FF9C5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901 Harrison Street, Suite 110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C1E0D8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AA06F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E97D5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rgales@jgminc.com</w:t>
            </w:r>
          </w:p>
        </w:tc>
      </w:tr>
      <w:tr w:rsidR="00873A02" w:rsidRPr="00CA0DE7" w14:paraId="2EBB80B3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D52AC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Jerry Lew &amp; Associat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D7551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erry Lew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E7EE6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415 ) 860-529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B1D53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55 Santa Clara Ave, Ste 230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634D52C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CA3A9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CF534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ayella@aol.com</w:t>
            </w:r>
          </w:p>
        </w:tc>
      </w:tr>
      <w:tr w:rsidR="00873A02" w:rsidRPr="00CA0DE7" w14:paraId="2F1039E7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4510B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eskell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9E42F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Rakesh Shah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7B264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795-7222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78BFC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37600 Central Court, Suite 21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5661CF1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NEWARK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1AB9A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30E00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rshah@jeskell.com</w:t>
            </w:r>
          </w:p>
        </w:tc>
      </w:tr>
      <w:tr w:rsidR="00873A02" w:rsidRPr="00CA0DE7" w14:paraId="50B18E40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8A167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JLW CONSULTING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8CB69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ENNIFER LYNN WHALEY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46DCB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202 ) 841-901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8E771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334 ORDWAY STREE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7A7C0EB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E50E4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81E16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MLW@MAC.COM</w:t>
            </w:r>
          </w:p>
        </w:tc>
      </w:tr>
      <w:tr w:rsidR="00873A02" w:rsidRPr="00CA0DE7" w14:paraId="703A9EFD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AB18E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Joel Ginsberg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E7F04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oel Ginsberg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F88AE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415 ) 613-563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F5E74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924 Harper Stree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61B7934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A9D07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870E4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oelginsberg@gmail.com</w:t>
            </w:r>
          </w:p>
        </w:tc>
      </w:tr>
      <w:tr w:rsidR="00873A02" w:rsidRPr="00CA0DE7" w14:paraId="11CA9566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F245E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John Ford and Associat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714BD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ohn Ford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787B6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632-6192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22427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7405 Sunkist Driv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F5D476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8B7F2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0598F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ohn@johnford.com</w:t>
            </w:r>
          </w:p>
        </w:tc>
      </w:tr>
      <w:tr w:rsidR="00873A02" w:rsidRPr="00CA0DE7" w14:paraId="292DC836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D2371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Jones Psychological Servic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97EFF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argaret Jon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DE315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221-623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18E46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333 Estudillo Ave, Suite 201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71FF038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SAN LEANDRO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84B01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A25F4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drjones.margaret@gmail.com</w:t>
            </w:r>
          </w:p>
        </w:tc>
      </w:tr>
      <w:tr w:rsidR="00873A02" w:rsidRPr="00CA0DE7" w14:paraId="582C8D05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6699E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JPG Consultant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2B2E6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ulie Posadas Guzma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9FE61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931-627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4A841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470 27th Street #22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60BAB69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B4380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59696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cg@jpgconsultants.com</w:t>
            </w:r>
          </w:p>
        </w:tc>
      </w:tr>
      <w:tr w:rsidR="00873A02" w:rsidRPr="00CA0DE7" w14:paraId="77C75787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2AF06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JS Communication Consulting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55755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essica Scully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84315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282-488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66F96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100 Longridge Road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6E79DF5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A1C64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A0180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essica@jscommconsulting.com</w:t>
            </w:r>
          </w:p>
        </w:tc>
      </w:tr>
      <w:tr w:rsidR="00873A02" w:rsidRPr="00CA0DE7" w14:paraId="6255D8A1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75C7DC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unious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Williams Consulting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81197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unious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William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BABC3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213-3438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D2E5C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5621 Picardy Drive 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08C6717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CB309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6D25F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uniouswilliamsjr@gmail.com</w:t>
            </w:r>
          </w:p>
        </w:tc>
      </w:tr>
      <w:tr w:rsidR="00873A02" w:rsidRPr="00CA0DE7" w14:paraId="0AA374E6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64944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Just Cities, LLC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98F79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argaretta Li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5FB54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409-865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BB031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001 Ashby Avenu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1D728B7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BF864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54F0B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argaretta@justcities.work</w:t>
            </w:r>
            <w:proofErr w:type="spellEnd"/>
          </w:p>
        </w:tc>
      </w:tr>
      <w:tr w:rsidR="00873A02" w:rsidRPr="00CA0DE7" w14:paraId="4C4A4FD6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C85BE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 Justice Benefits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7B215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Kelsey Fry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BAA75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972) 406-3707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B2E9A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711 East Beltline Road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1FB9BFB3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oppell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BF352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TX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B25A9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kfrye@jbi-ltd.com</w:t>
            </w:r>
          </w:p>
        </w:tc>
      </w:tr>
      <w:tr w:rsidR="00873A02" w:rsidRPr="00CA0DE7" w14:paraId="3A1A3A4F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E59DA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 Justice Benefits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DF0D5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ark Robinso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101A2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972) 406-3772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C8FA15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1711 East Beltline Road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D2EA0E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Coppell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01BB9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TX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94735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mrobinson@jbi-ltd.com</w:t>
            </w:r>
          </w:p>
        </w:tc>
      </w:tr>
      <w:tr w:rsidR="00873A02" w:rsidRPr="00CA0DE7" w14:paraId="685CA1F3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3BB0C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JWC Urban Desig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F9B87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ay Claiborn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26252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841-216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6B983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70 Twain Avenu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4ABC44E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C75F0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35431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jclaib@lmi.net</w:t>
            </w:r>
          </w:p>
        </w:tc>
      </w:tr>
      <w:tr w:rsidR="00873A02" w:rsidRPr="00CA0DE7" w14:paraId="76E58E2B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BDCF3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K. Iwata Associates, Inc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C2D54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Kay Iwat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7C16E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471-7840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86574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32466 Monterey Driv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78D0338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UNION CIT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6E843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19412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kay@kiwata.com</w:t>
            </w:r>
          </w:p>
        </w:tc>
      </w:tr>
      <w:tr w:rsidR="00873A02" w:rsidRPr="00CA0DE7" w14:paraId="199D7C48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8C0460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K.J. Hurley and Associate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90C15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Kathleen Hurley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56517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652-9852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7F3B4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6114 LaSalle, #307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7712342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8F905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25F7B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kjhurley77@aol.com</w:t>
            </w:r>
          </w:p>
        </w:tc>
      </w:tr>
      <w:tr w:rsidR="00873A02" w:rsidRPr="00CA0DE7" w14:paraId="11E4D33C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B5843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Kaisa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Healthcare Solution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9EE6D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lka Patel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0A6EF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312 ) 498-6263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4EED2A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543 Merritt Avenu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FED476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886B8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B50DF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alka@kaisahealthcare.com</w:t>
            </w:r>
          </w:p>
        </w:tc>
      </w:tr>
      <w:tr w:rsidR="00873A02" w:rsidRPr="00CA0DE7" w14:paraId="53337B4E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8861DE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  Karen </w:t>
            </w:r>
            <w:proofErr w:type="spellStart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Ljichi</w:t>
            </w:r>
            <w:proofErr w:type="spellEnd"/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Perkin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1F368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Karen Perkin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7C7BD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531-9685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A7BEE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823 Steinmetz Way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29543914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E89D6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9A9AD9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kiperkins@sbcglobal.net</w:t>
            </w:r>
          </w:p>
        </w:tc>
      </w:tr>
      <w:tr w:rsidR="00873A02" w:rsidRPr="00CA0DE7" w14:paraId="1953F3AC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0E3E9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Kate Harrison Consulting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833BB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Kate Harrison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96727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524-2154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B2CFD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2043 Lincoln St.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5BDB7DEF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B2127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B39B27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kate@kateharrisonconsulting.com</w:t>
            </w:r>
          </w:p>
        </w:tc>
      </w:tr>
      <w:tr w:rsidR="00873A02" w:rsidRPr="00CA0DE7" w14:paraId="63D34ED1" w14:textId="77777777" w:rsidTr="003A55C2">
        <w:trPr>
          <w:trHeight w:val="230"/>
        </w:trPr>
        <w:tc>
          <w:tcPr>
            <w:tcW w:w="714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B7D26B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  Katharine Gal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1030E8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Katharine Gal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310C8D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( 510 ) 710-9176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BB2FA6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936 Hearst Ave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bottom"/>
            <w:hideMark/>
          </w:tcPr>
          <w:p w14:paraId="5B1FD682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BERKELEY</w:t>
            </w:r>
          </w:p>
        </w:tc>
        <w:tc>
          <w:tcPr>
            <w:tcW w:w="71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525F2" w14:textId="77777777" w:rsidR="00873A02" w:rsidRPr="00CA0DE7" w:rsidRDefault="00873A02" w:rsidP="003A55C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3DA441" w14:textId="77777777" w:rsidR="00873A02" w:rsidRPr="00CA0DE7" w:rsidRDefault="00873A02" w:rsidP="003A55C2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CA0DE7">
              <w:rPr>
                <w:rFonts w:ascii="Arial Narrow" w:hAnsi="Arial Narrow" w:cs="Arial"/>
                <w:color w:val="000000"/>
                <w:sz w:val="18"/>
                <w:szCs w:val="18"/>
              </w:rPr>
              <w:t>kgaleconsulting@sbcglobal.net</w:t>
            </w:r>
          </w:p>
        </w:tc>
      </w:tr>
    </w:tbl>
    <w:p w14:paraId="3C8395D9" w14:textId="77777777" w:rsidR="00873A02" w:rsidRDefault="00873A02" w:rsidP="00873A02"/>
    <w:p w14:paraId="43911A01" w14:textId="309F702E" w:rsidR="00873A02" w:rsidRDefault="00873A02" w:rsidP="00873A02">
      <w:pPr>
        <w:spacing w:after="240"/>
        <w:rPr>
          <w:rFonts w:ascii="Calibri" w:hAnsi="Calibri" w:cs="Calibri"/>
          <w:szCs w:val="26"/>
        </w:rPr>
      </w:pPr>
    </w:p>
    <w:p w14:paraId="6F9F6A0D" w14:textId="51B470A7" w:rsidR="00873A02" w:rsidRDefault="00873A02" w:rsidP="00873A02">
      <w:pPr>
        <w:spacing w:after="240"/>
        <w:rPr>
          <w:rFonts w:ascii="Calibri" w:hAnsi="Calibri" w:cs="Calibri"/>
          <w:szCs w:val="26"/>
        </w:rPr>
      </w:pPr>
    </w:p>
    <w:p w14:paraId="1252A14B" w14:textId="77777777" w:rsidR="00873A02" w:rsidRPr="00873A02" w:rsidRDefault="00873A02" w:rsidP="00873A02">
      <w:pPr>
        <w:spacing w:after="240"/>
        <w:rPr>
          <w:rFonts w:ascii="Calibri" w:hAnsi="Calibri" w:cs="Calibri"/>
          <w:szCs w:val="26"/>
        </w:rPr>
      </w:pPr>
    </w:p>
    <w:sectPr w:rsidR="00873A02" w:rsidRPr="00873A02" w:rsidSect="00495F8A">
      <w:footerReference w:type="default" r:id="rId23"/>
      <w:pgSz w:w="15840" w:h="12240" w:orient="landscape" w:code="1"/>
      <w:pgMar w:top="432" w:right="1710" w:bottom="810" w:left="720" w:header="90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7C2BC6" w14:textId="77777777" w:rsidR="00CE7DD0" w:rsidRDefault="00CE7DD0">
      <w:r>
        <w:separator/>
      </w:r>
    </w:p>
  </w:endnote>
  <w:endnote w:type="continuationSeparator" w:id="0">
    <w:p w14:paraId="2CF5EFF4" w14:textId="77777777" w:rsidR="00CE7DD0" w:rsidRDefault="00CE7D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C9268" w14:textId="77777777" w:rsidR="00530140" w:rsidRPr="008F1AC7" w:rsidRDefault="00530140" w:rsidP="00741E10">
    <w:pPr>
      <w:jc w:val="right"/>
      <w:rPr>
        <w:rFonts w:ascii="Calibri" w:hAnsi="Calibri" w:cs="Calibri"/>
        <w:sz w:val="20"/>
      </w:rPr>
    </w:pPr>
    <w:r w:rsidRPr="008F1AC7">
      <w:rPr>
        <w:rFonts w:ascii="Calibri" w:hAnsi="Calibri" w:cs="Calibri"/>
        <w:sz w:val="20"/>
      </w:rPr>
      <w:t>R</w:t>
    </w:r>
    <w:r>
      <w:rPr>
        <w:rFonts w:ascii="Calibri" w:hAnsi="Calibri" w:cs="Calibri"/>
        <w:sz w:val="20"/>
      </w:rPr>
      <w:t>FP</w:t>
    </w:r>
    <w:r w:rsidRPr="008F1AC7">
      <w:rPr>
        <w:rFonts w:ascii="Calibri" w:hAnsi="Calibri" w:cs="Calibri"/>
        <w:sz w:val="20"/>
      </w:rPr>
      <w:t xml:space="preserve"> No. </w:t>
    </w:r>
    <w:r>
      <w:rPr>
        <w:rFonts w:ascii="Calibri" w:hAnsi="Calibri" w:cs="Calibri"/>
        <w:sz w:val="20"/>
      </w:rPr>
      <w:t>900977</w:t>
    </w:r>
    <w:r w:rsidRPr="008F1AC7">
      <w:rPr>
        <w:rFonts w:ascii="Calibri" w:hAnsi="Calibri" w:cs="Calibri"/>
        <w:sz w:val="20"/>
      </w:rPr>
      <w:t xml:space="preserve">, Addendum No. </w:t>
    </w:r>
    <w:r>
      <w:rPr>
        <w:rFonts w:ascii="Calibri" w:hAnsi="Calibri" w:cs="Calibri"/>
        <w:sz w:val="20"/>
      </w:rPr>
      <w:t>2</w:t>
    </w:r>
    <w:r w:rsidRPr="008F1AC7">
      <w:rPr>
        <w:rFonts w:ascii="Calibri" w:hAnsi="Calibri" w:cs="Calibri"/>
        <w:sz w:val="20"/>
      </w:rPr>
      <w:t xml:space="preserve"> </w:t>
    </w:r>
  </w:p>
  <w:p w14:paraId="1BD96984" w14:textId="77777777" w:rsidR="00530140" w:rsidRDefault="00530140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D34403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95847" w14:textId="77777777" w:rsidR="009224B5" w:rsidRDefault="009224B5" w:rsidP="009224B5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</w:rPr>
    </w:pPr>
  </w:p>
  <w:p w14:paraId="354C67D9" w14:textId="77777777" w:rsidR="00530140" w:rsidRPr="009224B5" w:rsidRDefault="009224B5" w:rsidP="009224B5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  <w:u w:val="single"/>
      </w:rPr>
    </w:pPr>
    <w:r w:rsidRPr="009224B5">
      <w:rPr>
        <w:rFonts w:ascii="Calibri" w:hAnsi="Calibri" w:cs="Calibri"/>
        <w:sz w:val="20"/>
      </w:rPr>
      <w:t>R</w:t>
    </w:r>
    <w:r w:rsidR="002568B0">
      <w:rPr>
        <w:rFonts w:ascii="Calibri" w:hAnsi="Calibri" w:cs="Calibri"/>
        <w:sz w:val="20"/>
      </w:rPr>
      <w:t>ev. 8/</w:t>
    </w:r>
    <w:r w:rsidR="000655C4">
      <w:rPr>
        <w:rFonts w:ascii="Calibri" w:hAnsi="Calibri" w:cs="Calibri"/>
        <w:sz w:val="20"/>
      </w:rPr>
      <w:t>2</w:t>
    </w:r>
    <w:r w:rsidR="009A343C">
      <w:rPr>
        <w:rFonts w:ascii="Calibri" w:hAnsi="Calibri" w:cs="Calibri"/>
        <w:sz w:val="20"/>
      </w:rPr>
      <w:t>5</w:t>
    </w:r>
    <w:r w:rsidRPr="009224B5">
      <w:rPr>
        <w:rFonts w:ascii="Calibri" w:hAnsi="Calibri" w:cs="Calibri"/>
        <w:sz w:val="20"/>
      </w:rPr>
      <w:t>/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E08A5" w14:textId="77777777" w:rsidR="000655C4" w:rsidRDefault="000655C4" w:rsidP="000655C4">
    <w:pPr>
      <w:tabs>
        <w:tab w:val="right" w:pos="10980"/>
      </w:tabs>
      <w:rPr>
        <w:rFonts w:ascii="Calibri" w:hAnsi="Calibri" w:cs="Calibri"/>
        <w:sz w:val="20"/>
      </w:rPr>
    </w:pPr>
  </w:p>
  <w:p w14:paraId="213E87D9" w14:textId="019675F9" w:rsidR="000655C4" w:rsidRPr="008F1AC7" w:rsidRDefault="000655C4" w:rsidP="000655C4">
    <w:pPr>
      <w:tabs>
        <w:tab w:val="right" w:pos="1098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>Rev. 8/2</w:t>
    </w:r>
    <w:r w:rsidR="009A343C">
      <w:rPr>
        <w:rFonts w:ascii="Calibri" w:hAnsi="Calibri" w:cs="Calibri"/>
        <w:sz w:val="20"/>
      </w:rPr>
      <w:t>5</w:t>
    </w:r>
    <w:r w:rsidRPr="009224B5">
      <w:rPr>
        <w:rFonts w:ascii="Calibri" w:hAnsi="Calibri" w:cs="Calibri"/>
        <w:sz w:val="20"/>
      </w:rPr>
      <w:t>/2021</w:t>
    </w:r>
    <w:r>
      <w:rPr>
        <w:rFonts w:ascii="Calibri" w:hAnsi="Calibri" w:cs="Calibri"/>
        <w:color w:val="FF0000"/>
        <w:sz w:val="20"/>
      </w:rPr>
      <w:t xml:space="preserve"> </w:t>
    </w:r>
    <w:r>
      <w:rPr>
        <w:rFonts w:ascii="Calibri" w:hAnsi="Calibri" w:cs="Calibri"/>
        <w:color w:val="FF0000"/>
        <w:sz w:val="20"/>
      </w:rPr>
      <w:tab/>
    </w:r>
    <w:r w:rsidRPr="00465CE3">
      <w:rPr>
        <w:rFonts w:ascii="Calibri" w:hAnsi="Calibri" w:cs="Calibri"/>
        <w:sz w:val="20"/>
      </w:rPr>
      <w:t>RFQ No. 90</w:t>
    </w:r>
    <w:r w:rsidR="00465CE3" w:rsidRPr="00465CE3">
      <w:rPr>
        <w:rFonts w:ascii="Calibri" w:hAnsi="Calibri" w:cs="Calibri"/>
        <w:sz w:val="20"/>
      </w:rPr>
      <w:t>2204</w:t>
    </w:r>
    <w:r w:rsidRPr="008F1AC7">
      <w:rPr>
        <w:rFonts w:ascii="Calibri" w:hAnsi="Calibri" w:cs="Calibri"/>
        <w:sz w:val="20"/>
      </w:rPr>
      <w:t xml:space="preserve">, </w:t>
    </w:r>
    <w:r>
      <w:rPr>
        <w:rFonts w:ascii="Calibri" w:hAnsi="Calibri" w:cs="Calibri"/>
        <w:sz w:val="20"/>
      </w:rPr>
      <w:t>Bidders Conference Attendees List</w:t>
    </w:r>
    <w:r w:rsidRPr="008F1AC7">
      <w:rPr>
        <w:rFonts w:ascii="Calibri" w:hAnsi="Calibri" w:cs="Calibri"/>
        <w:sz w:val="20"/>
      </w:rPr>
      <w:t xml:space="preserve"> </w:t>
    </w:r>
  </w:p>
  <w:p w14:paraId="76EE4481" w14:textId="77777777" w:rsidR="000655C4" w:rsidRPr="008F1AC7" w:rsidRDefault="000655C4" w:rsidP="000655C4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9A343C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 w:rsidR="009A343C">
      <w:rPr>
        <w:rFonts w:ascii="Calibri" w:hAnsi="Calibri" w:cs="Calibri"/>
        <w:sz w:val="20"/>
      </w:rPr>
      <w:fldChar w:fldCharType="begin"/>
    </w:r>
    <w:r w:rsidR="009A343C">
      <w:rPr>
        <w:rFonts w:ascii="Calibri" w:hAnsi="Calibri" w:cs="Calibri"/>
        <w:sz w:val="20"/>
      </w:rPr>
      <w:instrText xml:space="preserve"> NUMPAGES  \# "0" \* Arabic  \* MERGEFORMAT </w:instrText>
    </w:r>
    <w:r w:rsidR="009A343C">
      <w:rPr>
        <w:rFonts w:ascii="Calibri" w:hAnsi="Calibri" w:cs="Calibri"/>
        <w:sz w:val="20"/>
      </w:rPr>
      <w:fldChar w:fldCharType="separate"/>
    </w:r>
    <w:r w:rsidR="009A343C">
      <w:rPr>
        <w:rFonts w:ascii="Calibri" w:hAnsi="Calibri" w:cs="Calibri"/>
        <w:noProof/>
        <w:sz w:val="20"/>
      </w:rPr>
      <w:t>3</w:t>
    </w:r>
    <w:r w:rsidR="009A343C">
      <w:rPr>
        <w:rFonts w:ascii="Calibri" w:hAnsi="Calibri" w:cs="Calibri"/>
        <w:sz w:val="20"/>
      </w:rPr>
      <w:fldChar w:fldCharType="end"/>
    </w:r>
  </w:p>
  <w:p w14:paraId="2DC6FD4E" w14:textId="77777777" w:rsidR="00530140" w:rsidRPr="000655C4" w:rsidRDefault="00530140" w:rsidP="000655C4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86878" w14:textId="77777777" w:rsidR="009224B5" w:rsidRDefault="009224B5" w:rsidP="009224B5">
    <w:pPr>
      <w:tabs>
        <w:tab w:val="right" w:pos="10800"/>
      </w:tabs>
      <w:rPr>
        <w:rFonts w:ascii="Calibri" w:hAnsi="Calibri" w:cs="Calibri"/>
        <w:sz w:val="20"/>
      </w:rPr>
    </w:pPr>
  </w:p>
  <w:p w14:paraId="361C9E2F" w14:textId="77777777" w:rsidR="00530140" w:rsidRPr="008F1AC7" w:rsidRDefault="002568B0" w:rsidP="009224B5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>Rev. 8/</w:t>
    </w:r>
    <w:r w:rsidR="000655C4">
      <w:rPr>
        <w:rFonts w:ascii="Calibri" w:hAnsi="Calibri" w:cs="Calibri"/>
        <w:sz w:val="20"/>
      </w:rPr>
      <w:t>24</w:t>
    </w:r>
    <w:r w:rsidR="009224B5" w:rsidRPr="009224B5">
      <w:rPr>
        <w:rFonts w:ascii="Calibri" w:hAnsi="Calibri" w:cs="Calibri"/>
        <w:sz w:val="20"/>
      </w:rPr>
      <w:t>/2021</w:t>
    </w:r>
    <w:r w:rsidR="009224B5">
      <w:rPr>
        <w:rFonts w:ascii="Calibri" w:hAnsi="Calibri" w:cs="Calibri"/>
        <w:color w:val="FF0000"/>
        <w:sz w:val="20"/>
      </w:rPr>
      <w:t xml:space="preserve"> </w:t>
    </w:r>
    <w:r w:rsidR="009224B5">
      <w:rPr>
        <w:rFonts w:ascii="Calibri" w:hAnsi="Calibri" w:cs="Calibri"/>
        <w:color w:val="FF0000"/>
        <w:sz w:val="20"/>
      </w:rPr>
      <w:tab/>
    </w:r>
    <w:r w:rsidR="00530140" w:rsidRPr="008A60BD">
      <w:rPr>
        <w:rFonts w:ascii="Calibri" w:hAnsi="Calibri" w:cs="Calibri"/>
        <w:color w:val="FF0000"/>
        <w:sz w:val="20"/>
      </w:rPr>
      <w:t>R</w:t>
    </w:r>
    <w:r w:rsidR="00D34403" w:rsidRPr="008A60BD">
      <w:rPr>
        <w:rFonts w:ascii="Calibri" w:hAnsi="Calibri" w:cs="Calibri"/>
        <w:color w:val="FF0000"/>
        <w:sz w:val="20"/>
      </w:rPr>
      <w:t>F</w:t>
    </w:r>
    <w:r w:rsidR="00903A9B" w:rsidRPr="008A60BD">
      <w:rPr>
        <w:rFonts w:ascii="Calibri" w:hAnsi="Calibri" w:cs="Calibri"/>
        <w:color w:val="FF0000"/>
        <w:sz w:val="20"/>
      </w:rPr>
      <w:t>P</w:t>
    </w:r>
    <w:r w:rsidR="008A60BD" w:rsidRPr="008A60BD">
      <w:rPr>
        <w:rFonts w:ascii="Calibri" w:hAnsi="Calibri" w:cs="Calibri"/>
        <w:color w:val="FF0000"/>
        <w:sz w:val="20"/>
      </w:rPr>
      <w:t>/Q</w:t>
    </w:r>
    <w:r w:rsidR="00530140" w:rsidRPr="008A60BD">
      <w:rPr>
        <w:rFonts w:ascii="Calibri" w:hAnsi="Calibri" w:cs="Calibri"/>
        <w:color w:val="FF0000"/>
        <w:sz w:val="20"/>
      </w:rPr>
      <w:t xml:space="preserve"> No. 90</w:t>
    </w:r>
    <w:r w:rsidR="008A60BD" w:rsidRPr="008A60BD">
      <w:rPr>
        <w:rFonts w:ascii="Calibri" w:hAnsi="Calibri" w:cs="Calibri"/>
        <w:color w:val="FF0000"/>
        <w:sz w:val="20"/>
      </w:rPr>
      <w:t>XXXX</w:t>
    </w:r>
    <w:r w:rsidR="00530140" w:rsidRPr="008F1AC7">
      <w:rPr>
        <w:rFonts w:ascii="Calibri" w:hAnsi="Calibri" w:cs="Calibri"/>
        <w:sz w:val="20"/>
      </w:rPr>
      <w:t xml:space="preserve">, </w:t>
    </w:r>
    <w:r w:rsidR="002E5490">
      <w:rPr>
        <w:rFonts w:ascii="Calibri" w:hAnsi="Calibri" w:cs="Calibri"/>
        <w:sz w:val="20"/>
      </w:rPr>
      <w:t>Bidders Conference</w:t>
    </w:r>
    <w:r>
      <w:rPr>
        <w:rFonts w:ascii="Calibri" w:hAnsi="Calibri" w:cs="Calibri"/>
        <w:sz w:val="20"/>
      </w:rPr>
      <w:t xml:space="preserve"> Attendees</w:t>
    </w:r>
    <w:r w:rsidR="00D34403">
      <w:rPr>
        <w:rFonts w:ascii="Calibri" w:hAnsi="Calibri" w:cs="Calibri"/>
        <w:sz w:val="20"/>
      </w:rPr>
      <w:t xml:space="preserve"> List</w:t>
    </w:r>
    <w:r w:rsidR="00530140" w:rsidRPr="008F1AC7">
      <w:rPr>
        <w:rFonts w:ascii="Calibri" w:hAnsi="Calibri" w:cs="Calibri"/>
        <w:sz w:val="20"/>
      </w:rPr>
      <w:t xml:space="preserve"> </w:t>
    </w:r>
  </w:p>
  <w:p w14:paraId="02ED3BB5" w14:textId="77777777" w:rsidR="00530140" w:rsidRPr="008F1AC7" w:rsidRDefault="00530140" w:rsidP="00A53394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0655C4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  <w:r w:rsidR="000655C4">
      <w:rPr>
        <w:rFonts w:ascii="Calibri" w:hAnsi="Calibri" w:cs="Calibri"/>
        <w:sz w:val="20"/>
      </w:rPr>
      <w:t xml:space="preserve"> of </w:t>
    </w:r>
    <w:r w:rsidR="000655C4">
      <w:rPr>
        <w:rFonts w:ascii="Calibri" w:hAnsi="Calibri" w:cs="Calibri"/>
        <w:sz w:val="20"/>
      </w:rPr>
      <w:fldChar w:fldCharType="begin"/>
    </w:r>
    <w:r w:rsidR="000655C4">
      <w:rPr>
        <w:rFonts w:ascii="Calibri" w:hAnsi="Calibri" w:cs="Calibri"/>
        <w:sz w:val="20"/>
      </w:rPr>
      <w:instrText xml:space="preserve"> PAGE  \* Arabic  \* MERGEFORMAT </w:instrText>
    </w:r>
    <w:r w:rsidR="000655C4">
      <w:rPr>
        <w:rFonts w:ascii="Calibri" w:hAnsi="Calibri" w:cs="Calibri"/>
        <w:sz w:val="20"/>
      </w:rPr>
      <w:fldChar w:fldCharType="separate"/>
    </w:r>
    <w:r w:rsidR="000655C4">
      <w:rPr>
        <w:rFonts w:ascii="Calibri" w:hAnsi="Calibri" w:cs="Calibri"/>
        <w:noProof/>
        <w:sz w:val="20"/>
      </w:rPr>
      <w:t>2</w:t>
    </w:r>
    <w:r w:rsidR="000655C4">
      <w:rPr>
        <w:rFonts w:ascii="Calibri" w:hAnsi="Calibri" w:cs="Calibri"/>
        <w:sz w:val="20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328CC" w14:textId="77777777" w:rsidR="009A343C" w:rsidRDefault="009A343C" w:rsidP="000655C4">
    <w:pPr>
      <w:tabs>
        <w:tab w:val="right" w:pos="10980"/>
      </w:tabs>
      <w:rPr>
        <w:rFonts w:ascii="Calibri" w:hAnsi="Calibri" w:cs="Calibri"/>
        <w:sz w:val="20"/>
      </w:rPr>
    </w:pPr>
  </w:p>
  <w:p w14:paraId="60B10003" w14:textId="2FD783F1" w:rsidR="009A343C" w:rsidRPr="008F1AC7" w:rsidRDefault="009A343C" w:rsidP="000655C4">
    <w:pPr>
      <w:tabs>
        <w:tab w:val="right" w:pos="1098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>Rev. 8/25</w:t>
    </w:r>
    <w:r w:rsidRPr="009224B5">
      <w:rPr>
        <w:rFonts w:ascii="Calibri" w:hAnsi="Calibri" w:cs="Calibri"/>
        <w:sz w:val="20"/>
      </w:rPr>
      <w:t>/2021</w:t>
    </w:r>
    <w:r>
      <w:rPr>
        <w:rFonts w:ascii="Calibri" w:hAnsi="Calibri" w:cs="Calibri"/>
        <w:color w:val="FF0000"/>
        <w:sz w:val="20"/>
      </w:rPr>
      <w:t xml:space="preserve"> </w:t>
    </w:r>
    <w:r>
      <w:rPr>
        <w:rFonts w:ascii="Calibri" w:hAnsi="Calibri" w:cs="Calibri"/>
        <w:color w:val="FF0000"/>
        <w:sz w:val="20"/>
      </w:rPr>
      <w:tab/>
    </w:r>
    <w:r w:rsidRPr="00465CE3">
      <w:rPr>
        <w:rFonts w:ascii="Calibri" w:hAnsi="Calibri" w:cs="Calibri"/>
        <w:sz w:val="20"/>
      </w:rPr>
      <w:t>RFQ No. 90</w:t>
    </w:r>
    <w:r w:rsidR="00465CE3" w:rsidRPr="00465CE3">
      <w:rPr>
        <w:rFonts w:ascii="Calibri" w:hAnsi="Calibri" w:cs="Calibri"/>
        <w:sz w:val="20"/>
      </w:rPr>
      <w:t>2204</w:t>
    </w:r>
    <w:r w:rsidRPr="008F1AC7">
      <w:rPr>
        <w:rFonts w:ascii="Calibri" w:hAnsi="Calibri" w:cs="Calibri"/>
        <w:sz w:val="20"/>
      </w:rPr>
      <w:t xml:space="preserve">, </w:t>
    </w:r>
    <w:r>
      <w:rPr>
        <w:rFonts w:ascii="Calibri" w:hAnsi="Calibri" w:cs="Calibri"/>
        <w:sz w:val="20"/>
      </w:rPr>
      <w:t>Vendor Bid List</w:t>
    </w:r>
  </w:p>
  <w:p w14:paraId="015A4E22" w14:textId="77777777" w:rsidR="009A343C" w:rsidRPr="008F1AC7" w:rsidRDefault="009A343C" w:rsidP="000655C4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476C4C">
      <w:rPr>
        <w:rFonts w:ascii="Calibri" w:hAnsi="Calibri" w:cs="Calibri"/>
        <w:noProof/>
        <w:sz w:val="20"/>
      </w:rPr>
      <w:t>3</w:t>
    </w:r>
    <w:r w:rsidRPr="008F1AC7"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\* Arabic  \* MERGEFORMAT </w:instrText>
    </w:r>
    <w:r>
      <w:rPr>
        <w:rFonts w:ascii="Calibri" w:hAnsi="Calibri" w:cs="Calibri"/>
        <w:sz w:val="20"/>
      </w:rPr>
      <w:fldChar w:fldCharType="separate"/>
    </w:r>
    <w:r w:rsidR="00476C4C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sz w:val="20"/>
      </w:rPr>
      <w:fldChar w:fldCharType="end"/>
    </w:r>
  </w:p>
  <w:p w14:paraId="00741611" w14:textId="77777777" w:rsidR="009A343C" w:rsidRPr="000655C4" w:rsidRDefault="009A343C" w:rsidP="000655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6BF37F" w14:textId="77777777" w:rsidR="00CE7DD0" w:rsidRDefault="00CE7DD0">
      <w:r>
        <w:separator/>
      </w:r>
    </w:p>
  </w:footnote>
  <w:footnote w:type="continuationSeparator" w:id="0">
    <w:p w14:paraId="0A6661C1" w14:textId="77777777" w:rsidR="00CE7DD0" w:rsidRDefault="00CE7D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2E801" w14:textId="25157EB7" w:rsidR="00530140" w:rsidRPr="00892030" w:rsidRDefault="00873A02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7728" behindDoc="1" locked="0" layoutInCell="0" allowOverlap="1" wp14:anchorId="60877A0F" wp14:editId="2C1B0EDA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0140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0E9B35A0" w14:textId="77777777" w:rsidR="00530140" w:rsidRPr="00892030" w:rsidRDefault="00530140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7364E4A2" w14:textId="77777777" w:rsidR="00530140" w:rsidRDefault="00530140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6BB5E" w14:textId="3E6A5E5C" w:rsidR="00530140" w:rsidRPr="00344563" w:rsidRDefault="00873A02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56704" behindDoc="0" locked="0" layoutInCell="1" allowOverlap="1" wp14:anchorId="453C05CE" wp14:editId="3B40C24A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24C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549EF65D" w14:textId="63A40812" w:rsidR="00530140" w:rsidRDefault="00873A02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8752" behindDoc="1" locked="0" layoutInCell="0" allowOverlap="1" wp14:anchorId="04F83DCC" wp14:editId="071FA25A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F76730" w14:textId="77777777" w:rsidR="00530140" w:rsidRPr="00C367AB" w:rsidRDefault="0053014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C367AB">
      <w:rPr>
        <w:rFonts w:ascii="Calibri" w:hAnsi="Calibri" w:cs="Calibri"/>
        <w:b/>
        <w:snapToGrid w:val="0"/>
        <w:szCs w:val="26"/>
      </w:rPr>
      <w:t>County of Alameda, Gene</w:t>
    </w:r>
    <w:r>
      <w:rPr>
        <w:rFonts w:ascii="Calibri" w:hAnsi="Calibri" w:cs="Calibri"/>
        <w:b/>
        <w:snapToGrid w:val="0"/>
        <w:szCs w:val="26"/>
      </w:rPr>
      <w:t>ral Services Agency-Procurement</w:t>
    </w:r>
  </w:p>
  <w:p w14:paraId="4A3E7274" w14:textId="1226B5AB" w:rsidR="00530140" w:rsidRPr="00C367AB" w:rsidRDefault="00D34403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A7648E">
      <w:rPr>
        <w:rFonts w:ascii="Calibri" w:hAnsi="Calibri" w:cs="Calibri"/>
        <w:b/>
        <w:snapToGrid w:val="0"/>
        <w:szCs w:val="26"/>
      </w:rPr>
      <w:t>RF</w:t>
    </w:r>
    <w:r w:rsidR="00530140" w:rsidRPr="00A7648E">
      <w:rPr>
        <w:rFonts w:ascii="Calibri" w:hAnsi="Calibri" w:cs="Calibri"/>
        <w:b/>
        <w:snapToGrid w:val="0"/>
        <w:szCs w:val="26"/>
      </w:rPr>
      <w:t>Q No. 90</w:t>
    </w:r>
    <w:r w:rsidR="00A7648E" w:rsidRPr="00A7648E">
      <w:rPr>
        <w:rFonts w:ascii="Calibri" w:hAnsi="Calibri" w:cs="Calibri"/>
        <w:b/>
        <w:snapToGrid w:val="0"/>
        <w:szCs w:val="26"/>
      </w:rPr>
      <w:t>22</w:t>
    </w:r>
    <w:r w:rsidR="002066C2">
      <w:rPr>
        <w:rFonts w:ascii="Calibri" w:hAnsi="Calibri" w:cs="Calibri"/>
        <w:b/>
        <w:snapToGrid w:val="0"/>
        <w:szCs w:val="26"/>
      </w:rPr>
      <w:t>0</w:t>
    </w:r>
    <w:r w:rsidR="00A7648E" w:rsidRPr="00A7648E">
      <w:rPr>
        <w:rFonts w:ascii="Calibri" w:hAnsi="Calibri" w:cs="Calibri"/>
        <w:b/>
        <w:snapToGrid w:val="0"/>
        <w:szCs w:val="26"/>
      </w:rPr>
      <w:t>4</w:t>
    </w:r>
    <w:r w:rsidR="00530140" w:rsidRPr="00C367AB">
      <w:rPr>
        <w:rFonts w:ascii="Calibri" w:hAnsi="Calibri" w:cs="Calibri"/>
        <w:b/>
        <w:snapToGrid w:val="0"/>
        <w:szCs w:val="26"/>
      </w:rPr>
      <w:t xml:space="preserve">, </w:t>
    </w:r>
    <w:r w:rsidR="002568B0">
      <w:rPr>
        <w:rFonts w:ascii="Calibri" w:hAnsi="Calibri" w:cs="Calibri"/>
        <w:b/>
        <w:snapToGrid w:val="0"/>
        <w:szCs w:val="26"/>
      </w:rPr>
      <w:t xml:space="preserve">Bidders Conferences Attendees </w:t>
    </w:r>
    <w:r>
      <w:rPr>
        <w:rFonts w:ascii="Calibri" w:hAnsi="Calibri" w:cs="Calibri"/>
        <w:b/>
        <w:snapToGrid w:val="0"/>
        <w:szCs w:val="26"/>
      </w:rPr>
      <w:t>List</w:t>
    </w:r>
  </w:p>
  <w:p w14:paraId="58B9BA0F" w14:textId="77777777" w:rsidR="00530140" w:rsidRPr="00C367AB" w:rsidRDefault="00530140">
    <w:pPr>
      <w:pStyle w:val="Header"/>
      <w:rPr>
        <w:rFonts w:ascii="Calibri" w:hAnsi="Calibri" w:cs="Calibri"/>
        <w:szCs w:val="26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20721" w14:textId="77777777" w:rsidR="00530140" w:rsidRPr="00C367AB" w:rsidRDefault="00530140" w:rsidP="00AC108B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C367AB">
      <w:rPr>
        <w:rFonts w:ascii="Calibri" w:hAnsi="Calibri" w:cs="Calibri"/>
        <w:b/>
        <w:snapToGrid w:val="0"/>
        <w:szCs w:val="26"/>
      </w:rPr>
      <w:t>County of Alameda, Gene</w:t>
    </w:r>
    <w:r>
      <w:rPr>
        <w:rFonts w:ascii="Calibri" w:hAnsi="Calibri" w:cs="Calibri"/>
        <w:b/>
        <w:snapToGrid w:val="0"/>
        <w:szCs w:val="26"/>
      </w:rPr>
      <w:t>ral Services Agency-Procurement</w:t>
    </w:r>
  </w:p>
  <w:p w14:paraId="55E854E1" w14:textId="77777777" w:rsidR="00530140" w:rsidRPr="00C367AB" w:rsidRDefault="00D34403" w:rsidP="00AC108B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8A60BD">
      <w:rPr>
        <w:rFonts w:ascii="Calibri" w:hAnsi="Calibri" w:cs="Calibri"/>
        <w:b/>
        <w:snapToGrid w:val="0"/>
        <w:color w:val="FF0000"/>
        <w:szCs w:val="26"/>
      </w:rPr>
      <w:t>RF</w:t>
    </w:r>
    <w:r w:rsidR="00634894" w:rsidRPr="008A60BD">
      <w:rPr>
        <w:rFonts w:ascii="Calibri" w:hAnsi="Calibri" w:cs="Calibri"/>
        <w:b/>
        <w:snapToGrid w:val="0"/>
        <w:color w:val="FF0000"/>
        <w:szCs w:val="26"/>
      </w:rPr>
      <w:t>P</w:t>
    </w:r>
    <w:r w:rsidR="008A60BD" w:rsidRPr="008A60BD">
      <w:rPr>
        <w:rFonts w:ascii="Calibri" w:hAnsi="Calibri" w:cs="Calibri"/>
        <w:b/>
        <w:snapToGrid w:val="0"/>
        <w:color w:val="FF0000"/>
        <w:szCs w:val="26"/>
      </w:rPr>
      <w:t>/Q</w:t>
    </w:r>
    <w:r w:rsidR="00530140" w:rsidRPr="008A60BD">
      <w:rPr>
        <w:rFonts w:ascii="Calibri" w:hAnsi="Calibri" w:cs="Calibri"/>
        <w:b/>
        <w:snapToGrid w:val="0"/>
        <w:color w:val="FF0000"/>
        <w:szCs w:val="26"/>
      </w:rPr>
      <w:t xml:space="preserve"> No. 90</w:t>
    </w:r>
    <w:r w:rsidR="008A60BD" w:rsidRPr="008A60BD">
      <w:rPr>
        <w:rFonts w:ascii="Calibri" w:hAnsi="Calibri" w:cs="Calibri"/>
        <w:b/>
        <w:snapToGrid w:val="0"/>
        <w:color w:val="FF0000"/>
        <w:szCs w:val="26"/>
      </w:rPr>
      <w:t>XXXX</w:t>
    </w:r>
    <w:r w:rsidR="00530140" w:rsidRPr="00634894">
      <w:rPr>
        <w:rFonts w:ascii="Calibri" w:hAnsi="Calibri" w:cs="Calibri"/>
        <w:b/>
        <w:snapToGrid w:val="0"/>
        <w:szCs w:val="26"/>
      </w:rPr>
      <w:t xml:space="preserve">, </w:t>
    </w:r>
    <w:r w:rsidR="002E5490">
      <w:rPr>
        <w:rFonts w:ascii="Calibri" w:hAnsi="Calibri" w:cs="Calibri"/>
        <w:b/>
        <w:snapToGrid w:val="0"/>
        <w:szCs w:val="26"/>
      </w:rPr>
      <w:t>Bidders Conference</w:t>
    </w:r>
    <w:r w:rsidR="002568B0">
      <w:rPr>
        <w:rFonts w:ascii="Calibri" w:hAnsi="Calibri" w:cs="Calibri"/>
        <w:b/>
        <w:snapToGrid w:val="0"/>
        <w:szCs w:val="26"/>
      </w:rPr>
      <w:t xml:space="preserve"> Attendees</w:t>
    </w:r>
    <w:r>
      <w:rPr>
        <w:rFonts w:ascii="Calibri" w:hAnsi="Calibri" w:cs="Calibri"/>
        <w:b/>
        <w:snapToGrid w:val="0"/>
        <w:szCs w:val="26"/>
      </w:rPr>
      <w:t xml:space="preserve"> List</w:t>
    </w:r>
  </w:p>
  <w:p w14:paraId="4D0D180D" w14:textId="77777777" w:rsidR="00530140" w:rsidRDefault="005301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4496481">
    <w:abstractNumId w:val="0"/>
  </w:num>
  <w:num w:numId="2" w16cid:durableId="660696299">
    <w:abstractNumId w:val="1"/>
  </w:num>
  <w:num w:numId="3" w16cid:durableId="1297220496">
    <w:abstractNumId w:val="3"/>
  </w:num>
  <w:num w:numId="4" w16cid:durableId="1784960263">
    <w:abstractNumId w:val="4"/>
  </w:num>
  <w:num w:numId="5" w16cid:durableId="916014855">
    <w:abstractNumId w:val="2"/>
  </w:num>
  <w:num w:numId="6" w16cid:durableId="4080368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U2NDU3MjM0MzFR0lEKTi0uzszPAykwNKwFAFEaCs8tAAAA"/>
  </w:docVars>
  <w:rsids>
    <w:rsidRoot w:val="00AC108B"/>
    <w:rsid w:val="0000293F"/>
    <w:rsid w:val="00015280"/>
    <w:rsid w:val="00015B1A"/>
    <w:rsid w:val="0002532C"/>
    <w:rsid w:val="0002590C"/>
    <w:rsid w:val="00034796"/>
    <w:rsid w:val="0004603D"/>
    <w:rsid w:val="00053D47"/>
    <w:rsid w:val="00054908"/>
    <w:rsid w:val="00064897"/>
    <w:rsid w:val="000655C4"/>
    <w:rsid w:val="00071C03"/>
    <w:rsid w:val="000844B7"/>
    <w:rsid w:val="0008772A"/>
    <w:rsid w:val="00087A00"/>
    <w:rsid w:val="000902A5"/>
    <w:rsid w:val="00090617"/>
    <w:rsid w:val="0009678F"/>
    <w:rsid w:val="0009722D"/>
    <w:rsid w:val="000C458A"/>
    <w:rsid w:val="000C5DBE"/>
    <w:rsid w:val="000D1A3A"/>
    <w:rsid w:val="000E378A"/>
    <w:rsid w:val="000F66A0"/>
    <w:rsid w:val="00103B42"/>
    <w:rsid w:val="001547ED"/>
    <w:rsid w:val="0015709F"/>
    <w:rsid w:val="001615E0"/>
    <w:rsid w:val="001658C6"/>
    <w:rsid w:val="00182B8E"/>
    <w:rsid w:val="00190085"/>
    <w:rsid w:val="001A0010"/>
    <w:rsid w:val="001A2B9E"/>
    <w:rsid w:val="001A4E39"/>
    <w:rsid w:val="001C1561"/>
    <w:rsid w:val="001C3DD8"/>
    <w:rsid w:val="001D05CA"/>
    <w:rsid w:val="001D470A"/>
    <w:rsid w:val="001E18B2"/>
    <w:rsid w:val="001E451D"/>
    <w:rsid w:val="001E5813"/>
    <w:rsid w:val="001E5B90"/>
    <w:rsid w:val="001F2849"/>
    <w:rsid w:val="00202CB1"/>
    <w:rsid w:val="002041C1"/>
    <w:rsid w:val="002066C2"/>
    <w:rsid w:val="002113F9"/>
    <w:rsid w:val="0021692E"/>
    <w:rsid w:val="00223193"/>
    <w:rsid w:val="00227932"/>
    <w:rsid w:val="00243BA6"/>
    <w:rsid w:val="0024547A"/>
    <w:rsid w:val="00245613"/>
    <w:rsid w:val="002568B0"/>
    <w:rsid w:val="00257B00"/>
    <w:rsid w:val="0026556D"/>
    <w:rsid w:val="00270194"/>
    <w:rsid w:val="00275113"/>
    <w:rsid w:val="00275412"/>
    <w:rsid w:val="00287AD4"/>
    <w:rsid w:val="00295ED8"/>
    <w:rsid w:val="002C0DF8"/>
    <w:rsid w:val="002C2403"/>
    <w:rsid w:val="002C2FA1"/>
    <w:rsid w:val="002D1C7D"/>
    <w:rsid w:val="002E071D"/>
    <w:rsid w:val="002E4529"/>
    <w:rsid w:val="002E5490"/>
    <w:rsid w:val="003224CA"/>
    <w:rsid w:val="003406AA"/>
    <w:rsid w:val="00347319"/>
    <w:rsid w:val="00366273"/>
    <w:rsid w:val="00376DF6"/>
    <w:rsid w:val="0038077C"/>
    <w:rsid w:val="00382A97"/>
    <w:rsid w:val="00382B5D"/>
    <w:rsid w:val="0039143E"/>
    <w:rsid w:val="003A3B55"/>
    <w:rsid w:val="003B23DD"/>
    <w:rsid w:val="003B6875"/>
    <w:rsid w:val="003D1A65"/>
    <w:rsid w:val="003E51AB"/>
    <w:rsid w:val="003E79F2"/>
    <w:rsid w:val="003F7B4C"/>
    <w:rsid w:val="004007F3"/>
    <w:rsid w:val="00402D5C"/>
    <w:rsid w:val="0040774C"/>
    <w:rsid w:val="004132C4"/>
    <w:rsid w:val="00425728"/>
    <w:rsid w:val="00435E3A"/>
    <w:rsid w:val="00460CE6"/>
    <w:rsid w:val="00465CE3"/>
    <w:rsid w:val="00476C4C"/>
    <w:rsid w:val="00495F8A"/>
    <w:rsid w:val="00496EB6"/>
    <w:rsid w:val="004A1812"/>
    <w:rsid w:val="004A30AD"/>
    <w:rsid w:val="004B1157"/>
    <w:rsid w:val="004D551E"/>
    <w:rsid w:val="004E0CBC"/>
    <w:rsid w:val="004E55D5"/>
    <w:rsid w:val="00530140"/>
    <w:rsid w:val="0053674F"/>
    <w:rsid w:val="005642DE"/>
    <w:rsid w:val="00565971"/>
    <w:rsid w:val="00584566"/>
    <w:rsid w:val="00594D17"/>
    <w:rsid w:val="005A1278"/>
    <w:rsid w:val="005A53D3"/>
    <w:rsid w:val="005B654C"/>
    <w:rsid w:val="005B7513"/>
    <w:rsid w:val="005D2DC5"/>
    <w:rsid w:val="005E0461"/>
    <w:rsid w:val="005E5391"/>
    <w:rsid w:val="005F3C56"/>
    <w:rsid w:val="0061262A"/>
    <w:rsid w:val="0063163F"/>
    <w:rsid w:val="00634894"/>
    <w:rsid w:val="0063559A"/>
    <w:rsid w:val="006367A2"/>
    <w:rsid w:val="006437B6"/>
    <w:rsid w:val="00643920"/>
    <w:rsid w:val="00656F05"/>
    <w:rsid w:val="00666A41"/>
    <w:rsid w:val="006A2053"/>
    <w:rsid w:val="006A6859"/>
    <w:rsid w:val="006A6D8A"/>
    <w:rsid w:val="006C0820"/>
    <w:rsid w:val="006C44ED"/>
    <w:rsid w:val="006D370E"/>
    <w:rsid w:val="006E3429"/>
    <w:rsid w:val="006E4149"/>
    <w:rsid w:val="006F61F2"/>
    <w:rsid w:val="007002DE"/>
    <w:rsid w:val="00706BE9"/>
    <w:rsid w:val="00711E1A"/>
    <w:rsid w:val="00731610"/>
    <w:rsid w:val="00733C19"/>
    <w:rsid w:val="0073748D"/>
    <w:rsid w:val="00741E10"/>
    <w:rsid w:val="00742BFC"/>
    <w:rsid w:val="00753338"/>
    <w:rsid w:val="00776D6B"/>
    <w:rsid w:val="007775E5"/>
    <w:rsid w:val="0078414A"/>
    <w:rsid w:val="00791FDA"/>
    <w:rsid w:val="007D2BCB"/>
    <w:rsid w:val="007E065F"/>
    <w:rsid w:val="007F7549"/>
    <w:rsid w:val="008075D3"/>
    <w:rsid w:val="008100A5"/>
    <w:rsid w:val="0083467A"/>
    <w:rsid w:val="00841947"/>
    <w:rsid w:val="00842E4E"/>
    <w:rsid w:val="0084729B"/>
    <w:rsid w:val="00853C6C"/>
    <w:rsid w:val="0086233F"/>
    <w:rsid w:val="00862DE6"/>
    <w:rsid w:val="00866E38"/>
    <w:rsid w:val="00873A02"/>
    <w:rsid w:val="0088555A"/>
    <w:rsid w:val="00892E58"/>
    <w:rsid w:val="008A60BD"/>
    <w:rsid w:val="008A7F5F"/>
    <w:rsid w:val="008B5AFB"/>
    <w:rsid w:val="008C25AC"/>
    <w:rsid w:val="008C61D2"/>
    <w:rsid w:val="008D23C5"/>
    <w:rsid w:val="008D249D"/>
    <w:rsid w:val="008D3AAF"/>
    <w:rsid w:val="008D7E7D"/>
    <w:rsid w:val="008E7760"/>
    <w:rsid w:val="008F017F"/>
    <w:rsid w:val="008F0F90"/>
    <w:rsid w:val="008F1AC7"/>
    <w:rsid w:val="00901A4D"/>
    <w:rsid w:val="00903A9B"/>
    <w:rsid w:val="0090574F"/>
    <w:rsid w:val="00905CD6"/>
    <w:rsid w:val="00906A34"/>
    <w:rsid w:val="00921A71"/>
    <w:rsid w:val="009224B5"/>
    <w:rsid w:val="00926E2F"/>
    <w:rsid w:val="00931FFF"/>
    <w:rsid w:val="00933609"/>
    <w:rsid w:val="00942ADA"/>
    <w:rsid w:val="00952479"/>
    <w:rsid w:val="00954642"/>
    <w:rsid w:val="009626D7"/>
    <w:rsid w:val="00971424"/>
    <w:rsid w:val="00974EDB"/>
    <w:rsid w:val="0097640E"/>
    <w:rsid w:val="009814CA"/>
    <w:rsid w:val="00983E89"/>
    <w:rsid w:val="00985AE1"/>
    <w:rsid w:val="009A18C5"/>
    <w:rsid w:val="009A1F7D"/>
    <w:rsid w:val="009A343C"/>
    <w:rsid w:val="009B0C3E"/>
    <w:rsid w:val="009C5660"/>
    <w:rsid w:val="009F2F6D"/>
    <w:rsid w:val="00A01493"/>
    <w:rsid w:val="00A1349C"/>
    <w:rsid w:val="00A14CB0"/>
    <w:rsid w:val="00A256A4"/>
    <w:rsid w:val="00A26108"/>
    <w:rsid w:val="00A4590E"/>
    <w:rsid w:val="00A53394"/>
    <w:rsid w:val="00A60FB5"/>
    <w:rsid w:val="00A6550D"/>
    <w:rsid w:val="00A67646"/>
    <w:rsid w:val="00A72B9A"/>
    <w:rsid w:val="00A7648E"/>
    <w:rsid w:val="00AA514C"/>
    <w:rsid w:val="00AA6060"/>
    <w:rsid w:val="00AA6D10"/>
    <w:rsid w:val="00AB3627"/>
    <w:rsid w:val="00AB765F"/>
    <w:rsid w:val="00AC108B"/>
    <w:rsid w:val="00AD246E"/>
    <w:rsid w:val="00AE458D"/>
    <w:rsid w:val="00B01B82"/>
    <w:rsid w:val="00B0639C"/>
    <w:rsid w:val="00B132EA"/>
    <w:rsid w:val="00B1659F"/>
    <w:rsid w:val="00B227A7"/>
    <w:rsid w:val="00B31FE6"/>
    <w:rsid w:val="00B32C07"/>
    <w:rsid w:val="00B3362A"/>
    <w:rsid w:val="00B40033"/>
    <w:rsid w:val="00B426E2"/>
    <w:rsid w:val="00B56C63"/>
    <w:rsid w:val="00B56D91"/>
    <w:rsid w:val="00B70324"/>
    <w:rsid w:val="00B76D7D"/>
    <w:rsid w:val="00B814AC"/>
    <w:rsid w:val="00B870E9"/>
    <w:rsid w:val="00B933E0"/>
    <w:rsid w:val="00BA3A39"/>
    <w:rsid w:val="00BA4935"/>
    <w:rsid w:val="00BB7491"/>
    <w:rsid w:val="00BD7C4F"/>
    <w:rsid w:val="00BE03A5"/>
    <w:rsid w:val="00C10E04"/>
    <w:rsid w:val="00C153CA"/>
    <w:rsid w:val="00C35A64"/>
    <w:rsid w:val="00C367AB"/>
    <w:rsid w:val="00C4627A"/>
    <w:rsid w:val="00C47D0A"/>
    <w:rsid w:val="00C47D6A"/>
    <w:rsid w:val="00C633C0"/>
    <w:rsid w:val="00C700FA"/>
    <w:rsid w:val="00C7127C"/>
    <w:rsid w:val="00C724C7"/>
    <w:rsid w:val="00C91875"/>
    <w:rsid w:val="00CB01A1"/>
    <w:rsid w:val="00CB32DD"/>
    <w:rsid w:val="00CB7ECF"/>
    <w:rsid w:val="00CC31F1"/>
    <w:rsid w:val="00CD3281"/>
    <w:rsid w:val="00CD5062"/>
    <w:rsid w:val="00CE0FD3"/>
    <w:rsid w:val="00CE7DD0"/>
    <w:rsid w:val="00CF6FD8"/>
    <w:rsid w:val="00D16931"/>
    <w:rsid w:val="00D26803"/>
    <w:rsid w:val="00D27763"/>
    <w:rsid w:val="00D34403"/>
    <w:rsid w:val="00D35989"/>
    <w:rsid w:val="00D52DBA"/>
    <w:rsid w:val="00D566BF"/>
    <w:rsid w:val="00D60715"/>
    <w:rsid w:val="00D6592F"/>
    <w:rsid w:val="00D72781"/>
    <w:rsid w:val="00D8142C"/>
    <w:rsid w:val="00D8429B"/>
    <w:rsid w:val="00D86EC4"/>
    <w:rsid w:val="00D9156F"/>
    <w:rsid w:val="00D95C26"/>
    <w:rsid w:val="00DA2967"/>
    <w:rsid w:val="00DA317F"/>
    <w:rsid w:val="00DA3544"/>
    <w:rsid w:val="00DA469A"/>
    <w:rsid w:val="00DA63B9"/>
    <w:rsid w:val="00DB1709"/>
    <w:rsid w:val="00DB3004"/>
    <w:rsid w:val="00DB532A"/>
    <w:rsid w:val="00DC419B"/>
    <w:rsid w:val="00DC4BA0"/>
    <w:rsid w:val="00DC56F3"/>
    <w:rsid w:val="00DC6F22"/>
    <w:rsid w:val="00DC7A14"/>
    <w:rsid w:val="00DD4517"/>
    <w:rsid w:val="00DD5A33"/>
    <w:rsid w:val="00DF1F45"/>
    <w:rsid w:val="00E01FE1"/>
    <w:rsid w:val="00E06FBB"/>
    <w:rsid w:val="00E32BA0"/>
    <w:rsid w:val="00E352BA"/>
    <w:rsid w:val="00E41A87"/>
    <w:rsid w:val="00E4490C"/>
    <w:rsid w:val="00E45E02"/>
    <w:rsid w:val="00E53223"/>
    <w:rsid w:val="00E62D8F"/>
    <w:rsid w:val="00E6575A"/>
    <w:rsid w:val="00E74823"/>
    <w:rsid w:val="00E85982"/>
    <w:rsid w:val="00E904FF"/>
    <w:rsid w:val="00E90C20"/>
    <w:rsid w:val="00EC07E5"/>
    <w:rsid w:val="00EC0E52"/>
    <w:rsid w:val="00EC52D8"/>
    <w:rsid w:val="00EC72AB"/>
    <w:rsid w:val="00ED5291"/>
    <w:rsid w:val="00ED79D4"/>
    <w:rsid w:val="00EE0FF2"/>
    <w:rsid w:val="00EF0B35"/>
    <w:rsid w:val="00EF69FD"/>
    <w:rsid w:val="00F22282"/>
    <w:rsid w:val="00F257E1"/>
    <w:rsid w:val="00F31F8E"/>
    <w:rsid w:val="00F46CD3"/>
    <w:rsid w:val="00F521D9"/>
    <w:rsid w:val="00F7002E"/>
    <w:rsid w:val="00F83493"/>
    <w:rsid w:val="00F96C43"/>
    <w:rsid w:val="00FA29CB"/>
    <w:rsid w:val="00FB3ED9"/>
    <w:rsid w:val="00FC161F"/>
    <w:rsid w:val="00FC601E"/>
    <w:rsid w:val="00FC7F4A"/>
    <w:rsid w:val="00FD0726"/>
    <w:rsid w:val="00FD4C7D"/>
    <w:rsid w:val="00FD713B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04D972"/>
  <w15:chartTrackingRefBased/>
  <w15:docId w15:val="{05331D50-07EA-4780-9FD7-85AF41597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link w:val="TitleChar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uiPriority w:val="99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uiPriority w:val="39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15709F"/>
    <w:pPr>
      <w:spacing w:after="240"/>
      <w:jc w:val="center"/>
    </w:pPr>
    <w:rPr>
      <w:rFonts w:ascii="Calibri" w:hAnsi="Calibri" w:cs="Times New Roman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styleId="Revision">
    <w:name w:val="Revision"/>
    <w:hidden/>
    <w:uiPriority w:val="99"/>
    <w:semiHidden/>
    <w:rsid w:val="00B32C07"/>
    <w:rPr>
      <w:sz w:val="26"/>
    </w:rPr>
  </w:style>
  <w:style w:type="character" w:customStyle="1" w:styleId="TitleChar">
    <w:name w:val="Title Char"/>
    <w:link w:val="Title"/>
    <w:rsid w:val="00DC7A14"/>
    <w:rPr>
      <w:b/>
      <w:sz w:val="32"/>
    </w:rPr>
  </w:style>
  <w:style w:type="paragraph" w:customStyle="1" w:styleId="msonormal0">
    <w:name w:val="msonormal"/>
    <w:basedOn w:val="Normal"/>
    <w:rsid w:val="00873A02"/>
    <w:pPr>
      <w:spacing w:before="100" w:beforeAutospacing="1" w:after="100" w:afterAutospacing="1"/>
    </w:pPr>
    <w:rPr>
      <w:sz w:val="24"/>
      <w:szCs w:val="24"/>
    </w:rPr>
  </w:style>
  <w:style w:type="paragraph" w:customStyle="1" w:styleId="xl65">
    <w:name w:val="xl65"/>
    <w:basedOn w:val="Normal"/>
    <w:rsid w:val="00873A02"/>
    <w:pPr>
      <w:pBdr>
        <w:bottom w:val="single" w:sz="8" w:space="0" w:color="auto"/>
        <w:right w:val="single" w:sz="12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color w:val="000000"/>
      <w:sz w:val="18"/>
      <w:szCs w:val="18"/>
    </w:rPr>
  </w:style>
  <w:style w:type="paragraph" w:customStyle="1" w:styleId="xl66">
    <w:name w:val="xl66"/>
    <w:basedOn w:val="Normal"/>
    <w:rsid w:val="00873A02"/>
    <w:pPr>
      <w:pBdr>
        <w:left w:val="single" w:sz="8" w:space="0" w:color="auto"/>
        <w:bottom w:val="single" w:sz="8" w:space="0" w:color="auto"/>
        <w:right w:val="single" w:sz="12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Arial Narrow" w:hAnsi="Arial Narrow"/>
      <w:b/>
      <w:bCs/>
      <w:color w:val="000000"/>
      <w:sz w:val="18"/>
      <w:szCs w:val="18"/>
    </w:rPr>
  </w:style>
  <w:style w:type="paragraph" w:customStyle="1" w:styleId="xl67">
    <w:name w:val="xl67"/>
    <w:basedOn w:val="Normal"/>
    <w:rsid w:val="00873A02"/>
    <w:pPr>
      <w:spacing w:before="100" w:beforeAutospacing="1" w:after="100" w:afterAutospacing="1"/>
    </w:pPr>
    <w:rPr>
      <w:rFonts w:ascii="Arial Narrow" w:hAnsi="Arial Narrow"/>
      <w:sz w:val="18"/>
      <w:szCs w:val="18"/>
    </w:rPr>
  </w:style>
  <w:style w:type="paragraph" w:customStyle="1" w:styleId="xl68">
    <w:name w:val="xl68"/>
    <w:basedOn w:val="Normal"/>
    <w:rsid w:val="00873A02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FF"/>
      <w:spacing w:before="100" w:beforeAutospacing="1" w:after="100" w:afterAutospacing="1"/>
    </w:pPr>
    <w:rPr>
      <w:rFonts w:ascii="Arial Narrow" w:hAnsi="Arial Narrow"/>
      <w:color w:val="000000"/>
      <w:sz w:val="18"/>
      <w:szCs w:val="18"/>
    </w:rPr>
  </w:style>
  <w:style w:type="paragraph" w:customStyle="1" w:styleId="xl69">
    <w:name w:val="xl69"/>
    <w:basedOn w:val="Normal"/>
    <w:rsid w:val="00873A02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FF"/>
      <w:spacing w:before="100" w:beforeAutospacing="1" w:after="100" w:afterAutospacing="1"/>
    </w:pPr>
    <w:rPr>
      <w:rFonts w:ascii="Arial Narrow" w:hAnsi="Arial Narrow"/>
      <w:color w:val="000000"/>
      <w:sz w:val="18"/>
      <w:szCs w:val="18"/>
    </w:rPr>
  </w:style>
  <w:style w:type="paragraph" w:customStyle="1" w:styleId="xl70">
    <w:name w:val="xl70"/>
    <w:basedOn w:val="Normal"/>
    <w:rsid w:val="00873A02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000000" w:fill="FFFFFF"/>
      <w:spacing w:before="100" w:beforeAutospacing="1" w:after="100" w:afterAutospacing="1"/>
    </w:pPr>
    <w:rPr>
      <w:rFonts w:ascii="Arial Narrow" w:hAnsi="Arial Narrow"/>
      <w:color w:val="000000"/>
      <w:sz w:val="18"/>
      <w:szCs w:val="18"/>
    </w:rPr>
  </w:style>
  <w:style w:type="paragraph" w:customStyle="1" w:styleId="xl71">
    <w:name w:val="xl71"/>
    <w:basedOn w:val="Normal"/>
    <w:rsid w:val="00873A0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Narrow" w:hAnsi="Arial Narrow"/>
      <w:sz w:val="18"/>
      <w:szCs w:val="18"/>
    </w:rPr>
  </w:style>
  <w:style w:type="paragraph" w:customStyle="1" w:styleId="xl72">
    <w:name w:val="xl72"/>
    <w:basedOn w:val="Normal"/>
    <w:rsid w:val="00873A02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000000" w:fill="FFFFFF"/>
      <w:spacing w:before="100" w:beforeAutospacing="1" w:after="100" w:afterAutospacing="1"/>
    </w:pPr>
    <w:rPr>
      <w:rFonts w:ascii="Arial Narrow" w:hAnsi="Arial Narrow"/>
      <w:color w:val="000000"/>
      <w:sz w:val="18"/>
      <w:szCs w:val="18"/>
    </w:rPr>
  </w:style>
  <w:style w:type="paragraph" w:customStyle="1" w:styleId="xl73">
    <w:name w:val="xl73"/>
    <w:basedOn w:val="Normal"/>
    <w:rsid w:val="00873A02"/>
    <w:pPr>
      <w:spacing w:before="100" w:beforeAutospacing="1" w:after="100" w:afterAutospacing="1"/>
    </w:pPr>
    <w:rPr>
      <w:rFonts w:ascii="Arial Narrow" w:hAnsi="Arial Narrow"/>
      <w:sz w:val="18"/>
      <w:szCs w:val="18"/>
    </w:rPr>
  </w:style>
  <w:style w:type="paragraph" w:customStyle="1" w:styleId="xl74">
    <w:name w:val="xl74"/>
    <w:basedOn w:val="Normal"/>
    <w:rsid w:val="00873A02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FFFF00"/>
      <w:spacing w:before="100" w:beforeAutospacing="1" w:after="100" w:afterAutospacing="1"/>
      <w:jc w:val="center"/>
    </w:pPr>
    <w:rPr>
      <w:rFonts w:ascii="Arial Narrow" w:hAnsi="Arial Narrow"/>
      <w:b/>
      <w:bCs/>
      <w:color w:val="000000"/>
      <w:sz w:val="18"/>
      <w:szCs w:val="18"/>
    </w:rPr>
  </w:style>
  <w:style w:type="paragraph" w:customStyle="1" w:styleId="xl75">
    <w:name w:val="xl75"/>
    <w:basedOn w:val="Normal"/>
    <w:rsid w:val="00873A02"/>
    <w:pPr>
      <w:pBdr>
        <w:top w:val="single" w:sz="8" w:space="0" w:color="auto"/>
        <w:bottom w:val="single" w:sz="8" w:space="0" w:color="auto"/>
      </w:pBdr>
      <w:shd w:val="clear" w:color="000000" w:fill="FFFF00"/>
      <w:spacing w:before="100" w:beforeAutospacing="1" w:after="100" w:afterAutospacing="1"/>
      <w:jc w:val="center"/>
    </w:pPr>
    <w:rPr>
      <w:rFonts w:ascii="Arial Narrow" w:hAnsi="Arial Narrow"/>
      <w:b/>
      <w:bCs/>
      <w:color w:val="000000"/>
      <w:sz w:val="18"/>
      <w:szCs w:val="18"/>
    </w:rPr>
  </w:style>
  <w:style w:type="paragraph" w:customStyle="1" w:styleId="xl76">
    <w:name w:val="xl76"/>
    <w:basedOn w:val="Normal"/>
    <w:rsid w:val="00873A02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FFFF00"/>
      <w:spacing w:before="100" w:beforeAutospacing="1" w:after="100" w:afterAutospacing="1"/>
      <w:jc w:val="center"/>
    </w:pPr>
    <w:rPr>
      <w:rFonts w:ascii="Arial Narrow" w:hAnsi="Arial Narrow"/>
      <w:b/>
      <w:bCs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11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9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8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gsa.acgov.org/do-business-with-us/contracting-opportunities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footer" Target="footer5.xml"/><Relationship Id="rId10" Type="http://schemas.openxmlformats.org/officeDocument/2006/relationships/webSettings" Target="webSetting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jpeg"/><Relationship Id="rId22" Type="http://schemas.openxmlformats.org/officeDocument/2006/relationships/footer" Target="foot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221</_dlc_DocId>
    <_dlc_DocIdUrl xmlns="dada2d04-0b79-4859-9945-2f68777d8c22">
      <Url>https://acgovt.sharepoint.com/sites/AlamedaCountyDocumentCenter/_layouts/15/DocIdRedir.aspx?ID=FP5PKM64KWNT-3317579-221</Url>
      <Description>FP5PKM64KWNT-3317579-221</Description>
    </_dlc_DocIdUrl>
  </documentManagement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4" ma:contentTypeDescription="Create a new document." ma:contentTypeScope="" ma:versionID="9bdfcfd5bb8a9d55779b1374b4788dea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74d266f78ee3c461908b6217c80f4fbf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6D0C058-A731-4563-B94F-BD8D12506FCE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5eec5232-41af-4cf8-866b-d191d492d560"/>
    <ds:schemaRef ds:uri="dada2d04-0b79-4859-9945-2f68777d8c22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06BE8D2-391E-4B8E-AFBF-4BC4EAC765CB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0B29A3-FD75-455E-B30E-54E80E609DD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B4CA09D-F9D8-4C5B-82F8-3A99D70F1CF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0637615-39C2-499C-ABF8-F2EE269464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A7C5BC6C-17B8-41F3-8979-C09816444FFB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824</Words>
  <Characters>27499</Characters>
  <Application>Microsoft Office Word</Application>
  <DocSecurity>0</DocSecurity>
  <Lines>229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TY OF ALAMEDA</vt:lpstr>
    </vt:vector>
  </TitlesOfParts>
  <Company>Alameda County</Company>
  <LinksUpToDate>false</LinksUpToDate>
  <CharactersWithSpaces>32259</CharactersWithSpaces>
  <SharedDoc>false</SharedDoc>
  <HLinks>
    <vt:vector size="12" baseType="variant">
      <vt:variant>
        <vt:i4>524310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Y OF ALAMEDA</dc:title>
  <dc:subject/>
  <dc:creator>nhonguyen</dc:creator>
  <cp:keywords/>
  <cp:lastModifiedBy>Hopkins, Lucretia  GSA - Office of Acquisition Policy</cp:lastModifiedBy>
  <cp:revision>2</cp:revision>
  <cp:lastPrinted>1900-01-01T08:00:00Z</cp:lastPrinted>
  <dcterms:created xsi:type="dcterms:W3CDTF">2022-10-31T17:49:00Z</dcterms:created>
  <dcterms:modified xsi:type="dcterms:W3CDTF">2022-10-31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F946AD0CF3845ACE9342D196F4C35</vt:lpwstr>
  </property>
  <property fmtid="{D5CDD505-2E9C-101B-9397-08002B2CF9AE}" pid="3" name="_dlc_DocId">
    <vt:lpwstr>FP5PKM64KWNT-3317579-5</vt:lpwstr>
  </property>
  <property fmtid="{D5CDD505-2E9C-101B-9397-08002B2CF9AE}" pid="4" name="_dlc_DocIdItemGuid">
    <vt:lpwstr>9d1c22ed-1fdb-4bd4-ae72-43af3340d511</vt:lpwstr>
  </property>
  <property fmtid="{D5CDD505-2E9C-101B-9397-08002B2CF9AE}" pid="5" name="_dlc_DocIdUrl">
    <vt:lpwstr>https://acgovt.sharepoint.com/sites/AlamedaCountyDocumentCenter/_layouts/15/DocIdRedir.aspx?ID=FP5PKM64KWNT-3317579-5, FP5PKM64KWNT-3317579-5</vt:lpwstr>
  </property>
  <property fmtid="{D5CDD505-2E9C-101B-9397-08002B2CF9AE}" pid="6" name="GrammarlyDocumentId">
    <vt:lpwstr>502a3e989932a66f442a73117b3ec9fc266a2158756015ba80e9e4b4a3db93aa</vt:lpwstr>
  </property>
</Properties>
</file>